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6A1BF3" w14:textId="22F83EA0" w:rsidR="00FC3E55" w:rsidRPr="004F4594" w:rsidRDefault="00711E50" w:rsidP="008E44AB">
      <w:pPr>
        <w:shd w:val="clear" w:color="auto" w:fill="005A4E"/>
        <w:spacing w:line="320" w:lineRule="exact"/>
        <w:jc w:val="center"/>
        <w:rPr>
          <w:rFonts w:ascii="Arial" w:hAnsi="Arial" w:cs="Arial"/>
          <w:color w:val="FFFFFF" w:themeColor="background1"/>
          <w:sz w:val="28"/>
          <w:szCs w:val="28"/>
        </w:rPr>
      </w:pPr>
      <w:r>
        <w:rPr>
          <w:rFonts w:ascii="Arial" w:hAnsi="Arial" w:cs="Arial"/>
          <w:color w:val="FFFFFF" w:themeColor="background1"/>
          <w:sz w:val="28"/>
          <w:szCs w:val="28"/>
        </w:rPr>
        <w:t>Subcontractor/Vendor Qualifications</w:t>
      </w:r>
    </w:p>
    <w:p w14:paraId="4E8E6A38" w14:textId="2DAE17BC" w:rsidR="00506488" w:rsidRDefault="008E44AB" w:rsidP="00E61C7F">
      <w:pPr>
        <w:autoSpaceDE w:val="0"/>
        <w:autoSpaceDN w:val="0"/>
        <w:adjustRightInd w:val="0"/>
        <w:spacing w:after="120" w:line="276" w:lineRule="auto"/>
        <w:jc w:val="center"/>
        <w:rPr>
          <w:rFonts w:ascii="Arial" w:hAnsi="Arial" w:cs="Arial"/>
        </w:rPr>
      </w:pPr>
      <w:r w:rsidRPr="004F4594">
        <w:rPr>
          <w:rFonts w:ascii="Arial" w:hAnsi="Arial" w:cs="Arial"/>
        </w:rPr>
        <w:t>Linbeck Group, LLC requests the following information for qualification purposes.</w:t>
      </w:r>
      <w:r w:rsidR="00506488">
        <w:rPr>
          <w:rFonts w:ascii="Arial" w:hAnsi="Arial" w:cs="Arial"/>
        </w:rPr>
        <w:t xml:space="preserve"> </w:t>
      </w:r>
      <w:r w:rsidRPr="004F4594">
        <w:rPr>
          <w:rFonts w:ascii="Arial" w:hAnsi="Arial" w:cs="Arial"/>
        </w:rPr>
        <w:t xml:space="preserve">Subcontractors/vendors should </w:t>
      </w:r>
      <w:r w:rsidR="004A43D1">
        <w:rPr>
          <w:rFonts w:ascii="Arial" w:hAnsi="Arial" w:cs="Arial"/>
        </w:rPr>
        <w:t>email</w:t>
      </w:r>
      <w:r w:rsidRPr="004F4594">
        <w:rPr>
          <w:rFonts w:ascii="Arial" w:hAnsi="Arial" w:cs="Arial"/>
        </w:rPr>
        <w:t xml:space="preserve"> the completed Qualification Statement </w:t>
      </w:r>
      <w:r w:rsidR="004A43D1">
        <w:rPr>
          <w:rFonts w:ascii="Arial" w:hAnsi="Arial" w:cs="Arial"/>
        </w:rPr>
        <w:t>to</w:t>
      </w:r>
      <w:r w:rsidR="00506488">
        <w:rPr>
          <w:rFonts w:ascii="Arial" w:hAnsi="Arial" w:cs="Arial"/>
        </w:rPr>
        <w:t>:</w:t>
      </w:r>
    </w:p>
    <w:p w14:paraId="6F4DB8E5" w14:textId="514305A3" w:rsidR="004F4594" w:rsidRPr="004F4594" w:rsidRDefault="00506488" w:rsidP="001B6139">
      <w:pPr>
        <w:autoSpaceDE w:val="0"/>
        <w:autoSpaceDN w:val="0"/>
        <w:adjustRightInd w:val="0"/>
        <w:spacing w:after="480" w:line="276" w:lineRule="auto"/>
        <w:jc w:val="center"/>
        <w:rPr>
          <w:rFonts w:ascii="Arial" w:hAnsi="Arial" w:cs="Arial"/>
          <w:i/>
          <w:iCs/>
        </w:rPr>
      </w:pPr>
      <w:r>
        <w:rPr>
          <w:rFonts w:ascii="Arial" w:hAnsi="Arial" w:cs="Arial"/>
        </w:rPr>
        <w:t>Housto</w:t>
      </w:r>
      <w:r w:rsidR="001B6139">
        <w:rPr>
          <w:rFonts w:ascii="Arial" w:hAnsi="Arial" w:cs="Arial"/>
        </w:rPr>
        <w:t xml:space="preserve">n/Central Texas </w:t>
      </w:r>
      <w:r>
        <w:rPr>
          <w:rFonts w:ascii="Arial" w:hAnsi="Arial" w:cs="Arial"/>
        </w:rPr>
        <w:t xml:space="preserve"> </w:t>
      </w:r>
      <w:hyperlink r:id="rId7" w:history="1">
        <w:r w:rsidRPr="009826A6">
          <w:rPr>
            <w:rStyle w:val="Hyperlink"/>
            <w:rFonts w:ascii="Arial" w:hAnsi="Arial" w:cs="Arial"/>
          </w:rPr>
          <w:t>rcabrera@linbeck.com</w:t>
        </w:r>
      </w:hyperlink>
      <w:r w:rsidR="001B6139">
        <w:rPr>
          <w:rFonts w:ascii="Arial" w:hAnsi="Arial" w:cs="Arial"/>
        </w:rPr>
        <w:br/>
        <w:t xml:space="preserve">North Texas </w:t>
      </w:r>
      <w:r>
        <w:rPr>
          <w:rFonts w:ascii="Arial" w:hAnsi="Arial" w:cs="Arial"/>
        </w:rPr>
        <w:t xml:space="preserve"> </w:t>
      </w:r>
      <w:hyperlink r:id="rId8" w:history="1">
        <w:r w:rsidR="00912549" w:rsidRPr="00C154B7">
          <w:rPr>
            <w:rStyle w:val="Hyperlink"/>
            <w:rFonts w:ascii="Arial" w:hAnsi="Arial" w:cs="Arial"/>
          </w:rPr>
          <w:t>ladams@linbeck.com</w:t>
        </w:r>
        <w:r w:rsidR="00912549" w:rsidRPr="00C154B7">
          <w:rPr>
            <w:rStyle w:val="Hyperlink"/>
            <w:rFonts w:ascii="Arial" w:hAnsi="Arial" w:cs="Arial"/>
          </w:rPr>
          <w:br/>
        </w:r>
      </w:hyperlink>
    </w:p>
    <w:p w14:paraId="1B918B98" w14:textId="7A465153" w:rsidR="00351306" w:rsidRPr="00351306" w:rsidRDefault="00F52A71" w:rsidP="00351306">
      <w:pPr>
        <w:autoSpaceDE w:val="0"/>
        <w:autoSpaceDN w:val="0"/>
        <w:adjustRightInd w:val="0"/>
        <w:spacing w:before="120" w:after="240" w:line="276" w:lineRule="auto"/>
        <w:jc w:val="center"/>
        <w:rPr>
          <w:rFonts w:ascii="Arial" w:hAnsi="Arial" w:cs="Arial"/>
          <w:i/>
          <w:iCs/>
          <w:sz w:val="28"/>
          <w:szCs w:val="28"/>
        </w:rPr>
      </w:pPr>
      <w:r w:rsidRPr="00351306">
        <w:rPr>
          <w:rFonts w:ascii="Arial" w:hAnsi="Arial" w:cs="Arial"/>
          <w:b/>
          <w:bCs/>
          <w:i/>
          <w:iCs/>
          <w:sz w:val="28"/>
          <w:szCs w:val="28"/>
        </w:rPr>
        <w:t>At a MINIMUM, complete all fields highlighted.</w:t>
      </w:r>
    </w:p>
    <w:p w14:paraId="13BB13F8" w14:textId="69FC9FF6" w:rsidR="004F4594" w:rsidRPr="004F4594" w:rsidRDefault="004F4594" w:rsidP="00711E50">
      <w:pPr>
        <w:autoSpaceDE w:val="0"/>
        <w:autoSpaceDN w:val="0"/>
        <w:adjustRightInd w:val="0"/>
        <w:spacing w:before="120" w:after="240" w:line="276" w:lineRule="auto"/>
        <w:rPr>
          <w:rFonts w:ascii="Arial" w:hAnsi="Arial" w:cs="Arial"/>
          <w:i/>
          <w:iCs/>
        </w:rPr>
      </w:pPr>
      <w:r w:rsidRPr="004F4594">
        <w:rPr>
          <w:rFonts w:ascii="Arial" w:hAnsi="Arial" w:cs="Arial"/>
          <w:i/>
          <w:iCs/>
        </w:rPr>
        <w:t>Failure to provide a complete and accurate response to every question will delay the qualification process.</w:t>
      </w:r>
    </w:p>
    <w:p w14:paraId="0AF9BE6E" w14:textId="77777777" w:rsidR="008E44AB" w:rsidRPr="004F4594" w:rsidRDefault="004F4594" w:rsidP="00711E50">
      <w:pPr>
        <w:autoSpaceDE w:val="0"/>
        <w:autoSpaceDN w:val="0"/>
        <w:adjustRightInd w:val="0"/>
        <w:spacing w:after="240" w:line="276" w:lineRule="auto"/>
        <w:rPr>
          <w:rFonts w:ascii="Arial" w:hAnsi="Arial" w:cs="Arial"/>
          <w:i/>
          <w:iCs/>
        </w:rPr>
      </w:pPr>
      <w:r w:rsidRPr="004F4594">
        <w:rPr>
          <w:rFonts w:ascii="Arial" w:hAnsi="Arial" w:cs="Arial"/>
          <w:i/>
          <w:iCs/>
        </w:rPr>
        <w:t>All subcontractors/vendors are required to complete the qualification process once a year. For information regarding qualification status, please contact one of the Regional Administrators listed above.</w:t>
      </w:r>
    </w:p>
    <w:p w14:paraId="2A0B3151" w14:textId="77777777" w:rsidR="004F4594" w:rsidRPr="004F4594" w:rsidRDefault="004F4594" w:rsidP="004F4594">
      <w:pPr>
        <w:autoSpaceDE w:val="0"/>
        <w:autoSpaceDN w:val="0"/>
        <w:adjustRightInd w:val="0"/>
        <w:spacing w:after="120" w:line="276" w:lineRule="auto"/>
        <w:rPr>
          <w:rFonts w:ascii="Arial" w:hAnsi="Arial" w:cs="Arial"/>
        </w:rPr>
      </w:pPr>
      <w:r w:rsidRPr="004F4594">
        <w:rPr>
          <w:rFonts w:ascii="Arial" w:hAnsi="Arial" w:cs="Arial"/>
          <w:b/>
          <w:bCs/>
        </w:rPr>
        <w:t>Please include the following documents with the completed Qualification Statement</w:t>
      </w:r>
      <w:r w:rsidRPr="004F4594">
        <w:rPr>
          <w:rFonts w:ascii="Arial" w:hAnsi="Arial" w:cs="Arial"/>
        </w:rPr>
        <w:t>:</w:t>
      </w:r>
    </w:p>
    <w:p w14:paraId="0A6FC27A" w14:textId="77777777" w:rsidR="004F4594" w:rsidRPr="004F4594" w:rsidRDefault="004F4594" w:rsidP="00CD4F1D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60" w:line="276" w:lineRule="auto"/>
        <w:contextualSpacing w:val="0"/>
        <w:rPr>
          <w:rFonts w:ascii="Arial" w:hAnsi="Arial" w:cs="Arial"/>
        </w:rPr>
      </w:pPr>
      <w:r w:rsidRPr="004F4594">
        <w:rPr>
          <w:rFonts w:ascii="Arial" w:hAnsi="Arial" w:cs="Arial"/>
        </w:rPr>
        <w:t>IRS W-9 form</w:t>
      </w:r>
    </w:p>
    <w:p w14:paraId="7C8471D2" w14:textId="77777777" w:rsidR="004F4594" w:rsidRPr="004F4594" w:rsidRDefault="004F4594" w:rsidP="00CD4F1D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60" w:line="276" w:lineRule="auto"/>
        <w:contextualSpacing w:val="0"/>
        <w:rPr>
          <w:rFonts w:ascii="Arial" w:hAnsi="Arial" w:cs="Arial"/>
        </w:rPr>
      </w:pPr>
      <w:r w:rsidRPr="004F4594">
        <w:rPr>
          <w:rFonts w:ascii="Arial" w:hAnsi="Arial" w:cs="Arial"/>
        </w:rPr>
        <w:t>Certificate of Insurance with confirmation of coverage and endorsements</w:t>
      </w:r>
    </w:p>
    <w:p w14:paraId="000F8BA4" w14:textId="77777777" w:rsidR="004F4594" w:rsidRPr="004F4594" w:rsidRDefault="004F4594" w:rsidP="00CD4F1D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60" w:line="276" w:lineRule="auto"/>
        <w:contextualSpacing w:val="0"/>
        <w:rPr>
          <w:rFonts w:ascii="Arial" w:hAnsi="Arial" w:cs="Arial"/>
        </w:rPr>
      </w:pPr>
      <w:r w:rsidRPr="004F4594">
        <w:rPr>
          <w:rFonts w:ascii="Arial" w:hAnsi="Arial" w:cs="Arial"/>
        </w:rPr>
        <w:t>List of completed projects for the last two (2) years</w:t>
      </w:r>
    </w:p>
    <w:p w14:paraId="6F6CB9EA" w14:textId="77777777" w:rsidR="004F4594" w:rsidRPr="004F4594" w:rsidRDefault="004F4594" w:rsidP="00CD4F1D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60" w:line="276" w:lineRule="auto"/>
        <w:contextualSpacing w:val="0"/>
        <w:rPr>
          <w:rFonts w:ascii="Arial" w:hAnsi="Arial" w:cs="Arial"/>
        </w:rPr>
      </w:pPr>
      <w:r w:rsidRPr="004F4594">
        <w:rPr>
          <w:rFonts w:ascii="Arial" w:hAnsi="Arial" w:cs="Arial"/>
        </w:rPr>
        <w:t>List of projects in progress</w:t>
      </w:r>
    </w:p>
    <w:p w14:paraId="39252DB6" w14:textId="77777777" w:rsidR="004F4594" w:rsidRPr="004F4594" w:rsidRDefault="004F4594" w:rsidP="00CD4F1D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60" w:line="276" w:lineRule="auto"/>
        <w:contextualSpacing w:val="0"/>
        <w:rPr>
          <w:rFonts w:ascii="Arial" w:hAnsi="Arial" w:cs="Arial"/>
        </w:rPr>
      </w:pPr>
      <w:r w:rsidRPr="004F4594">
        <w:rPr>
          <w:rFonts w:ascii="Arial" w:hAnsi="Arial" w:cs="Arial"/>
        </w:rPr>
        <w:t>Three (3) trade references</w:t>
      </w:r>
    </w:p>
    <w:p w14:paraId="62576F5D" w14:textId="77777777" w:rsidR="004F4594" w:rsidRPr="004F4594" w:rsidRDefault="004F4594" w:rsidP="00CD4F1D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60" w:line="276" w:lineRule="auto"/>
        <w:contextualSpacing w:val="0"/>
        <w:rPr>
          <w:rFonts w:ascii="Arial" w:hAnsi="Arial" w:cs="Arial"/>
        </w:rPr>
      </w:pPr>
      <w:r w:rsidRPr="004F4594">
        <w:rPr>
          <w:rFonts w:ascii="Arial" w:hAnsi="Arial" w:cs="Arial"/>
        </w:rPr>
        <w:t>Audited financial information, including income statements and balance sheets</w:t>
      </w:r>
    </w:p>
    <w:p w14:paraId="4F58313B" w14:textId="77777777" w:rsidR="004F4594" w:rsidRPr="004F4594" w:rsidRDefault="004F4594" w:rsidP="00CD4F1D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60" w:line="276" w:lineRule="auto"/>
        <w:contextualSpacing w:val="0"/>
        <w:rPr>
          <w:rFonts w:ascii="Arial" w:hAnsi="Arial" w:cs="Arial"/>
        </w:rPr>
      </w:pPr>
      <w:r w:rsidRPr="004F4594">
        <w:rPr>
          <w:rFonts w:ascii="Arial" w:hAnsi="Arial" w:cs="Arial"/>
        </w:rPr>
        <w:t>Explanation of any uninsured claims or judgments</w:t>
      </w:r>
    </w:p>
    <w:p w14:paraId="2028E66F" w14:textId="20C28D4F" w:rsidR="004F4594" w:rsidRPr="00CD4F1D" w:rsidRDefault="004F4594" w:rsidP="00CD4F1D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60" w:line="276" w:lineRule="auto"/>
        <w:contextualSpacing w:val="0"/>
        <w:rPr>
          <w:rFonts w:ascii="Arial" w:hAnsi="Arial" w:cs="Arial"/>
        </w:rPr>
      </w:pPr>
      <w:r w:rsidRPr="004F4594">
        <w:rPr>
          <w:rFonts w:ascii="Arial" w:hAnsi="Arial" w:cs="Arial"/>
        </w:rPr>
        <w:t>If W/C experience modifier is between 1.01 and 1.15, provide previous three years</w:t>
      </w:r>
      <w:r w:rsidR="004A43D1">
        <w:rPr>
          <w:rFonts w:ascii="Arial" w:hAnsi="Arial" w:cs="Arial"/>
        </w:rPr>
        <w:t>’</w:t>
      </w:r>
      <w:r w:rsidR="00CD4F1D">
        <w:rPr>
          <w:rFonts w:ascii="Arial" w:hAnsi="Arial" w:cs="Arial"/>
        </w:rPr>
        <w:t xml:space="preserve"> </w:t>
      </w:r>
      <w:r w:rsidRPr="00CD4F1D">
        <w:rPr>
          <w:rFonts w:ascii="Arial" w:hAnsi="Arial" w:cs="Arial"/>
        </w:rPr>
        <w:t>OSHA 300A and OSHA 300 redacted logs</w:t>
      </w:r>
    </w:p>
    <w:p w14:paraId="5D8F67CC" w14:textId="7B47CE71" w:rsidR="004F4594" w:rsidRPr="00CD4F1D" w:rsidRDefault="004F4594" w:rsidP="00CD4F1D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60" w:line="276" w:lineRule="auto"/>
        <w:contextualSpacing w:val="0"/>
        <w:rPr>
          <w:rFonts w:ascii="Arial" w:hAnsi="Arial" w:cs="Arial"/>
        </w:rPr>
      </w:pPr>
      <w:r w:rsidRPr="004F4594">
        <w:rPr>
          <w:rFonts w:ascii="Arial" w:hAnsi="Arial" w:cs="Arial"/>
        </w:rPr>
        <w:t xml:space="preserve">If W/C experience modifier is over 1.16, provide a </w:t>
      </w:r>
      <w:r w:rsidR="00CD4F1D">
        <w:rPr>
          <w:rFonts w:ascii="Arial" w:hAnsi="Arial" w:cs="Arial"/>
        </w:rPr>
        <w:t>three</w:t>
      </w:r>
      <w:r w:rsidR="004A43D1">
        <w:rPr>
          <w:rFonts w:ascii="Arial" w:hAnsi="Arial" w:cs="Arial"/>
        </w:rPr>
        <w:t>-</w:t>
      </w:r>
      <w:r w:rsidRPr="004F4594">
        <w:rPr>
          <w:rFonts w:ascii="Arial" w:hAnsi="Arial" w:cs="Arial"/>
        </w:rPr>
        <w:t xml:space="preserve">year NCCI report and a </w:t>
      </w:r>
      <w:r w:rsidR="00CD4F1D">
        <w:rPr>
          <w:rFonts w:ascii="Arial" w:hAnsi="Arial" w:cs="Arial"/>
        </w:rPr>
        <w:t>three</w:t>
      </w:r>
      <w:r w:rsidR="004A43D1">
        <w:rPr>
          <w:rFonts w:ascii="Arial" w:hAnsi="Arial" w:cs="Arial"/>
        </w:rPr>
        <w:t>-</w:t>
      </w:r>
      <w:r w:rsidRPr="004F4594">
        <w:rPr>
          <w:rFonts w:ascii="Arial" w:hAnsi="Arial" w:cs="Arial"/>
        </w:rPr>
        <w:t>year loss</w:t>
      </w:r>
      <w:r w:rsidR="00CD4F1D">
        <w:rPr>
          <w:rFonts w:ascii="Arial" w:hAnsi="Arial" w:cs="Arial"/>
        </w:rPr>
        <w:t xml:space="preserve"> </w:t>
      </w:r>
      <w:r w:rsidRPr="00CD4F1D">
        <w:rPr>
          <w:rFonts w:ascii="Arial" w:hAnsi="Arial" w:cs="Arial"/>
        </w:rPr>
        <w:t>run in addition to the previous three years</w:t>
      </w:r>
      <w:r w:rsidR="004A43D1">
        <w:rPr>
          <w:rFonts w:ascii="Arial" w:hAnsi="Arial" w:cs="Arial"/>
        </w:rPr>
        <w:t>’</w:t>
      </w:r>
      <w:r w:rsidRPr="00CD4F1D">
        <w:rPr>
          <w:rFonts w:ascii="Arial" w:hAnsi="Arial" w:cs="Arial"/>
        </w:rPr>
        <w:t xml:space="preserve"> OSHA 300A and OSHA 300 redacted logs</w:t>
      </w:r>
    </w:p>
    <w:p w14:paraId="618DD466" w14:textId="77777777" w:rsidR="004F4594" w:rsidRPr="004F4594" w:rsidRDefault="004F4594" w:rsidP="00CD4F1D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120" w:line="276" w:lineRule="auto"/>
        <w:contextualSpacing w:val="0"/>
        <w:rPr>
          <w:rFonts w:ascii="Arial" w:hAnsi="Arial" w:cs="Arial"/>
        </w:rPr>
      </w:pPr>
      <w:r w:rsidRPr="004F4594">
        <w:rPr>
          <w:rFonts w:ascii="Arial" w:hAnsi="Arial" w:cs="Arial"/>
        </w:rPr>
        <w:t>HUB Certificates</w:t>
      </w:r>
    </w:p>
    <w:p w14:paraId="191A3E59" w14:textId="77777777" w:rsidR="004F4594" w:rsidRPr="004F4594" w:rsidRDefault="004F4594" w:rsidP="004F4594">
      <w:pPr>
        <w:autoSpaceDE w:val="0"/>
        <w:autoSpaceDN w:val="0"/>
        <w:adjustRightInd w:val="0"/>
        <w:spacing w:after="0" w:line="276" w:lineRule="auto"/>
        <w:rPr>
          <w:rFonts w:ascii="Arial" w:hAnsi="Arial" w:cs="Arial"/>
          <w:i/>
          <w:iCs/>
        </w:rPr>
      </w:pPr>
      <w:r w:rsidRPr="004F4594">
        <w:rPr>
          <w:rFonts w:ascii="Arial" w:hAnsi="Arial" w:cs="Arial"/>
          <w:i/>
          <w:iCs/>
        </w:rPr>
        <w:t>Please consider the environment. If using attachments, please combine information into as few</w:t>
      </w:r>
    </w:p>
    <w:p w14:paraId="1ED6A863" w14:textId="798D2D36" w:rsidR="00CD4F1D" w:rsidRDefault="004F4594" w:rsidP="004F4594">
      <w:pPr>
        <w:autoSpaceDE w:val="0"/>
        <w:autoSpaceDN w:val="0"/>
        <w:adjustRightInd w:val="0"/>
        <w:spacing w:after="120" w:line="276" w:lineRule="auto"/>
        <w:rPr>
          <w:rFonts w:ascii="Arial" w:hAnsi="Arial" w:cs="Arial"/>
          <w:i/>
          <w:iCs/>
        </w:rPr>
      </w:pPr>
      <w:r w:rsidRPr="004F4594">
        <w:rPr>
          <w:rFonts w:ascii="Arial" w:hAnsi="Arial" w:cs="Arial"/>
          <w:i/>
          <w:iCs/>
        </w:rPr>
        <w:t>pages as possible.</w:t>
      </w:r>
    </w:p>
    <w:p w14:paraId="380C62A9" w14:textId="77777777" w:rsidR="00CD4F1D" w:rsidRDefault="00CD4F1D">
      <w:pPr>
        <w:rPr>
          <w:rFonts w:ascii="Arial" w:hAnsi="Arial" w:cs="Arial"/>
          <w:i/>
          <w:iCs/>
        </w:rPr>
      </w:pPr>
      <w:r>
        <w:rPr>
          <w:rFonts w:ascii="Arial" w:hAnsi="Arial" w:cs="Arial"/>
          <w:i/>
          <w:iCs/>
        </w:rPr>
        <w:br w:type="page"/>
      </w:r>
    </w:p>
    <w:p w14:paraId="2C069F74" w14:textId="77777777" w:rsidR="00711E50" w:rsidRPr="004F4594" w:rsidRDefault="00711E50" w:rsidP="00711E50">
      <w:pPr>
        <w:shd w:val="clear" w:color="auto" w:fill="005A4E"/>
        <w:spacing w:line="320" w:lineRule="exact"/>
        <w:jc w:val="center"/>
        <w:rPr>
          <w:rFonts w:ascii="Arial" w:hAnsi="Arial" w:cs="Arial"/>
          <w:color w:val="FFFFFF" w:themeColor="background1"/>
          <w:sz w:val="28"/>
          <w:szCs w:val="28"/>
        </w:rPr>
      </w:pPr>
      <w:r>
        <w:rPr>
          <w:rFonts w:ascii="Arial" w:hAnsi="Arial" w:cs="Arial"/>
          <w:color w:val="FFFFFF" w:themeColor="background1"/>
          <w:sz w:val="28"/>
          <w:szCs w:val="28"/>
        </w:rPr>
        <w:t>Subcontractor/Vendor Qualifications Form</w:t>
      </w:r>
    </w:p>
    <w:p w14:paraId="151FF58B" w14:textId="70BCA6A2" w:rsidR="00711E50" w:rsidRDefault="00711E50" w:rsidP="00770C2D">
      <w:pPr>
        <w:autoSpaceDE w:val="0"/>
        <w:autoSpaceDN w:val="0"/>
        <w:adjustRightInd w:val="0"/>
        <w:spacing w:after="360" w:line="276" w:lineRule="auto"/>
        <w:rPr>
          <w:rFonts w:ascii="Arial" w:hAnsi="Arial" w:cs="Arial"/>
        </w:rPr>
      </w:pPr>
      <w:r w:rsidRPr="004F4594">
        <w:rPr>
          <w:rFonts w:ascii="Arial" w:hAnsi="Arial" w:cs="Arial"/>
        </w:rPr>
        <w:t>Linbeck Group, LLC requests the following information for qualification purposes.</w:t>
      </w:r>
    </w:p>
    <w:p w14:paraId="10519941" w14:textId="4CC44CF2" w:rsidR="009440FA" w:rsidRPr="009440FA" w:rsidRDefault="009440FA" w:rsidP="009440FA">
      <w:pPr>
        <w:autoSpaceDE w:val="0"/>
        <w:autoSpaceDN w:val="0"/>
        <w:adjustRightInd w:val="0"/>
        <w:spacing w:after="0" w:line="276" w:lineRule="auto"/>
        <w:rPr>
          <w:rFonts w:ascii="Arial" w:hAnsi="Arial" w:cs="Arial"/>
          <w:b/>
          <w:bCs/>
          <w:sz w:val="24"/>
          <w:szCs w:val="24"/>
        </w:rPr>
      </w:pPr>
      <w:r w:rsidRPr="009440FA">
        <w:rPr>
          <w:rFonts w:ascii="Arial" w:hAnsi="Arial" w:cs="Arial"/>
          <w:b/>
          <w:bCs/>
          <w:sz w:val="24"/>
          <w:szCs w:val="24"/>
        </w:rPr>
        <w:t>Company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1266"/>
        <w:gridCol w:w="3410"/>
      </w:tblGrid>
      <w:tr w:rsidR="00EB712F" w14:paraId="0C52D4F5" w14:textId="77777777" w:rsidTr="008B3F7E">
        <w:trPr>
          <w:trHeight w:val="432"/>
        </w:trPr>
        <w:tc>
          <w:tcPr>
            <w:tcW w:w="2337" w:type="dxa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single" w:sz="4" w:space="0" w:color="7F7F7F" w:themeColor="text1" w:themeTint="80"/>
            </w:tcBorders>
            <w:vAlign w:val="center"/>
          </w:tcPr>
          <w:p w14:paraId="061B8528" w14:textId="77777777" w:rsidR="00EB712F" w:rsidRDefault="00EB712F" w:rsidP="00EB712F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770C2D">
              <w:rPr>
                <w:rFonts w:ascii="Arial" w:hAnsi="Arial" w:cs="Arial"/>
              </w:rPr>
              <w:t>Company Name</w:t>
            </w:r>
          </w:p>
        </w:tc>
        <w:sdt>
          <w:sdtPr>
            <w:rPr>
              <w:rStyle w:val="Response"/>
            </w:rPr>
            <w:alias w:val="CompanyName"/>
            <w:tag w:val="CompanyName"/>
            <w:id w:val="-1966961748"/>
            <w:lock w:val="sdtLocked"/>
            <w:placeholder>
              <w:docPart w:val="2F99E8FD3BEC4553A11348232D51BF43"/>
            </w:placeholder>
            <w:showingPlcHdr/>
          </w:sdtPr>
          <w:sdtEndPr>
            <w:rPr>
              <w:rStyle w:val="DefaultParagraphFont"/>
              <w:rFonts w:asciiTheme="minorHAnsi" w:hAnsiTheme="minorHAnsi" w:cs="Arial"/>
              <w:color w:val="auto"/>
            </w:rPr>
          </w:sdtEndPr>
          <w:sdtContent>
            <w:tc>
              <w:tcPr>
                <w:tcW w:w="7013" w:type="dxa"/>
                <w:gridSpan w:val="3"/>
                <w:tcBorders>
                  <w:top w:val="single" w:sz="4" w:space="0" w:color="7F7F7F" w:themeColor="text1" w:themeTint="80"/>
                  <w:left w:val="single" w:sz="4" w:space="0" w:color="7F7F7F" w:themeColor="text1" w:themeTint="80"/>
                  <w:bottom w:val="single" w:sz="4" w:space="0" w:color="7F7F7F" w:themeColor="text1" w:themeTint="80"/>
                  <w:right w:val="nil"/>
                </w:tcBorders>
                <w:vAlign w:val="center"/>
              </w:tcPr>
              <w:p w14:paraId="68CFF0B9" w14:textId="77777777" w:rsidR="00EB712F" w:rsidRDefault="00EB712F" w:rsidP="00EB712F">
                <w:pPr>
                  <w:autoSpaceDE w:val="0"/>
                  <w:autoSpaceDN w:val="0"/>
                  <w:adjustRightInd w:val="0"/>
                  <w:rPr>
                    <w:rFonts w:ascii="Arial" w:hAnsi="Arial" w:cs="Arial"/>
                  </w:rPr>
                </w:pPr>
                <w:r w:rsidRPr="00785B44">
                  <w:rPr>
                    <w:rStyle w:val="PlaceholderText"/>
                    <w:shd w:val="clear" w:color="auto" w:fill="E2EFD9" w:themeFill="accent6" w:themeFillTint="33"/>
                  </w:rPr>
                  <w:t>Click or tap here to enter text.</w:t>
                </w:r>
              </w:p>
            </w:tc>
          </w:sdtContent>
        </w:sdt>
      </w:tr>
      <w:tr w:rsidR="00EB712F" w14:paraId="42D7CDC1" w14:textId="77777777" w:rsidTr="008B3F7E">
        <w:trPr>
          <w:trHeight w:val="432"/>
        </w:trPr>
        <w:tc>
          <w:tcPr>
            <w:tcW w:w="2337" w:type="dxa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single" w:sz="4" w:space="0" w:color="7F7F7F" w:themeColor="text1" w:themeTint="80"/>
            </w:tcBorders>
            <w:vAlign w:val="center"/>
          </w:tcPr>
          <w:p w14:paraId="60C0761F" w14:textId="77777777" w:rsidR="00EB712F" w:rsidRDefault="00EB712F" w:rsidP="00EB712F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770C2D">
              <w:rPr>
                <w:rFonts w:ascii="Arial" w:hAnsi="Arial" w:cs="Arial"/>
              </w:rPr>
              <w:t xml:space="preserve">Federal Tax ID # </w:t>
            </w:r>
          </w:p>
        </w:tc>
        <w:sdt>
          <w:sdtPr>
            <w:rPr>
              <w:rStyle w:val="Response"/>
            </w:rPr>
            <w:alias w:val="Tax ID"/>
            <w:tag w:val="Tax ID"/>
            <w:id w:val="-1028723411"/>
            <w:placeholder>
              <w:docPart w:val="3C750322A3734E04B69B5AC73564E68A"/>
            </w:placeholder>
            <w:showingPlcHdr/>
          </w:sdtPr>
          <w:sdtEndPr>
            <w:rPr>
              <w:rStyle w:val="DefaultParagraphFont"/>
              <w:rFonts w:asciiTheme="minorHAnsi" w:hAnsiTheme="minorHAnsi" w:cs="Arial"/>
              <w:color w:val="auto"/>
            </w:rPr>
          </w:sdtEndPr>
          <w:sdtContent>
            <w:tc>
              <w:tcPr>
                <w:tcW w:w="2337" w:type="dxa"/>
                <w:tcBorders>
                  <w:top w:val="single" w:sz="4" w:space="0" w:color="7F7F7F" w:themeColor="text1" w:themeTint="80"/>
                  <w:left w:val="single" w:sz="4" w:space="0" w:color="7F7F7F" w:themeColor="text1" w:themeTint="80"/>
                  <w:bottom w:val="single" w:sz="4" w:space="0" w:color="7F7F7F" w:themeColor="text1" w:themeTint="80"/>
                  <w:right w:val="single" w:sz="4" w:space="0" w:color="7F7F7F" w:themeColor="text1" w:themeTint="80"/>
                </w:tcBorders>
                <w:vAlign w:val="center"/>
              </w:tcPr>
              <w:p w14:paraId="5280692A" w14:textId="77777777" w:rsidR="00EB712F" w:rsidRDefault="00EB712F" w:rsidP="00EB712F">
                <w:pPr>
                  <w:autoSpaceDE w:val="0"/>
                  <w:autoSpaceDN w:val="0"/>
                  <w:adjustRightInd w:val="0"/>
                  <w:rPr>
                    <w:rFonts w:ascii="Arial" w:hAnsi="Arial" w:cs="Arial"/>
                  </w:rPr>
                </w:pPr>
                <w:r w:rsidRPr="00785B44">
                  <w:rPr>
                    <w:rStyle w:val="PlaceholderText"/>
                    <w:shd w:val="clear" w:color="auto" w:fill="E2EFD9" w:themeFill="accent6" w:themeFillTint="33"/>
                  </w:rPr>
                  <w:t>Click or tap here to enter text.</w:t>
                </w:r>
              </w:p>
            </w:tc>
          </w:sdtContent>
        </w:sdt>
        <w:tc>
          <w:tcPr>
            <w:tcW w:w="1266" w:type="dxa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vAlign w:val="center"/>
          </w:tcPr>
          <w:p w14:paraId="234F4B4C" w14:textId="77777777" w:rsidR="00EB712F" w:rsidRDefault="00EB712F" w:rsidP="00EB712F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770C2D">
              <w:rPr>
                <w:rFonts w:ascii="Arial" w:hAnsi="Arial" w:cs="Arial"/>
              </w:rPr>
              <w:t>Website</w:t>
            </w:r>
          </w:p>
        </w:tc>
        <w:sdt>
          <w:sdtPr>
            <w:rPr>
              <w:rStyle w:val="Response"/>
            </w:rPr>
            <w:alias w:val="Website"/>
            <w:tag w:val="Website"/>
            <w:id w:val="1057367494"/>
            <w:placeholder>
              <w:docPart w:val="95126AA8E40A4E0DA3C05FBA55237601"/>
            </w:placeholder>
            <w:showingPlcHdr/>
          </w:sdtPr>
          <w:sdtEndPr>
            <w:rPr>
              <w:rStyle w:val="DefaultParagraphFont"/>
              <w:rFonts w:asciiTheme="minorHAnsi" w:hAnsiTheme="minorHAnsi" w:cs="Arial"/>
              <w:color w:val="auto"/>
            </w:rPr>
          </w:sdtEndPr>
          <w:sdtContent>
            <w:tc>
              <w:tcPr>
                <w:tcW w:w="3410" w:type="dxa"/>
                <w:tcBorders>
                  <w:top w:val="single" w:sz="4" w:space="0" w:color="7F7F7F" w:themeColor="text1" w:themeTint="80"/>
                  <w:left w:val="single" w:sz="4" w:space="0" w:color="7F7F7F" w:themeColor="text1" w:themeTint="80"/>
                  <w:bottom w:val="single" w:sz="4" w:space="0" w:color="7F7F7F" w:themeColor="text1" w:themeTint="80"/>
                  <w:right w:val="nil"/>
                </w:tcBorders>
                <w:vAlign w:val="center"/>
              </w:tcPr>
              <w:p w14:paraId="340870B0" w14:textId="77777777" w:rsidR="00EB712F" w:rsidRDefault="00EB712F" w:rsidP="00EB712F">
                <w:pPr>
                  <w:autoSpaceDE w:val="0"/>
                  <w:autoSpaceDN w:val="0"/>
                  <w:adjustRightInd w:val="0"/>
                  <w:rPr>
                    <w:rFonts w:ascii="Arial" w:hAnsi="Arial" w:cs="Arial"/>
                  </w:rPr>
                </w:pPr>
                <w:r w:rsidRPr="00785B44">
                  <w:rPr>
                    <w:rStyle w:val="PlaceholderText"/>
                    <w:shd w:val="clear" w:color="auto" w:fill="E2EFD9" w:themeFill="accent6" w:themeFillTint="33"/>
                  </w:rPr>
                  <w:t>Click or tap here to enter text.</w:t>
                </w:r>
              </w:p>
            </w:tc>
          </w:sdtContent>
        </w:sdt>
      </w:tr>
      <w:tr w:rsidR="00EB712F" w14:paraId="641310FC" w14:textId="77777777" w:rsidTr="008B3F7E">
        <w:trPr>
          <w:trHeight w:val="432"/>
        </w:trPr>
        <w:tc>
          <w:tcPr>
            <w:tcW w:w="2337" w:type="dxa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single" w:sz="4" w:space="0" w:color="7F7F7F" w:themeColor="text1" w:themeTint="80"/>
            </w:tcBorders>
            <w:vAlign w:val="center"/>
          </w:tcPr>
          <w:p w14:paraId="6BFD3955" w14:textId="77777777" w:rsidR="00EB712F" w:rsidRDefault="00EB712F" w:rsidP="00EB712F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770C2D">
              <w:rPr>
                <w:rFonts w:ascii="Arial" w:hAnsi="Arial" w:cs="Arial"/>
              </w:rPr>
              <w:t>Phone</w:t>
            </w:r>
          </w:p>
        </w:tc>
        <w:sdt>
          <w:sdtPr>
            <w:rPr>
              <w:rStyle w:val="Response"/>
            </w:rPr>
            <w:alias w:val="Phone"/>
            <w:tag w:val="Phone"/>
            <w:id w:val="1803192889"/>
            <w:placeholder>
              <w:docPart w:val="A38D2700B36241949BA9647DAEABDDFD"/>
            </w:placeholder>
            <w:showingPlcHdr/>
          </w:sdtPr>
          <w:sdtEndPr>
            <w:rPr>
              <w:rStyle w:val="DefaultParagraphFont"/>
              <w:rFonts w:asciiTheme="minorHAnsi" w:hAnsiTheme="minorHAnsi" w:cs="Arial"/>
              <w:color w:val="auto"/>
            </w:rPr>
          </w:sdtEndPr>
          <w:sdtContent>
            <w:tc>
              <w:tcPr>
                <w:tcW w:w="2337" w:type="dxa"/>
                <w:tcBorders>
                  <w:top w:val="single" w:sz="4" w:space="0" w:color="7F7F7F" w:themeColor="text1" w:themeTint="80"/>
                  <w:left w:val="single" w:sz="4" w:space="0" w:color="7F7F7F" w:themeColor="text1" w:themeTint="80"/>
                  <w:bottom w:val="single" w:sz="4" w:space="0" w:color="7F7F7F" w:themeColor="text1" w:themeTint="80"/>
                  <w:right w:val="single" w:sz="4" w:space="0" w:color="7F7F7F" w:themeColor="text1" w:themeTint="80"/>
                </w:tcBorders>
                <w:vAlign w:val="center"/>
              </w:tcPr>
              <w:p w14:paraId="6C8D5202" w14:textId="77777777" w:rsidR="00EB712F" w:rsidRDefault="00EB712F" w:rsidP="00EB712F">
                <w:pPr>
                  <w:autoSpaceDE w:val="0"/>
                  <w:autoSpaceDN w:val="0"/>
                  <w:adjustRightInd w:val="0"/>
                  <w:rPr>
                    <w:rFonts w:ascii="Arial" w:hAnsi="Arial" w:cs="Arial"/>
                  </w:rPr>
                </w:pPr>
                <w:r w:rsidRPr="00785B44">
                  <w:rPr>
                    <w:rStyle w:val="PlaceholderText"/>
                    <w:shd w:val="clear" w:color="auto" w:fill="E2EFD9" w:themeFill="accent6" w:themeFillTint="33"/>
                  </w:rPr>
                  <w:t>Click or tap here to enter text.</w:t>
                </w:r>
              </w:p>
            </w:tc>
          </w:sdtContent>
        </w:sdt>
        <w:tc>
          <w:tcPr>
            <w:tcW w:w="1266" w:type="dxa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vAlign w:val="center"/>
          </w:tcPr>
          <w:p w14:paraId="049018BB" w14:textId="77777777" w:rsidR="00EB712F" w:rsidRDefault="00EB712F" w:rsidP="00EB712F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ax</w:t>
            </w:r>
          </w:p>
        </w:tc>
        <w:sdt>
          <w:sdtPr>
            <w:rPr>
              <w:rFonts w:ascii="Arial" w:hAnsi="Arial" w:cs="Arial"/>
            </w:rPr>
            <w:id w:val="270588719"/>
            <w:placeholder>
              <w:docPart w:val="02D43508A7394CB394DA379009D7473B"/>
            </w:placeholder>
            <w:showingPlcHdr/>
          </w:sdtPr>
          <w:sdtEndPr/>
          <w:sdtContent>
            <w:tc>
              <w:tcPr>
                <w:tcW w:w="3410" w:type="dxa"/>
                <w:tcBorders>
                  <w:top w:val="single" w:sz="4" w:space="0" w:color="7F7F7F" w:themeColor="text1" w:themeTint="80"/>
                  <w:left w:val="single" w:sz="4" w:space="0" w:color="7F7F7F" w:themeColor="text1" w:themeTint="80"/>
                  <w:bottom w:val="single" w:sz="4" w:space="0" w:color="7F7F7F" w:themeColor="text1" w:themeTint="80"/>
                  <w:right w:val="nil"/>
                </w:tcBorders>
                <w:vAlign w:val="center"/>
              </w:tcPr>
              <w:p w14:paraId="2711771B" w14:textId="77777777" w:rsidR="00EB712F" w:rsidRDefault="00EB712F" w:rsidP="00EB712F">
                <w:pPr>
                  <w:autoSpaceDE w:val="0"/>
                  <w:autoSpaceDN w:val="0"/>
                  <w:adjustRightInd w:val="0"/>
                  <w:rPr>
                    <w:rFonts w:ascii="Arial" w:hAnsi="Arial" w:cs="Arial"/>
                  </w:rPr>
                </w:pPr>
                <w:r w:rsidRPr="00791AF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EB712F" w14:paraId="3B931477" w14:textId="77777777" w:rsidTr="008B3F7E">
        <w:trPr>
          <w:trHeight w:val="432"/>
        </w:trPr>
        <w:tc>
          <w:tcPr>
            <w:tcW w:w="2337" w:type="dxa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single" w:sz="4" w:space="0" w:color="7F7F7F" w:themeColor="text1" w:themeTint="80"/>
            </w:tcBorders>
            <w:vAlign w:val="center"/>
          </w:tcPr>
          <w:p w14:paraId="4A7F8D01" w14:textId="77777777" w:rsidR="00EB712F" w:rsidRDefault="00EB712F" w:rsidP="00EB712F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770C2D">
              <w:rPr>
                <w:rFonts w:ascii="Arial" w:hAnsi="Arial" w:cs="Arial"/>
              </w:rPr>
              <w:t>Mailing Address</w:t>
            </w:r>
          </w:p>
        </w:tc>
        <w:sdt>
          <w:sdtPr>
            <w:rPr>
              <w:rStyle w:val="Response"/>
            </w:rPr>
            <w:alias w:val="Mailing Address"/>
            <w:tag w:val="Mailing Address"/>
            <w:id w:val="20448818"/>
            <w:placeholder>
              <w:docPart w:val="DF254BC5AECC4FEABD7ECAE54F9676EE"/>
            </w:placeholder>
            <w:showingPlcHdr/>
          </w:sdtPr>
          <w:sdtEndPr>
            <w:rPr>
              <w:rStyle w:val="DefaultParagraphFont"/>
              <w:rFonts w:asciiTheme="minorHAnsi" w:hAnsiTheme="minorHAnsi" w:cs="Arial"/>
              <w:color w:val="auto"/>
            </w:rPr>
          </w:sdtEndPr>
          <w:sdtContent>
            <w:tc>
              <w:tcPr>
                <w:tcW w:w="7013" w:type="dxa"/>
                <w:gridSpan w:val="3"/>
                <w:tcBorders>
                  <w:top w:val="single" w:sz="4" w:space="0" w:color="7F7F7F" w:themeColor="text1" w:themeTint="80"/>
                  <w:left w:val="single" w:sz="4" w:space="0" w:color="7F7F7F" w:themeColor="text1" w:themeTint="80"/>
                  <w:bottom w:val="single" w:sz="4" w:space="0" w:color="7F7F7F" w:themeColor="text1" w:themeTint="80"/>
                  <w:right w:val="nil"/>
                </w:tcBorders>
                <w:vAlign w:val="center"/>
              </w:tcPr>
              <w:p w14:paraId="1A514A10" w14:textId="77777777" w:rsidR="00EB712F" w:rsidRDefault="00EB712F" w:rsidP="00EB712F">
                <w:pPr>
                  <w:autoSpaceDE w:val="0"/>
                  <w:autoSpaceDN w:val="0"/>
                  <w:adjustRightInd w:val="0"/>
                  <w:rPr>
                    <w:rFonts w:ascii="Arial" w:hAnsi="Arial" w:cs="Arial"/>
                  </w:rPr>
                </w:pPr>
                <w:r w:rsidRPr="00785B44">
                  <w:rPr>
                    <w:rStyle w:val="PlaceholderText"/>
                    <w:shd w:val="clear" w:color="auto" w:fill="E2EFD9" w:themeFill="accent6" w:themeFillTint="33"/>
                  </w:rPr>
                  <w:t>Click or tap here to enter text.</w:t>
                </w:r>
              </w:p>
            </w:tc>
          </w:sdtContent>
        </w:sdt>
      </w:tr>
      <w:tr w:rsidR="00EB712F" w14:paraId="3E85382D" w14:textId="77777777" w:rsidTr="008B3F7E">
        <w:trPr>
          <w:trHeight w:val="432"/>
        </w:trPr>
        <w:tc>
          <w:tcPr>
            <w:tcW w:w="2337" w:type="dxa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single" w:sz="4" w:space="0" w:color="7F7F7F" w:themeColor="text1" w:themeTint="80"/>
            </w:tcBorders>
            <w:vAlign w:val="center"/>
          </w:tcPr>
          <w:p w14:paraId="1484EC1B" w14:textId="77777777" w:rsidR="00EB712F" w:rsidRDefault="00EB712F" w:rsidP="00EB712F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770C2D">
              <w:rPr>
                <w:rFonts w:ascii="Arial" w:hAnsi="Arial" w:cs="Arial"/>
              </w:rPr>
              <w:t>Physical Address</w:t>
            </w:r>
          </w:p>
        </w:tc>
        <w:sdt>
          <w:sdtPr>
            <w:rPr>
              <w:rStyle w:val="Response"/>
            </w:rPr>
            <w:alias w:val="Physical Address"/>
            <w:tag w:val="Physical Address"/>
            <w:id w:val="107470025"/>
            <w:placeholder>
              <w:docPart w:val="D1511B6DB396416DB15F8C4779EE3290"/>
            </w:placeholder>
            <w:showingPlcHdr/>
          </w:sdtPr>
          <w:sdtEndPr>
            <w:rPr>
              <w:rStyle w:val="DefaultParagraphFont"/>
              <w:rFonts w:asciiTheme="minorHAnsi" w:hAnsiTheme="minorHAnsi" w:cs="Arial"/>
              <w:color w:val="auto"/>
            </w:rPr>
          </w:sdtEndPr>
          <w:sdtContent>
            <w:tc>
              <w:tcPr>
                <w:tcW w:w="7013" w:type="dxa"/>
                <w:gridSpan w:val="3"/>
                <w:tcBorders>
                  <w:top w:val="single" w:sz="4" w:space="0" w:color="7F7F7F" w:themeColor="text1" w:themeTint="80"/>
                  <w:left w:val="single" w:sz="4" w:space="0" w:color="7F7F7F" w:themeColor="text1" w:themeTint="80"/>
                  <w:bottom w:val="single" w:sz="4" w:space="0" w:color="7F7F7F" w:themeColor="text1" w:themeTint="80"/>
                  <w:right w:val="nil"/>
                </w:tcBorders>
                <w:vAlign w:val="center"/>
              </w:tcPr>
              <w:p w14:paraId="4A62773D" w14:textId="77777777" w:rsidR="00EB712F" w:rsidRDefault="00EB712F" w:rsidP="00EB712F">
                <w:pPr>
                  <w:autoSpaceDE w:val="0"/>
                  <w:autoSpaceDN w:val="0"/>
                  <w:adjustRightInd w:val="0"/>
                  <w:rPr>
                    <w:rFonts w:ascii="Arial" w:hAnsi="Arial" w:cs="Arial"/>
                  </w:rPr>
                </w:pPr>
                <w:r w:rsidRPr="00785B44">
                  <w:rPr>
                    <w:rStyle w:val="PlaceholderText"/>
                    <w:shd w:val="clear" w:color="auto" w:fill="E2EFD9" w:themeFill="accent6" w:themeFillTint="33"/>
                  </w:rPr>
                  <w:t>Click or tap here to enter text.</w:t>
                </w:r>
              </w:p>
            </w:tc>
          </w:sdtContent>
        </w:sdt>
      </w:tr>
    </w:tbl>
    <w:p w14:paraId="17C8E819" w14:textId="77777777" w:rsidR="0068195E" w:rsidRDefault="0068195E" w:rsidP="00EB712F"/>
    <w:p w14:paraId="117CC114" w14:textId="48D03287" w:rsidR="00EB712F" w:rsidRPr="009440FA" w:rsidRDefault="009440FA" w:rsidP="009440FA">
      <w:pPr>
        <w:spacing w:after="0" w:line="276" w:lineRule="auto"/>
        <w:rPr>
          <w:rFonts w:ascii="Arial" w:hAnsi="Arial" w:cs="Arial"/>
          <w:b/>
          <w:bCs/>
          <w:sz w:val="24"/>
          <w:szCs w:val="24"/>
        </w:rPr>
      </w:pPr>
      <w:r w:rsidRPr="009440FA">
        <w:rPr>
          <w:rFonts w:ascii="Arial" w:hAnsi="Arial" w:cs="Arial"/>
          <w:b/>
          <w:bCs/>
          <w:sz w:val="24"/>
          <w:szCs w:val="24"/>
        </w:rPr>
        <w:t>Key Contac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20"/>
        <w:gridCol w:w="2880"/>
        <w:gridCol w:w="450"/>
        <w:gridCol w:w="1620"/>
        <w:gridCol w:w="2790"/>
      </w:tblGrid>
      <w:tr w:rsidR="00C5347A" w14:paraId="6AABCEA4" w14:textId="77777777" w:rsidTr="00F52A71">
        <w:trPr>
          <w:trHeight w:val="432"/>
        </w:trPr>
        <w:tc>
          <w:tcPr>
            <w:tcW w:w="1620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vAlign w:val="center"/>
          </w:tcPr>
          <w:p w14:paraId="4A62F864" w14:textId="26EFB908" w:rsidR="00C5347A" w:rsidRPr="00295A29" w:rsidRDefault="00C5347A" w:rsidP="00295A29">
            <w:pPr>
              <w:spacing w:line="276" w:lineRule="auto"/>
              <w:rPr>
                <w:rFonts w:ascii="Arial" w:hAnsi="Arial" w:cs="Arial"/>
              </w:rPr>
            </w:pPr>
            <w:r w:rsidRPr="00295A29">
              <w:rPr>
                <w:rFonts w:ascii="Arial" w:hAnsi="Arial" w:cs="Arial"/>
              </w:rPr>
              <w:t xml:space="preserve">Primary </w:t>
            </w:r>
            <w:r>
              <w:rPr>
                <w:rFonts w:ascii="Arial" w:hAnsi="Arial" w:cs="Arial"/>
              </w:rPr>
              <w:br/>
            </w:r>
            <w:r w:rsidRPr="00295A29">
              <w:rPr>
                <w:rFonts w:ascii="Arial" w:hAnsi="Arial" w:cs="Arial"/>
              </w:rPr>
              <w:t>Contact</w:t>
            </w:r>
          </w:p>
        </w:tc>
        <w:sdt>
          <w:sdtPr>
            <w:rPr>
              <w:rStyle w:val="Response"/>
            </w:rPr>
            <w:alias w:val="PrimaryContact"/>
            <w:tag w:val="PrimaryContact"/>
            <w:id w:val="-35895209"/>
            <w:placeholder>
              <w:docPart w:val="4354F962D104430F91DDC26BC69C54A2"/>
            </w:placeholder>
            <w:showingPlcHdr/>
          </w:sdtPr>
          <w:sdtEndPr>
            <w:rPr>
              <w:rStyle w:val="DefaultParagraphFont"/>
              <w:rFonts w:asciiTheme="minorHAnsi" w:hAnsiTheme="minorHAnsi" w:cs="Arial"/>
              <w:color w:val="auto"/>
            </w:rPr>
          </w:sdtEndPr>
          <w:sdtContent>
            <w:tc>
              <w:tcPr>
                <w:tcW w:w="2880" w:type="dxa"/>
                <w:tcBorders>
                  <w:top w:val="single" w:sz="4" w:space="0" w:color="7F7F7F" w:themeColor="text1" w:themeTint="80"/>
                  <w:left w:val="single" w:sz="4" w:space="0" w:color="7F7F7F" w:themeColor="text1" w:themeTint="80"/>
                  <w:bottom w:val="single" w:sz="4" w:space="0" w:color="7F7F7F" w:themeColor="text1" w:themeTint="80"/>
                </w:tcBorders>
              </w:tcPr>
              <w:p w14:paraId="51DFDDFB" w14:textId="3D79D5B9" w:rsidR="00C5347A" w:rsidRDefault="00C5347A" w:rsidP="00295A29">
                <w:r w:rsidRPr="00785B44">
                  <w:rPr>
                    <w:rStyle w:val="PlaceholderText"/>
                    <w:shd w:val="clear" w:color="auto" w:fill="E2EFD9" w:themeFill="accent6" w:themeFillTint="33"/>
                  </w:rPr>
                  <w:t>Click or tap here to enter text.</w:t>
                </w:r>
              </w:p>
            </w:tc>
          </w:sdtContent>
        </w:sdt>
        <w:tc>
          <w:tcPr>
            <w:tcW w:w="450" w:type="dxa"/>
            <w:vAlign w:val="center"/>
          </w:tcPr>
          <w:p w14:paraId="0E1B850D" w14:textId="77777777" w:rsidR="00C5347A" w:rsidRPr="00295A29" w:rsidRDefault="00C5347A" w:rsidP="00C5347A">
            <w:pPr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620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vAlign w:val="center"/>
          </w:tcPr>
          <w:p w14:paraId="1453D53B" w14:textId="4EE04DF5" w:rsidR="00C5347A" w:rsidRPr="00295A29" w:rsidRDefault="00C5347A" w:rsidP="00295A29">
            <w:pPr>
              <w:spacing w:line="276" w:lineRule="auto"/>
              <w:rPr>
                <w:rFonts w:ascii="Arial" w:hAnsi="Arial" w:cs="Arial"/>
              </w:rPr>
            </w:pPr>
            <w:r w:rsidRPr="00295A29">
              <w:rPr>
                <w:rFonts w:ascii="Arial" w:hAnsi="Arial" w:cs="Arial"/>
              </w:rPr>
              <w:t>Administration Contact</w:t>
            </w:r>
          </w:p>
        </w:tc>
        <w:sdt>
          <w:sdtPr>
            <w:rPr>
              <w:rStyle w:val="Response"/>
            </w:rPr>
            <w:alias w:val="AdminContact"/>
            <w:tag w:val="AdminContact"/>
            <w:id w:val="395253055"/>
            <w:placeholder>
              <w:docPart w:val="80B92A441DE34259A6FB63C5EF1F50F4"/>
            </w:placeholder>
            <w:showingPlcHdr/>
          </w:sdtPr>
          <w:sdtEndPr>
            <w:rPr>
              <w:rStyle w:val="DefaultParagraphFont"/>
              <w:rFonts w:asciiTheme="minorHAnsi" w:hAnsiTheme="minorHAnsi" w:cs="Arial"/>
              <w:color w:val="auto"/>
            </w:rPr>
          </w:sdtEndPr>
          <w:sdtContent>
            <w:tc>
              <w:tcPr>
                <w:tcW w:w="2790" w:type="dxa"/>
                <w:tcBorders>
                  <w:top w:val="single" w:sz="4" w:space="0" w:color="7F7F7F" w:themeColor="text1" w:themeTint="80"/>
                  <w:left w:val="single" w:sz="4" w:space="0" w:color="7F7F7F" w:themeColor="text1" w:themeTint="80"/>
                  <w:bottom w:val="single" w:sz="4" w:space="0" w:color="7F7F7F" w:themeColor="text1" w:themeTint="80"/>
                </w:tcBorders>
                <w:shd w:val="clear" w:color="auto" w:fill="auto"/>
              </w:tcPr>
              <w:p w14:paraId="6F27F340" w14:textId="2800E13D" w:rsidR="00C5347A" w:rsidRDefault="00C5347A" w:rsidP="00295A29">
                <w:r w:rsidRPr="00F52A71">
                  <w:rPr>
                    <w:rStyle w:val="PlaceholderText"/>
                    <w:shd w:val="clear" w:color="auto" w:fill="E2EFD9" w:themeFill="accent6" w:themeFillTint="33"/>
                  </w:rPr>
                  <w:t>Click or tap here to enter text.</w:t>
                </w:r>
              </w:p>
            </w:tc>
          </w:sdtContent>
        </w:sdt>
      </w:tr>
      <w:tr w:rsidR="00C5347A" w14:paraId="5064F123" w14:textId="77777777" w:rsidTr="00364365">
        <w:trPr>
          <w:trHeight w:val="432"/>
        </w:trPr>
        <w:tc>
          <w:tcPr>
            <w:tcW w:w="1620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vAlign w:val="center"/>
          </w:tcPr>
          <w:p w14:paraId="5C235519" w14:textId="5F905201" w:rsidR="00C5347A" w:rsidRDefault="00C5347A" w:rsidP="00295A29">
            <w:pPr>
              <w:spacing w:line="276" w:lineRule="auto"/>
            </w:pPr>
            <w:r>
              <w:rPr>
                <w:rFonts w:ascii="Arial" w:hAnsi="Arial" w:cs="Arial"/>
              </w:rPr>
              <w:t>Email</w:t>
            </w:r>
          </w:p>
        </w:tc>
        <w:sdt>
          <w:sdtPr>
            <w:rPr>
              <w:rStyle w:val="Response"/>
            </w:rPr>
            <w:alias w:val="PrimaryEmail"/>
            <w:tag w:val="PrimaryEmail"/>
            <w:id w:val="1540466594"/>
            <w:placeholder>
              <w:docPart w:val="67ED7E16D3C74513ABB1E82B911372FC"/>
            </w:placeholder>
            <w:showingPlcHdr/>
          </w:sdtPr>
          <w:sdtEndPr>
            <w:rPr>
              <w:rStyle w:val="DefaultParagraphFont"/>
              <w:rFonts w:asciiTheme="minorHAnsi" w:hAnsiTheme="minorHAnsi" w:cs="Arial"/>
              <w:color w:val="auto"/>
            </w:rPr>
          </w:sdtEndPr>
          <w:sdtContent>
            <w:tc>
              <w:tcPr>
                <w:tcW w:w="2880" w:type="dxa"/>
                <w:tcBorders>
                  <w:top w:val="single" w:sz="4" w:space="0" w:color="7F7F7F" w:themeColor="text1" w:themeTint="80"/>
                  <w:left w:val="single" w:sz="4" w:space="0" w:color="7F7F7F" w:themeColor="text1" w:themeTint="80"/>
                  <w:bottom w:val="single" w:sz="4" w:space="0" w:color="7F7F7F" w:themeColor="text1" w:themeTint="80"/>
                </w:tcBorders>
              </w:tcPr>
              <w:p w14:paraId="52849305" w14:textId="319D8D28" w:rsidR="00C5347A" w:rsidRDefault="00C5347A" w:rsidP="00295A29">
                <w:r w:rsidRPr="00785B44">
                  <w:rPr>
                    <w:rStyle w:val="PlaceholderText"/>
                    <w:shd w:val="clear" w:color="auto" w:fill="E2EFD9" w:themeFill="accent6" w:themeFillTint="33"/>
                  </w:rPr>
                  <w:t>Click or tap here to enter text.</w:t>
                </w:r>
              </w:p>
            </w:tc>
          </w:sdtContent>
        </w:sdt>
        <w:tc>
          <w:tcPr>
            <w:tcW w:w="450" w:type="dxa"/>
            <w:vAlign w:val="center"/>
          </w:tcPr>
          <w:p w14:paraId="3CC5C677" w14:textId="77777777" w:rsidR="00C5347A" w:rsidRPr="00295A29" w:rsidRDefault="00C5347A" w:rsidP="00C5347A">
            <w:pPr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620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vAlign w:val="center"/>
          </w:tcPr>
          <w:p w14:paraId="43091915" w14:textId="50CBFD6B" w:rsidR="00C5347A" w:rsidRPr="00295A29" w:rsidRDefault="00C5347A" w:rsidP="00295A29">
            <w:pPr>
              <w:spacing w:line="276" w:lineRule="auto"/>
              <w:rPr>
                <w:rFonts w:ascii="Arial" w:hAnsi="Arial" w:cs="Arial"/>
              </w:rPr>
            </w:pPr>
            <w:r w:rsidRPr="00295A29">
              <w:rPr>
                <w:rFonts w:ascii="Arial" w:hAnsi="Arial" w:cs="Arial"/>
              </w:rPr>
              <w:t>Email</w:t>
            </w:r>
          </w:p>
        </w:tc>
        <w:sdt>
          <w:sdtPr>
            <w:rPr>
              <w:rStyle w:val="Response"/>
            </w:rPr>
            <w:alias w:val="AdminEmail"/>
            <w:tag w:val="AdminEmail"/>
            <w:id w:val="697429760"/>
            <w:placeholder>
              <w:docPart w:val="C16BCC89E7224F06B8B4B96EBB273B23"/>
            </w:placeholder>
            <w:showingPlcHdr/>
          </w:sdtPr>
          <w:sdtEndPr>
            <w:rPr>
              <w:rStyle w:val="DefaultParagraphFont"/>
              <w:rFonts w:asciiTheme="minorHAnsi" w:hAnsiTheme="minorHAnsi" w:cs="Arial"/>
              <w:color w:val="auto"/>
            </w:rPr>
          </w:sdtEndPr>
          <w:sdtContent>
            <w:tc>
              <w:tcPr>
                <w:tcW w:w="2790" w:type="dxa"/>
                <w:tcBorders>
                  <w:top w:val="single" w:sz="4" w:space="0" w:color="7F7F7F" w:themeColor="text1" w:themeTint="80"/>
                  <w:left w:val="single" w:sz="4" w:space="0" w:color="7F7F7F" w:themeColor="text1" w:themeTint="80"/>
                  <w:bottom w:val="single" w:sz="4" w:space="0" w:color="7F7F7F" w:themeColor="text1" w:themeTint="80"/>
                </w:tcBorders>
              </w:tcPr>
              <w:p w14:paraId="4F14148B" w14:textId="217AEF7C" w:rsidR="00C5347A" w:rsidRDefault="00C5347A" w:rsidP="00295A29">
                <w:r w:rsidRPr="00785B44">
                  <w:rPr>
                    <w:rStyle w:val="PlaceholderText"/>
                    <w:shd w:val="clear" w:color="auto" w:fill="E2EFD9" w:themeFill="accent6" w:themeFillTint="33"/>
                  </w:rPr>
                  <w:t>Click or tap here to enter text.</w:t>
                </w:r>
              </w:p>
            </w:tc>
          </w:sdtContent>
        </w:sdt>
      </w:tr>
      <w:tr w:rsidR="00C5347A" w14:paraId="72D7481E" w14:textId="77777777" w:rsidTr="00F52A71">
        <w:trPr>
          <w:trHeight w:val="432"/>
        </w:trPr>
        <w:tc>
          <w:tcPr>
            <w:tcW w:w="1620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vAlign w:val="center"/>
          </w:tcPr>
          <w:p w14:paraId="4B83A0FC" w14:textId="60C256E9" w:rsidR="00C5347A" w:rsidRDefault="00C5347A" w:rsidP="00295A29">
            <w:pPr>
              <w:spacing w:line="276" w:lineRule="auto"/>
            </w:pPr>
            <w:r>
              <w:rPr>
                <w:rFonts w:ascii="Arial" w:hAnsi="Arial" w:cs="Arial"/>
              </w:rPr>
              <w:t>Title</w:t>
            </w:r>
          </w:p>
        </w:tc>
        <w:sdt>
          <w:sdtPr>
            <w:rPr>
              <w:rStyle w:val="Response"/>
            </w:rPr>
            <w:alias w:val="PrimaryTitle"/>
            <w:tag w:val="PrimaryTitle"/>
            <w:id w:val="908735549"/>
            <w:placeholder>
              <w:docPart w:val="12AB9A1F789D4FECA7BEFDD1934083DE"/>
            </w:placeholder>
            <w:showingPlcHdr/>
          </w:sdtPr>
          <w:sdtEndPr>
            <w:rPr>
              <w:rStyle w:val="DefaultParagraphFont"/>
              <w:rFonts w:asciiTheme="minorHAnsi" w:hAnsiTheme="minorHAnsi" w:cs="Arial"/>
              <w:color w:val="auto"/>
            </w:rPr>
          </w:sdtEndPr>
          <w:sdtContent>
            <w:tc>
              <w:tcPr>
                <w:tcW w:w="2880" w:type="dxa"/>
                <w:tcBorders>
                  <w:top w:val="single" w:sz="4" w:space="0" w:color="7F7F7F" w:themeColor="text1" w:themeTint="80"/>
                  <w:left w:val="single" w:sz="4" w:space="0" w:color="7F7F7F" w:themeColor="text1" w:themeTint="80"/>
                  <w:bottom w:val="single" w:sz="4" w:space="0" w:color="7F7F7F" w:themeColor="text1" w:themeTint="80"/>
                </w:tcBorders>
                <w:shd w:val="clear" w:color="auto" w:fill="auto"/>
              </w:tcPr>
              <w:p w14:paraId="13C3B226" w14:textId="2C734A8B" w:rsidR="00C5347A" w:rsidRDefault="00C5347A" w:rsidP="00295A29">
                <w:r w:rsidRPr="00351306">
                  <w:rPr>
                    <w:rStyle w:val="PlaceholderText"/>
                    <w:shd w:val="clear" w:color="auto" w:fill="E2EFD9" w:themeFill="accent6" w:themeFillTint="33"/>
                  </w:rPr>
                  <w:t>Click or tap here to enter text.</w:t>
                </w:r>
              </w:p>
            </w:tc>
          </w:sdtContent>
        </w:sdt>
        <w:tc>
          <w:tcPr>
            <w:tcW w:w="450" w:type="dxa"/>
            <w:vAlign w:val="center"/>
          </w:tcPr>
          <w:p w14:paraId="780FE86C" w14:textId="77777777" w:rsidR="00C5347A" w:rsidRPr="00295A29" w:rsidRDefault="00C5347A" w:rsidP="00C5347A">
            <w:pPr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620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vAlign w:val="center"/>
          </w:tcPr>
          <w:p w14:paraId="55962409" w14:textId="0A5B9FD8" w:rsidR="00C5347A" w:rsidRPr="00295A29" w:rsidRDefault="00C5347A" w:rsidP="00295A29">
            <w:pPr>
              <w:spacing w:line="276" w:lineRule="auto"/>
              <w:rPr>
                <w:rFonts w:ascii="Arial" w:hAnsi="Arial" w:cs="Arial"/>
              </w:rPr>
            </w:pPr>
            <w:r w:rsidRPr="00295A29">
              <w:rPr>
                <w:rFonts w:ascii="Arial" w:hAnsi="Arial" w:cs="Arial"/>
              </w:rPr>
              <w:t>Title</w:t>
            </w:r>
          </w:p>
        </w:tc>
        <w:sdt>
          <w:sdtPr>
            <w:rPr>
              <w:rStyle w:val="Response"/>
            </w:rPr>
            <w:alias w:val="AdminTitle"/>
            <w:tag w:val="AdminTitle"/>
            <w:id w:val="-1044052791"/>
            <w:placeholder>
              <w:docPart w:val="DDFD351E269D4700B303745422EAFF7B"/>
            </w:placeholder>
            <w:showingPlcHdr/>
          </w:sdtPr>
          <w:sdtEndPr>
            <w:rPr>
              <w:rStyle w:val="DefaultParagraphFont"/>
              <w:rFonts w:asciiTheme="minorHAnsi" w:hAnsiTheme="minorHAnsi" w:cs="Arial"/>
              <w:color w:val="auto"/>
            </w:rPr>
          </w:sdtEndPr>
          <w:sdtContent>
            <w:tc>
              <w:tcPr>
                <w:tcW w:w="2790" w:type="dxa"/>
                <w:tcBorders>
                  <w:top w:val="single" w:sz="4" w:space="0" w:color="7F7F7F" w:themeColor="text1" w:themeTint="80"/>
                  <w:left w:val="single" w:sz="4" w:space="0" w:color="7F7F7F" w:themeColor="text1" w:themeTint="80"/>
                  <w:bottom w:val="single" w:sz="4" w:space="0" w:color="7F7F7F" w:themeColor="text1" w:themeTint="80"/>
                </w:tcBorders>
              </w:tcPr>
              <w:p w14:paraId="7BF14B00" w14:textId="75E4433A" w:rsidR="00C5347A" w:rsidRDefault="00C5347A" w:rsidP="00295A29">
                <w:r w:rsidRPr="00785B44">
                  <w:rPr>
                    <w:rStyle w:val="PlaceholderText"/>
                    <w:shd w:val="clear" w:color="auto" w:fill="E2EFD9" w:themeFill="accent6" w:themeFillTint="33"/>
                  </w:rPr>
                  <w:t>Click or tap here to enter text.</w:t>
                </w:r>
              </w:p>
            </w:tc>
          </w:sdtContent>
        </w:sdt>
      </w:tr>
      <w:tr w:rsidR="00C5347A" w14:paraId="227AC0F4" w14:textId="77777777" w:rsidTr="00364365">
        <w:trPr>
          <w:trHeight w:val="432"/>
        </w:trPr>
        <w:tc>
          <w:tcPr>
            <w:tcW w:w="1620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vAlign w:val="center"/>
          </w:tcPr>
          <w:p w14:paraId="47F69053" w14:textId="026BACD7" w:rsidR="00C5347A" w:rsidRPr="00AB05E6" w:rsidRDefault="00C5347A" w:rsidP="00AB05E6">
            <w:pPr>
              <w:spacing w:line="276" w:lineRule="auto"/>
              <w:rPr>
                <w:sz w:val="2"/>
                <w:szCs w:val="2"/>
              </w:rPr>
            </w:pPr>
          </w:p>
        </w:tc>
        <w:tc>
          <w:tcPr>
            <w:tcW w:w="2880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vAlign w:val="center"/>
          </w:tcPr>
          <w:p w14:paraId="590B8982" w14:textId="77777777" w:rsidR="00C5347A" w:rsidRPr="00AB05E6" w:rsidRDefault="00C5347A" w:rsidP="00AB05E6">
            <w:pPr>
              <w:rPr>
                <w:sz w:val="2"/>
                <w:szCs w:val="2"/>
              </w:rPr>
            </w:pPr>
          </w:p>
        </w:tc>
        <w:tc>
          <w:tcPr>
            <w:tcW w:w="450" w:type="dxa"/>
            <w:vAlign w:val="center"/>
          </w:tcPr>
          <w:p w14:paraId="648AF49A" w14:textId="77777777" w:rsidR="00C5347A" w:rsidRPr="00AB05E6" w:rsidRDefault="00C5347A" w:rsidP="00C5347A">
            <w:pPr>
              <w:spacing w:line="276" w:lineRule="auto"/>
              <w:jc w:val="center"/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1620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vAlign w:val="center"/>
          </w:tcPr>
          <w:p w14:paraId="2AA71366" w14:textId="155477F7" w:rsidR="00C5347A" w:rsidRPr="00AB05E6" w:rsidRDefault="00C5347A" w:rsidP="00AB05E6">
            <w:pPr>
              <w:spacing w:line="276" w:lineRule="auto"/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2790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vAlign w:val="center"/>
          </w:tcPr>
          <w:p w14:paraId="669FFB5B" w14:textId="77777777" w:rsidR="00C5347A" w:rsidRPr="00AB05E6" w:rsidRDefault="00C5347A" w:rsidP="00AB05E6">
            <w:pPr>
              <w:rPr>
                <w:sz w:val="2"/>
                <w:szCs w:val="2"/>
              </w:rPr>
            </w:pPr>
          </w:p>
        </w:tc>
      </w:tr>
      <w:tr w:rsidR="00C5347A" w14:paraId="13BD71A6" w14:textId="77777777" w:rsidTr="00364365">
        <w:trPr>
          <w:trHeight w:val="432"/>
        </w:trPr>
        <w:tc>
          <w:tcPr>
            <w:tcW w:w="1620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vAlign w:val="center"/>
          </w:tcPr>
          <w:p w14:paraId="5A4923E2" w14:textId="5727EE2B" w:rsidR="00C5347A" w:rsidRDefault="00C5347A" w:rsidP="00295A29">
            <w:pPr>
              <w:spacing w:line="276" w:lineRule="auto"/>
            </w:pPr>
            <w:r>
              <w:rPr>
                <w:rFonts w:ascii="Arial" w:hAnsi="Arial" w:cs="Arial"/>
              </w:rPr>
              <w:t xml:space="preserve">Construction </w:t>
            </w:r>
            <w:r>
              <w:rPr>
                <w:rFonts w:ascii="Arial" w:hAnsi="Arial" w:cs="Arial"/>
              </w:rPr>
              <w:br/>
              <w:t>Contact</w:t>
            </w:r>
          </w:p>
        </w:tc>
        <w:sdt>
          <w:sdtPr>
            <w:rPr>
              <w:rStyle w:val="Response"/>
            </w:rPr>
            <w:id w:val="2013488854"/>
            <w:placeholder>
              <w:docPart w:val="5B48F0FB8B0A410290648813EA136812"/>
            </w:placeholder>
            <w:showingPlcHdr/>
          </w:sdtPr>
          <w:sdtEndPr>
            <w:rPr>
              <w:rStyle w:val="DefaultParagraphFont"/>
              <w:rFonts w:asciiTheme="minorHAnsi" w:hAnsiTheme="minorHAnsi" w:cs="Arial"/>
              <w:color w:val="auto"/>
            </w:rPr>
          </w:sdtEndPr>
          <w:sdtContent>
            <w:tc>
              <w:tcPr>
                <w:tcW w:w="2880" w:type="dxa"/>
                <w:tcBorders>
                  <w:top w:val="single" w:sz="4" w:space="0" w:color="7F7F7F" w:themeColor="text1" w:themeTint="80"/>
                  <w:left w:val="single" w:sz="4" w:space="0" w:color="7F7F7F" w:themeColor="text1" w:themeTint="80"/>
                  <w:bottom w:val="single" w:sz="4" w:space="0" w:color="7F7F7F" w:themeColor="text1" w:themeTint="80"/>
                </w:tcBorders>
              </w:tcPr>
              <w:p w14:paraId="42F28DBC" w14:textId="38FD6585" w:rsidR="00C5347A" w:rsidRDefault="00C5347A" w:rsidP="009440FA">
                <w:r w:rsidRPr="00791AF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450" w:type="dxa"/>
            <w:vAlign w:val="center"/>
          </w:tcPr>
          <w:p w14:paraId="631615FD" w14:textId="77777777" w:rsidR="00C5347A" w:rsidRPr="00295A29" w:rsidRDefault="00C5347A" w:rsidP="00C5347A">
            <w:pPr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620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vAlign w:val="center"/>
          </w:tcPr>
          <w:p w14:paraId="6E345011" w14:textId="41D6A8CA" w:rsidR="00C5347A" w:rsidRPr="00295A29" w:rsidRDefault="00C5347A" w:rsidP="00295A29">
            <w:pPr>
              <w:spacing w:line="276" w:lineRule="auto"/>
              <w:rPr>
                <w:rFonts w:ascii="Arial" w:hAnsi="Arial" w:cs="Arial"/>
              </w:rPr>
            </w:pPr>
            <w:r w:rsidRPr="00295A29">
              <w:rPr>
                <w:rFonts w:ascii="Arial" w:hAnsi="Arial" w:cs="Arial"/>
              </w:rPr>
              <w:t xml:space="preserve">Estimating </w:t>
            </w:r>
            <w:r>
              <w:rPr>
                <w:rFonts w:ascii="Arial" w:hAnsi="Arial" w:cs="Arial"/>
              </w:rPr>
              <w:br/>
            </w:r>
            <w:r w:rsidRPr="00295A29">
              <w:rPr>
                <w:rFonts w:ascii="Arial" w:hAnsi="Arial" w:cs="Arial"/>
              </w:rPr>
              <w:t>Contact</w:t>
            </w:r>
          </w:p>
        </w:tc>
        <w:sdt>
          <w:sdtPr>
            <w:rPr>
              <w:rStyle w:val="Response"/>
            </w:rPr>
            <w:alias w:val="EstContact"/>
            <w:tag w:val="EstContact"/>
            <w:id w:val="377368849"/>
            <w:placeholder>
              <w:docPart w:val="69D4170E2BBB47508C4C658209675208"/>
            </w:placeholder>
            <w:showingPlcHdr/>
          </w:sdtPr>
          <w:sdtEndPr>
            <w:rPr>
              <w:rStyle w:val="DefaultParagraphFont"/>
              <w:rFonts w:asciiTheme="minorHAnsi" w:hAnsiTheme="minorHAnsi" w:cs="Arial"/>
              <w:color w:val="auto"/>
            </w:rPr>
          </w:sdtEndPr>
          <w:sdtContent>
            <w:tc>
              <w:tcPr>
                <w:tcW w:w="2790" w:type="dxa"/>
                <w:tcBorders>
                  <w:top w:val="single" w:sz="4" w:space="0" w:color="7F7F7F" w:themeColor="text1" w:themeTint="80"/>
                  <w:left w:val="single" w:sz="4" w:space="0" w:color="7F7F7F" w:themeColor="text1" w:themeTint="80"/>
                  <w:bottom w:val="single" w:sz="4" w:space="0" w:color="7F7F7F" w:themeColor="text1" w:themeTint="80"/>
                </w:tcBorders>
              </w:tcPr>
              <w:p w14:paraId="67F09628" w14:textId="594A9DF3" w:rsidR="00C5347A" w:rsidRDefault="00C5347A" w:rsidP="009440FA">
                <w:r w:rsidRPr="00785B44">
                  <w:rPr>
                    <w:rStyle w:val="PlaceholderText"/>
                    <w:shd w:val="clear" w:color="auto" w:fill="E2EFD9" w:themeFill="accent6" w:themeFillTint="33"/>
                  </w:rPr>
                  <w:t>Click or tap here to enter text.</w:t>
                </w:r>
              </w:p>
            </w:tc>
          </w:sdtContent>
        </w:sdt>
      </w:tr>
      <w:tr w:rsidR="00C5347A" w14:paraId="740BD0F8" w14:textId="77777777" w:rsidTr="00364365">
        <w:trPr>
          <w:trHeight w:val="432"/>
        </w:trPr>
        <w:tc>
          <w:tcPr>
            <w:tcW w:w="1620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vAlign w:val="center"/>
          </w:tcPr>
          <w:p w14:paraId="65BD9D1B" w14:textId="51DF636C" w:rsidR="00C5347A" w:rsidRDefault="00C5347A" w:rsidP="00295A29">
            <w:pPr>
              <w:spacing w:line="276" w:lineRule="auto"/>
            </w:pPr>
            <w:r>
              <w:rPr>
                <w:rFonts w:ascii="Arial" w:hAnsi="Arial" w:cs="Arial"/>
              </w:rPr>
              <w:t>Email</w:t>
            </w:r>
          </w:p>
        </w:tc>
        <w:sdt>
          <w:sdtPr>
            <w:rPr>
              <w:rStyle w:val="Response"/>
            </w:rPr>
            <w:id w:val="1894390036"/>
            <w:placeholder>
              <w:docPart w:val="7F87FB0E862149B9B4494E888C857E34"/>
            </w:placeholder>
            <w:showingPlcHdr/>
          </w:sdtPr>
          <w:sdtEndPr>
            <w:rPr>
              <w:rStyle w:val="DefaultParagraphFont"/>
              <w:rFonts w:asciiTheme="minorHAnsi" w:hAnsiTheme="minorHAnsi" w:cs="Arial"/>
              <w:color w:val="auto"/>
            </w:rPr>
          </w:sdtEndPr>
          <w:sdtContent>
            <w:tc>
              <w:tcPr>
                <w:tcW w:w="2880" w:type="dxa"/>
                <w:tcBorders>
                  <w:top w:val="single" w:sz="4" w:space="0" w:color="7F7F7F" w:themeColor="text1" w:themeTint="80"/>
                  <w:left w:val="single" w:sz="4" w:space="0" w:color="7F7F7F" w:themeColor="text1" w:themeTint="80"/>
                  <w:bottom w:val="single" w:sz="4" w:space="0" w:color="7F7F7F" w:themeColor="text1" w:themeTint="80"/>
                </w:tcBorders>
              </w:tcPr>
              <w:p w14:paraId="364110AA" w14:textId="2743C443" w:rsidR="00C5347A" w:rsidRDefault="00C5347A" w:rsidP="00295A29">
                <w:r w:rsidRPr="00791AF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450" w:type="dxa"/>
            <w:vAlign w:val="center"/>
          </w:tcPr>
          <w:p w14:paraId="4A724AC6" w14:textId="77777777" w:rsidR="00C5347A" w:rsidRPr="00295A29" w:rsidRDefault="00C5347A" w:rsidP="00C5347A">
            <w:pPr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620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vAlign w:val="center"/>
          </w:tcPr>
          <w:p w14:paraId="79292D42" w14:textId="6156651F" w:rsidR="00C5347A" w:rsidRPr="00295A29" w:rsidRDefault="00C5347A" w:rsidP="00295A29">
            <w:pPr>
              <w:spacing w:line="276" w:lineRule="auto"/>
              <w:rPr>
                <w:rFonts w:ascii="Arial" w:hAnsi="Arial" w:cs="Arial"/>
              </w:rPr>
            </w:pPr>
            <w:r w:rsidRPr="00295A29">
              <w:rPr>
                <w:rFonts w:ascii="Arial" w:hAnsi="Arial" w:cs="Arial"/>
              </w:rPr>
              <w:t>Email</w:t>
            </w:r>
          </w:p>
        </w:tc>
        <w:sdt>
          <w:sdtPr>
            <w:rPr>
              <w:rStyle w:val="Response"/>
            </w:rPr>
            <w:alias w:val="EstEmail"/>
            <w:tag w:val="EstEmail"/>
            <w:id w:val="331191915"/>
            <w:placeholder>
              <w:docPart w:val="D3B8A5A502774499A404991CA1F9363A"/>
            </w:placeholder>
            <w:showingPlcHdr/>
          </w:sdtPr>
          <w:sdtEndPr>
            <w:rPr>
              <w:rStyle w:val="DefaultParagraphFont"/>
              <w:rFonts w:asciiTheme="minorHAnsi" w:hAnsiTheme="minorHAnsi" w:cs="Arial"/>
              <w:color w:val="auto"/>
            </w:rPr>
          </w:sdtEndPr>
          <w:sdtContent>
            <w:tc>
              <w:tcPr>
                <w:tcW w:w="2790" w:type="dxa"/>
                <w:tcBorders>
                  <w:top w:val="single" w:sz="4" w:space="0" w:color="7F7F7F" w:themeColor="text1" w:themeTint="80"/>
                  <w:left w:val="single" w:sz="4" w:space="0" w:color="7F7F7F" w:themeColor="text1" w:themeTint="80"/>
                  <w:bottom w:val="single" w:sz="4" w:space="0" w:color="7F7F7F" w:themeColor="text1" w:themeTint="80"/>
                </w:tcBorders>
              </w:tcPr>
              <w:p w14:paraId="3BBA4592" w14:textId="6C946107" w:rsidR="00C5347A" w:rsidRDefault="00C5347A" w:rsidP="00295A29">
                <w:r w:rsidRPr="00785B44">
                  <w:rPr>
                    <w:rStyle w:val="PlaceholderText"/>
                    <w:shd w:val="clear" w:color="auto" w:fill="E2EFD9" w:themeFill="accent6" w:themeFillTint="33"/>
                  </w:rPr>
                  <w:t>Click or tap here to enter text.</w:t>
                </w:r>
              </w:p>
            </w:tc>
          </w:sdtContent>
        </w:sdt>
      </w:tr>
      <w:tr w:rsidR="00C5347A" w14:paraId="6BB71617" w14:textId="77777777" w:rsidTr="00364365">
        <w:trPr>
          <w:trHeight w:val="432"/>
        </w:trPr>
        <w:tc>
          <w:tcPr>
            <w:tcW w:w="1620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vAlign w:val="center"/>
          </w:tcPr>
          <w:p w14:paraId="045CBF9F" w14:textId="57EEADBC" w:rsidR="00C5347A" w:rsidRDefault="00C5347A" w:rsidP="00295A29">
            <w:pPr>
              <w:spacing w:line="276" w:lineRule="auto"/>
            </w:pPr>
            <w:r>
              <w:rPr>
                <w:rFonts w:ascii="Arial" w:hAnsi="Arial" w:cs="Arial"/>
              </w:rPr>
              <w:t>Title</w:t>
            </w:r>
          </w:p>
        </w:tc>
        <w:sdt>
          <w:sdtPr>
            <w:rPr>
              <w:rStyle w:val="Response"/>
            </w:rPr>
            <w:id w:val="875435805"/>
            <w:placeholder>
              <w:docPart w:val="7062C9E234E74DCE82A29EB298517833"/>
            </w:placeholder>
            <w:showingPlcHdr/>
          </w:sdtPr>
          <w:sdtEndPr>
            <w:rPr>
              <w:rStyle w:val="DefaultParagraphFont"/>
              <w:rFonts w:asciiTheme="minorHAnsi" w:hAnsiTheme="minorHAnsi" w:cs="Arial"/>
              <w:color w:val="auto"/>
            </w:rPr>
          </w:sdtEndPr>
          <w:sdtContent>
            <w:tc>
              <w:tcPr>
                <w:tcW w:w="2880" w:type="dxa"/>
                <w:tcBorders>
                  <w:top w:val="single" w:sz="4" w:space="0" w:color="7F7F7F" w:themeColor="text1" w:themeTint="80"/>
                  <w:left w:val="single" w:sz="4" w:space="0" w:color="7F7F7F" w:themeColor="text1" w:themeTint="80"/>
                  <w:bottom w:val="single" w:sz="4" w:space="0" w:color="7F7F7F" w:themeColor="text1" w:themeTint="80"/>
                </w:tcBorders>
              </w:tcPr>
              <w:p w14:paraId="752FDE3F" w14:textId="042BB6BA" w:rsidR="00C5347A" w:rsidRDefault="00C5347A" w:rsidP="00295A29">
                <w:r w:rsidRPr="00791AF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450" w:type="dxa"/>
            <w:vAlign w:val="center"/>
          </w:tcPr>
          <w:p w14:paraId="5650C45D" w14:textId="77777777" w:rsidR="00C5347A" w:rsidRPr="00295A29" w:rsidRDefault="00C5347A" w:rsidP="00C5347A">
            <w:pPr>
              <w:spacing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620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vAlign w:val="center"/>
          </w:tcPr>
          <w:p w14:paraId="486E0C86" w14:textId="1DAB7914" w:rsidR="00C5347A" w:rsidRPr="00295A29" w:rsidRDefault="00C5347A" w:rsidP="00295A29">
            <w:pPr>
              <w:spacing w:line="276" w:lineRule="auto"/>
              <w:rPr>
                <w:rFonts w:ascii="Arial" w:hAnsi="Arial" w:cs="Arial"/>
              </w:rPr>
            </w:pPr>
            <w:r w:rsidRPr="00295A29">
              <w:rPr>
                <w:rFonts w:ascii="Arial" w:hAnsi="Arial" w:cs="Arial"/>
              </w:rPr>
              <w:t>Title</w:t>
            </w:r>
          </w:p>
        </w:tc>
        <w:sdt>
          <w:sdtPr>
            <w:rPr>
              <w:rStyle w:val="Response"/>
            </w:rPr>
            <w:alias w:val="EstTitle"/>
            <w:tag w:val="EstTitle"/>
            <w:id w:val="1316919879"/>
            <w:placeholder>
              <w:docPart w:val="E9EAAD410D63469EBDB72256FEAAB04D"/>
            </w:placeholder>
            <w:showingPlcHdr/>
          </w:sdtPr>
          <w:sdtEndPr>
            <w:rPr>
              <w:rStyle w:val="DefaultParagraphFont"/>
              <w:rFonts w:asciiTheme="minorHAnsi" w:hAnsiTheme="minorHAnsi" w:cs="Arial"/>
              <w:color w:val="auto"/>
            </w:rPr>
          </w:sdtEndPr>
          <w:sdtContent>
            <w:tc>
              <w:tcPr>
                <w:tcW w:w="2790" w:type="dxa"/>
                <w:tcBorders>
                  <w:top w:val="single" w:sz="4" w:space="0" w:color="7F7F7F" w:themeColor="text1" w:themeTint="80"/>
                  <w:left w:val="single" w:sz="4" w:space="0" w:color="7F7F7F" w:themeColor="text1" w:themeTint="80"/>
                  <w:bottom w:val="single" w:sz="4" w:space="0" w:color="7F7F7F" w:themeColor="text1" w:themeTint="80"/>
                </w:tcBorders>
              </w:tcPr>
              <w:p w14:paraId="40E3516A" w14:textId="7736444B" w:rsidR="00C5347A" w:rsidRDefault="00C5347A" w:rsidP="00295A29">
                <w:r w:rsidRPr="00785B44">
                  <w:rPr>
                    <w:rStyle w:val="PlaceholderText"/>
                    <w:shd w:val="clear" w:color="auto" w:fill="E2EFD9" w:themeFill="accent6" w:themeFillTint="33"/>
                  </w:rPr>
                  <w:t>Click or tap here to enter text.</w:t>
                </w:r>
              </w:p>
            </w:tc>
          </w:sdtContent>
        </w:sdt>
      </w:tr>
    </w:tbl>
    <w:p w14:paraId="78BE2A25" w14:textId="77777777" w:rsidR="00596FAA" w:rsidRDefault="00596FAA" w:rsidP="00596FAA"/>
    <w:p w14:paraId="3263D091" w14:textId="79A93D8B" w:rsidR="00596FAA" w:rsidRPr="009440FA" w:rsidRDefault="00596FAA" w:rsidP="00596FAA">
      <w:pPr>
        <w:spacing w:after="0" w:line="276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Performance Information</w:t>
      </w:r>
    </w:p>
    <w:tbl>
      <w:tblPr>
        <w:tblStyle w:val="TableGrid"/>
        <w:tblW w:w="0" w:type="auto"/>
        <w:tblBorders>
          <w:top w:val="single" w:sz="4" w:space="0" w:color="7F7F7F" w:themeColor="text1" w:themeTint="80"/>
          <w:left w:val="none" w:sz="0" w:space="0" w:color="auto"/>
          <w:bottom w:val="single" w:sz="4" w:space="0" w:color="7F7F7F" w:themeColor="text1" w:themeTint="80"/>
          <w:right w:val="none" w:sz="0" w:space="0" w:color="auto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1530"/>
        <w:gridCol w:w="900"/>
        <w:gridCol w:w="1080"/>
        <w:gridCol w:w="720"/>
        <w:gridCol w:w="1210"/>
        <w:gridCol w:w="410"/>
        <w:gridCol w:w="360"/>
        <w:gridCol w:w="3140"/>
      </w:tblGrid>
      <w:tr w:rsidR="00596FAA" w14:paraId="045F2A3B" w14:textId="77777777" w:rsidTr="00364365">
        <w:trPr>
          <w:trHeight w:val="432"/>
        </w:trPr>
        <w:tc>
          <w:tcPr>
            <w:tcW w:w="2430" w:type="dxa"/>
            <w:gridSpan w:val="2"/>
            <w:vAlign w:val="center"/>
          </w:tcPr>
          <w:p w14:paraId="4C61DDB5" w14:textId="15E755A1" w:rsidR="00596FAA" w:rsidRDefault="00596FAA" w:rsidP="006B5DB3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rade/Type of Work</w:t>
            </w:r>
          </w:p>
        </w:tc>
        <w:sdt>
          <w:sdtPr>
            <w:rPr>
              <w:rStyle w:val="Response"/>
            </w:rPr>
            <w:alias w:val="Work"/>
            <w:tag w:val="Work"/>
            <w:id w:val="-270315699"/>
            <w:placeholder>
              <w:docPart w:val="468FDD76E60942FEB047DE3908FB52D6"/>
            </w:placeholder>
            <w:showingPlcHdr/>
          </w:sdtPr>
          <w:sdtEndPr>
            <w:rPr>
              <w:rStyle w:val="DefaultParagraphFont"/>
              <w:rFonts w:asciiTheme="minorHAnsi" w:hAnsiTheme="minorHAnsi" w:cs="Arial"/>
              <w:color w:val="auto"/>
            </w:rPr>
          </w:sdtEndPr>
          <w:sdtContent>
            <w:tc>
              <w:tcPr>
                <w:tcW w:w="6920" w:type="dxa"/>
                <w:gridSpan w:val="6"/>
                <w:vAlign w:val="center"/>
              </w:tcPr>
              <w:p w14:paraId="6183479D" w14:textId="77777777" w:rsidR="00596FAA" w:rsidRDefault="00596FAA" w:rsidP="006B5DB3">
                <w:pPr>
                  <w:autoSpaceDE w:val="0"/>
                  <w:autoSpaceDN w:val="0"/>
                  <w:adjustRightInd w:val="0"/>
                  <w:rPr>
                    <w:rFonts w:ascii="Arial" w:hAnsi="Arial" w:cs="Arial"/>
                  </w:rPr>
                </w:pPr>
                <w:r w:rsidRPr="00785B44">
                  <w:rPr>
                    <w:rStyle w:val="PlaceholderText"/>
                    <w:shd w:val="clear" w:color="auto" w:fill="E2EFD9" w:themeFill="accent6" w:themeFillTint="33"/>
                  </w:rPr>
                  <w:t>Click or tap here to enter text.</w:t>
                </w:r>
              </w:p>
            </w:tc>
          </w:sdtContent>
        </w:sdt>
      </w:tr>
      <w:tr w:rsidR="00596FAA" w14:paraId="4CEB2372" w14:textId="77777777" w:rsidTr="00364365">
        <w:trPr>
          <w:trHeight w:val="432"/>
        </w:trPr>
        <w:tc>
          <w:tcPr>
            <w:tcW w:w="3510" w:type="dxa"/>
            <w:gridSpan w:val="3"/>
            <w:vAlign w:val="center"/>
          </w:tcPr>
          <w:p w14:paraId="43CE9CBF" w14:textId="3253A4E2" w:rsidR="00596FAA" w:rsidRDefault="00596FAA" w:rsidP="006B5DB3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ercent of Self-Performed Work</w:t>
            </w:r>
          </w:p>
        </w:tc>
        <w:sdt>
          <w:sdtPr>
            <w:rPr>
              <w:rStyle w:val="Response"/>
            </w:rPr>
            <w:alias w:val="Precent"/>
            <w:tag w:val="Percent"/>
            <w:id w:val="1220010463"/>
            <w:placeholder>
              <w:docPart w:val="2BF9EFD591F0485BAE6AF5AECB4085E6"/>
            </w:placeholder>
            <w:showingPlcHdr/>
          </w:sdtPr>
          <w:sdtEndPr>
            <w:rPr>
              <w:rStyle w:val="DefaultParagraphFont"/>
              <w:rFonts w:asciiTheme="minorHAnsi" w:hAnsiTheme="minorHAnsi" w:cs="Arial"/>
              <w:color w:val="auto"/>
            </w:rPr>
          </w:sdtEndPr>
          <w:sdtContent>
            <w:tc>
              <w:tcPr>
                <w:tcW w:w="5840" w:type="dxa"/>
                <w:gridSpan w:val="5"/>
                <w:vAlign w:val="center"/>
              </w:tcPr>
              <w:p w14:paraId="68602EAA" w14:textId="77777777" w:rsidR="00596FAA" w:rsidRDefault="00596FAA" w:rsidP="006B5DB3">
                <w:pPr>
                  <w:autoSpaceDE w:val="0"/>
                  <w:autoSpaceDN w:val="0"/>
                  <w:adjustRightInd w:val="0"/>
                  <w:rPr>
                    <w:rFonts w:ascii="Arial" w:hAnsi="Arial" w:cs="Arial"/>
                  </w:rPr>
                </w:pPr>
                <w:r w:rsidRPr="00785B44">
                  <w:rPr>
                    <w:rStyle w:val="PlaceholderText"/>
                    <w:shd w:val="clear" w:color="auto" w:fill="E2EFD9" w:themeFill="accent6" w:themeFillTint="33"/>
                  </w:rPr>
                  <w:t>Click or tap here to enter text.</w:t>
                </w:r>
              </w:p>
            </w:tc>
          </w:sdtContent>
        </w:sdt>
      </w:tr>
      <w:tr w:rsidR="00596FAA" w14:paraId="04FC52AB" w14:textId="77777777" w:rsidTr="00364365">
        <w:trPr>
          <w:trHeight w:val="432"/>
        </w:trPr>
        <w:tc>
          <w:tcPr>
            <w:tcW w:w="4230" w:type="dxa"/>
            <w:gridSpan w:val="4"/>
            <w:vAlign w:val="center"/>
          </w:tcPr>
          <w:p w14:paraId="67C27BEE" w14:textId="7EA0F93E" w:rsidR="00596FAA" w:rsidRDefault="00596FAA" w:rsidP="006B5DB3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mpany Formation/Incorporation Date</w:t>
            </w:r>
          </w:p>
        </w:tc>
        <w:sdt>
          <w:sdtPr>
            <w:rPr>
              <w:rStyle w:val="Response"/>
            </w:rPr>
            <w:alias w:val="DateForm"/>
            <w:tag w:val="DateForm"/>
            <w:id w:val="-381017799"/>
            <w:placeholder>
              <w:docPart w:val="2672DB129D334E80A87947F6C5D9F987"/>
            </w:placeholder>
            <w:showingPlcHdr/>
          </w:sdtPr>
          <w:sdtEndPr>
            <w:rPr>
              <w:rStyle w:val="DefaultParagraphFont"/>
              <w:rFonts w:asciiTheme="minorHAnsi" w:hAnsiTheme="minorHAnsi" w:cs="Arial"/>
              <w:color w:val="auto"/>
            </w:rPr>
          </w:sdtEndPr>
          <w:sdtContent>
            <w:tc>
              <w:tcPr>
                <w:tcW w:w="5120" w:type="dxa"/>
                <w:gridSpan w:val="4"/>
                <w:vAlign w:val="center"/>
              </w:tcPr>
              <w:p w14:paraId="2B194F1A" w14:textId="77777777" w:rsidR="00596FAA" w:rsidRDefault="00596FAA" w:rsidP="006B5DB3">
                <w:pPr>
                  <w:autoSpaceDE w:val="0"/>
                  <w:autoSpaceDN w:val="0"/>
                  <w:adjustRightInd w:val="0"/>
                  <w:rPr>
                    <w:rFonts w:ascii="Arial" w:hAnsi="Arial" w:cs="Arial"/>
                  </w:rPr>
                </w:pPr>
                <w:r w:rsidRPr="00785B44">
                  <w:rPr>
                    <w:rStyle w:val="PlaceholderText"/>
                    <w:shd w:val="clear" w:color="auto" w:fill="E2EFD9" w:themeFill="accent6" w:themeFillTint="33"/>
                  </w:rPr>
                  <w:t>Click or tap here to enter text.</w:t>
                </w:r>
              </w:p>
            </w:tc>
          </w:sdtContent>
        </w:sdt>
      </w:tr>
      <w:tr w:rsidR="00596FAA" w14:paraId="50E9911E" w14:textId="77777777" w:rsidTr="00364365">
        <w:trPr>
          <w:trHeight w:val="432"/>
        </w:trPr>
        <w:tc>
          <w:tcPr>
            <w:tcW w:w="3510" w:type="dxa"/>
            <w:gridSpan w:val="3"/>
            <w:vAlign w:val="center"/>
          </w:tcPr>
          <w:p w14:paraId="7A7A6DCC" w14:textId="1C9E3CED" w:rsidR="00596FAA" w:rsidRDefault="00596FAA" w:rsidP="006B5DB3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ther/Former Company Names</w:t>
            </w:r>
          </w:p>
        </w:tc>
        <w:sdt>
          <w:sdtPr>
            <w:rPr>
              <w:rStyle w:val="Response"/>
            </w:rPr>
            <w:alias w:val="Other"/>
            <w:tag w:val="Other"/>
            <w:id w:val="-635795675"/>
            <w:placeholder>
              <w:docPart w:val="B100EB49FE804385BCA9F9101B549B9C"/>
            </w:placeholder>
            <w:showingPlcHdr/>
          </w:sdtPr>
          <w:sdtEndPr>
            <w:rPr>
              <w:rStyle w:val="DefaultParagraphFont"/>
              <w:rFonts w:asciiTheme="minorHAnsi" w:hAnsiTheme="minorHAnsi" w:cs="Arial"/>
              <w:color w:val="auto"/>
            </w:rPr>
          </w:sdtEndPr>
          <w:sdtContent>
            <w:tc>
              <w:tcPr>
                <w:tcW w:w="5840" w:type="dxa"/>
                <w:gridSpan w:val="5"/>
                <w:vAlign w:val="center"/>
              </w:tcPr>
              <w:p w14:paraId="45D32970" w14:textId="77777777" w:rsidR="00596FAA" w:rsidRDefault="00596FAA" w:rsidP="006B5DB3">
                <w:pPr>
                  <w:autoSpaceDE w:val="0"/>
                  <w:autoSpaceDN w:val="0"/>
                  <w:adjustRightInd w:val="0"/>
                  <w:rPr>
                    <w:rFonts w:ascii="Arial" w:hAnsi="Arial" w:cs="Arial"/>
                  </w:rPr>
                </w:pPr>
                <w:r w:rsidRPr="00785B44">
                  <w:rPr>
                    <w:rStyle w:val="PlaceholderText"/>
                    <w:shd w:val="clear" w:color="auto" w:fill="E2EFD9" w:themeFill="accent6" w:themeFillTint="33"/>
                  </w:rPr>
                  <w:t>Click or tap here to enter text.</w:t>
                </w:r>
              </w:p>
            </w:tc>
          </w:sdtContent>
        </w:sdt>
      </w:tr>
      <w:tr w:rsidR="00596FAA" w14:paraId="4AE866DE" w14:textId="77777777" w:rsidTr="00364365">
        <w:trPr>
          <w:trHeight w:val="432"/>
        </w:trPr>
        <w:tc>
          <w:tcPr>
            <w:tcW w:w="5850" w:type="dxa"/>
            <w:gridSpan w:val="6"/>
            <w:vAlign w:val="center"/>
          </w:tcPr>
          <w:p w14:paraId="00A4CE74" w14:textId="120CEDEC" w:rsidR="00596FAA" w:rsidRDefault="00596FAA" w:rsidP="006B5DB3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verage Dollar Volume of Work for Last Three (3) Years</w:t>
            </w:r>
          </w:p>
        </w:tc>
        <w:sdt>
          <w:sdtPr>
            <w:rPr>
              <w:rStyle w:val="Response"/>
            </w:rPr>
            <w:id w:val="-1333530495"/>
            <w:placeholder>
              <w:docPart w:val="3A000CA0189544ADA87C44ECE1DE3FB8"/>
            </w:placeholder>
            <w:showingPlcHdr/>
          </w:sdtPr>
          <w:sdtEndPr>
            <w:rPr>
              <w:rStyle w:val="DefaultParagraphFont"/>
              <w:rFonts w:asciiTheme="minorHAnsi" w:hAnsiTheme="minorHAnsi" w:cs="Arial"/>
              <w:color w:val="auto"/>
            </w:rPr>
          </w:sdtEndPr>
          <w:sdtContent>
            <w:tc>
              <w:tcPr>
                <w:tcW w:w="3500" w:type="dxa"/>
                <w:gridSpan w:val="2"/>
                <w:vAlign w:val="center"/>
              </w:tcPr>
              <w:p w14:paraId="4D90E685" w14:textId="77777777" w:rsidR="00596FAA" w:rsidRDefault="00596FAA" w:rsidP="006B5DB3">
                <w:pPr>
                  <w:autoSpaceDE w:val="0"/>
                  <w:autoSpaceDN w:val="0"/>
                  <w:adjustRightInd w:val="0"/>
                  <w:rPr>
                    <w:rFonts w:ascii="Arial" w:hAnsi="Arial" w:cs="Arial"/>
                  </w:rPr>
                </w:pPr>
                <w:r w:rsidRPr="00791AF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596FAA" w14:paraId="3BF49955" w14:textId="77777777" w:rsidTr="00364365">
        <w:trPr>
          <w:trHeight w:val="432"/>
        </w:trPr>
        <w:tc>
          <w:tcPr>
            <w:tcW w:w="6210" w:type="dxa"/>
            <w:gridSpan w:val="7"/>
            <w:vAlign w:val="center"/>
          </w:tcPr>
          <w:p w14:paraId="775989EE" w14:textId="6F8469CB" w:rsidR="00596FAA" w:rsidRDefault="00596FAA" w:rsidP="006B5DB3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cal, State, or Federal Certifications (e.g. MBE, WBE, HUB)</w:t>
            </w:r>
          </w:p>
        </w:tc>
        <w:sdt>
          <w:sdtPr>
            <w:rPr>
              <w:rStyle w:val="Response"/>
            </w:rPr>
            <w:id w:val="-1023468588"/>
            <w:placeholder>
              <w:docPart w:val="A4FE365D3CFB40A480886531C360CA2B"/>
            </w:placeholder>
            <w:showingPlcHdr/>
          </w:sdtPr>
          <w:sdtEndPr>
            <w:rPr>
              <w:rStyle w:val="DefaultParagraphFont"/>
              <w:rFonts w:asciiTheme="minorHAnsi" w:hAnsiTheme="minorHAnsi" w:cs="Arial"/>
              <w:color w:val="auto"/>
            </w:rPr>
          </w:sdtEndPr>
          <w:sdtContent>
            <w:tc>
              <w:tcPr>
                <w:tcW w:w="3140" w:type="dxa"/>
                <w:vAlign w:val="center"/>
              </w:tcPr>
              <w:p w14:paraId="410D72A9" w14:textId="77777777" w:rsidR="00596FAA" w:rsidRDefault="00596FAA" w:rsidP="006B5DB3">
                <w:pPr>
                  <w:autoSpaceDE w:val="0"/>
                  <w:autoSpaceDN w:val="0"/>
                  <w:adjustRightInd w:val="0"/>
                  <w:rPr>
                    <w:rFonts w:ascii="Arial" w:hAnsi="Arial" w:cs="Arial"/>
                  </w:rPr>
                </w:pPr>
                <w:r w:rsidRPr="00791AF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596FAA" w14:paraId="67BFE5EE" w14:textId="532B2526" w:rsidTr="00364365">
        <w:trPr>
          <w:trHeight w:val="432"/>
        </w:trPr>
        <w:tc>
          <w:tcPr>
            <w:tcW w:w="1530" w:type="dxa"/>
            <w:vAlign w:val="center"/>
          </w:tcPr>
          <w:p w14:paraId="07CFB372" w14:textId="5C2ECD66" w:rsidR="00596FAA" w:rsidRDefault="00596FAA" w:rsidP="006B5DB3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endor ID</w:t>
            </w:r>
          </w:p>
        </w:tc>
        <w:sdt>
          <w:sdtPr>
            <w:rPr>
              <w:rStyle w:val="Response"/>
            </w:rPr>
            <w:id w:val="873741138"/>
            <w:placeholder>
              <w:docPart w:val="EC2837BCC21842738160AE8FDE1B72B8"/>
            </w:placeholder>
            <w:showingPlcHdr/>
          </w:sdtPr>
          <w:sdtEndPr>
            <w:rPr>
              <w:rStyle w:val="DefaultParagraphFont"/>
              <w:rFonts w:asciiTheme="minorHAnsi" w:hAnsiTheme="minorHAnsi" w:cs="Arial"/>
              <w:color w:val="auto"/>
            </w:rPr>
          </w:sdtEndPr>
          <w:sdtContent>
            <w:tc>
              <w:tcPr>
                <w:tcW w:w="3910" w:type="dxa"/>
                <w:gridSpan w:val="4"/>
                <w:vAlign w:val="center"/>
              </w:tcPr>
              <w:p w14:paraId="4623D56F" w14:textId="77777777" w:rsidR="00596FAA" w:rsidRDefault="00596FAA" w:rsidP="006B5DB3">
                <w:pPr>
                  <w:autoSpaceDE w:val="0"/>
                  <w:autoSpaceDN w:val="0"/>
                  <w:adjustRightInd w:val="0"/>
                  <w:rPr>
                    <w:rFonts w:ascii="Arial" w:hAnsi="Arial" w:cs="Arial"/>
                  </w:rPr>
                </w:pPr>
                <w:r w:rsidRPr="00791AF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3910" w:type="dxa"/>
            <w:gridSpan w:val="3"/>
            <w:vAlign w:val="center"/>
          </w:tcPr>
          <w:p w14:paraId="393D0DCE" w14:textId="6192CB4E" w:rsidR="00596FAA" w:rsidRDefault="00596FAA" w:rsidP="006B5DB3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ttach Current Certifications</w:t>
            </w:r>
          </w:p>
        </w:tc>
      </w:tr>
    </w:tbl>
    <w:p w14:paraId="762F4912" w14:textId="5574217B" w:rsidR="009440FA" w:rsidRDefault="009440FA" w:rsidP="00596FAA"/>
    <w:tbl>
      <w:tblPr>
        <w:tblStyle w:val="TableGrid"/>
        <w:tblW w:w="0" w:type="auto"/>
        <w:tblBorders>
          <w:top w:val="single" w:sz="4" w:space="0" w:color="7F7F7F" w:themeColor="text1" w:themeTint="80"/>
          <w:left w:val="none" w:sz="0" w:space="0" w:color="auto"/>
          <w:bottom w:val="single" w:sz="4" w:space="0" w:color="7F7F7F" w:themeColor="text1" w:themeTint="80"/>
          <w:right w:val="none" w:sz="0" w:space="0" w:color="auto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9360"/>
      </w:tblGrid>
      <w:tr w:rsidR="00085036" w14:paraId="763285A0" w14:textId="77777777" w:rsidTr="00364365">
        <w:trPr>
          <w:trHeight w:val="864"/>
        </w:trPr>
        <w:tc>
          <w:tcPr>
            <w:tcW w:w="9360" w:type="dxa"/>
            <w:vAlign w:val="center"/>
          </w:tcPr>
          <w:p w14:paraId="4FBA6C7D" w14:textId="09E479C0" w:rsidR="00085036" w:rsidRPr="00085036" w:rsidRDefault="00085036" w:rsidP="00B569AF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338"/>
              <w:rPr>
                <w:rFonts w:ascii="Arial" w:hAnsi="Arial" w:cs="Arial"/>
              </w:rPr>
            </w:pPr>
            <w:r w:rsidRPr="00085036">
              <w:rPr>
                <w:rFonts w:ascii="Arial" w:hAnsi="Arial" w:cs="Arial"/>
              </w:rPr>
              <w:t xml:space="preserve">Has Your Company or an </w:t>
            </w:r>
            <w:r>
              <w:rPr>
                <w:rFonts w:ascii="Arial" w:hAnsi="Arial" w:cs="Arial"/>
              </w:rPr>
              <w:t>A</w:t>
            </w:r>
            <w:r w:rsidRPr="00085036">
              <w:rPr>
                <w:rFonts w:ascii="Arial" w:hAnsi="Arial" w:cs="Arial"/>
              </w:rPr>
              <w:t xml:space="preserve">ffiliated Company Been Involved in </w:t>
            </w:r>
            <w:r>
              <w:rPr>
                <w:rFonts w:ascii="Arial" w:hAnsi="Arial" w:cs="Arial"/>
              </w:rPr>
              <w:t>a</w:t>
            </w:r>
            <w:r w:rsidRPr="00085036">
              <w:rPr>
                <w:rFonts w:ascii="Arial" w:hAnsi="Arial" w:cs="Arial"/>
              </w:rPr>
              <w:t xml:space="preserve"> Bankruptcy Proceeding? </w:t>
            </w:r>
            <w:r>
              <w:rPr>
                <w:rFonts w:ascii="Arial" w:hAnsi="Arial" w:cs="Arial"/>
              </w:rPr>
              <w:t xml:space="preserve">   </w:t>
            </w:r>
            <w:r w:rsidRPr="00785B44">
              <w:rPr>
                <w:rFonts w:ascii="Arial" w:hAnsi="Arial" w:cs="Arial"/>
                <w:shd w:val="clear" w:color="auto" w:fill="E2EFD9" w:themeFill="accent6" w:themeFillTint="33"/>
              </w:rPr>
              <w:t xml:space="preserve">Yes </w:t>
            </w:r>
            <w:sdt>
              <w:sdtPr>
                <w:rPr>
                  <w:rFonts w:ascii="Arial" w:hAnsi="Arial" w:cs="Arial"/>
                  <w:shd w:val="clear" w:color="auto" w:fill="E2EFD9" w:themeFill="accent6" w:themeFillTint="33"/>
                </w:rPr>
                <w:alias w:val="Y1"/>
                <w:tag w:val="Y1"/>
                <w:id w:val="-11175247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5B44" w:rsidRPr="00785B44">
                  <w:rPr>
                    <w:rFonts w:ascii="MS Gothic" w:eastAsia="MS Gothic" w:hAnsi="MS Gothic" w:cs="Arial" w:hint="eastAsia"/>
                    <w:shd w:val="clear" w:color="auto" w:fill="E2EFD9" w:themeFill="accent6" w:themeFillTint="33"/>
                  </w:rPr>
                  <w:t>☐</w:t>
                </w:r>
              </w:sdtContent>
            </w:sdt>
            <w:r w:rsidRPr="00785B44">
              <w:rPr>
                <w:rFonts w:ascii="Arial" w:hAnsi="Arial" w:cs="Arial"/>
                <w:shd w:val="clear" w:color="auto" w:fill="E2EFD9" w:themeFill="accent6" w:themeFillTint="33"/>
              </w:rPr>
              <w:t xml:space="preserve">    No </w:t>
            </w:r>
            <w:sdt>
              <w:sdtPr>
                <w:rPr>
                  <w:rFonts w:ascii="Arial" w:hAnsi="Arial" w:cs="Arial"/>
                  <w:shd w:val="clear" w:color="auto" w:fill="E2EFD9" w:themeFill="accent6" w:themeFillTint="33"/>
                </w:rPr>
                <w:alias w:val="N1"/>
                <w:tag w:val="N1"/>
                <w:id w:val="10044803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85B44">
                  <w:rPr>
                    <w:rFonts w:ascii="MS Gothic" w:eastAsia="MS Gothic" w:hAnsi="MS Gothic" w:cs="Arial" w:hint="eastAsia"/>
                    <w:shd w:val="clear" w:color="auto" w:fill="E2EFD9" w:themeFill="accent6" w:themeFillTint="33"/>
                  </w:rPr>
                  <w:t>☐</w:t>
                </w:r>
              </w:sdtContent>
            </w:sdt>
          </w:p>
        </w:tc>
      </w:tr>
      <w:tr w:rsidR="00085036" w14:paraId="5F573D5F" w14:textId="77777777" w:rsidTr="00364365">
        <w:trPr>
          <w:trHeight w:val="864"/>
        </w:trPr>
        <w:tc>
          <w:tcPr>
            <w:tcW w:w="9360" w:type="dxa"/>
            <w:vAlign w:val="center"/>
          </w:tcPr>
          <w:p w14:paraId="3025E4FC" w14:textId="48F53B57" w:rsidR="00085036" w:rsidRPr="00085036" w:rsidRDefault="0046078E" w:rsidP="00B569AF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spacing w:line="276" w:lineRule="auto"/>
              <w:ind w:left="338"/>
              <w:rPr>
                <w:rFonts w:ascii="Arial" w:hAnsi="Arial" w:cs="Arial"/>
              </w:rPr>
            </w:pPr>
            <w:r w:rsidRPr="0046078E">
              <w:rPr>
                <w:rFonts w:ascii="Arial" w:hAnsi="Arial" w:cs="Arial"/>
              </w:rPr>
              <w:t xml:space="preserve">Are </w:t>
            </w:r>
            <w:r>
              <w:rPr>
                <w:rFonts w:ascii="Arial" w:hAnsi="Arial" w:cs="Arial"/>
              </w:rPr>
              <w:t>T</w:t>
            </w:r>
            <w:r w:rsidRPr="0046078E">
              <w:rPr>
                <w:rFonts w:ascii="Arial" w:hAnsi="Arial" w:cs="Arial"/>
              </w:rPr>
              <w:t>here Any Uninsured Judgments, Claims, Arbitration Proceedings or Lawsuits Currently Pending Against Your Company or Officers</w:t>
            </w:r>
            <w:r w:rsidRPr="00085036">
              <w:rPr>
                <w:rFonts w:ascii="Arial" w:hAnsi="Arial" w:cs="Arial"/>
              </w:rPr>
              <w:t xml:space="preserve">? </w:t>
            </w:r>
            <w:r>
              <w:rPr>
                <w:rFonts w:ascii="Arial" w:hAnsi="Arial" w:cs="Arial"/>
              </w:rPr>
              <w:t xml:space="preserve">   </w:t>
            </w:r>
            <w:r w:rsidR="009E14E2" w:rsidRPr="00785B44">
              <w:rPr>
                <w:rFonts w:ascii="Arial" w:hAnsi="Arial" w:cs="Arial"/>
                <w:shd w:val="clear" w:color="auto" w:fill="E2EFD9" w:themeFill="accent6" w:themeFillTint="33"/>
              </w:rPr>
              <w:t xml:space="preserve">Yes </w:t>
            </w:r>
            <w:sdt>
              <w:sdtPr>
                <w:rPr>
                  <w:rFonts w:ascii="Arial" w:hAnsi="Arial" w:cs="Arial"/>
                  <w:shd w:val="clear" w:color="auto" w:fill="E2EFD9" w:themeFill="accent6" w:themeFillTint="33"/>
                </w:rPr>
                <w:alias w:val="Y2"/>
                <w:tag w:val="Y2"/>
                <w:id w:val="-7722447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14E2" w:rsidRPr="00785B44">
                  <w:rPr>
                    <w:rFonts w:ascii="MS Gothic" w:eastAsia="MS Gothic" w:hAnsi="MS Gothic" w:cs="Arial" w:hint="eastAsia"/>
                    <w:shd w:val="clear" w:color="auto" w:fill="E2EFD9" w:themeFill="accent6" w:themeFillTint="33"/>
                  </w:rPr>
                  <w:t>☐</w:t>
                </w:r>
              </w:sdtContent>
            </w:sdt>
            <w:r w:rsidR="009E14E2" w:rsidRPr="00785B44">
              <w:rPr>
                <w:rFonts w:ascii="Arial" w:hAnsi="Arial" w:cs="Arial"/>
                <w:shd w:val="clear" w:color="auto" w:fill="E2EFD9" w:themeFill="accent6" w:themeFillTint="33"/>
              </w:rPr>
              <w:t xml:space="preserve">    No </w:t>
            </w:r>
            <w:sdt>
              <w:sdtPr>
                <w:rPr>
                  <w:rFonts w:ascii="Arial" w:hAnsi="Arial" w:cs="Arial"/>
                  <w:shd w:val="clear" w:color="auto" w:fill="E2EFD9" w:themeFill="accent6" w:themeFillTint="33"/>
                </w:rPr>
                <w:alias w:val="N2"/>
                <w:tag w:val="N2"/>
                <w:id w:val="15874094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14E2" w:rsidRPr="00785B44">
                  <w:rPr>
                    <w:rFonts w:ascii="MS Gothic" w:eastAsia="MS Gothic" w:hAnsi="MS Gothic" w:cs="Arial" w:hint="eastAsia"/>
                    <w:shd w:val="clear" w:color="auto" w:fill="E2EFD9" w:themeFill="accent6" w:themeFillTint="33"/>
                  </w:rPr>
                  <w:t>☐</w:t>
                </w:r>
              </w:sdtContent>
            </w:sdt>
          </w:p>
        </w:tc>
      </w:tr>
      <w:tr w:rsidR="00085036" w14:paraId="24D990B9" w14:textId="77777777" w:rsidTr="00364365">
        <w:trPr>
          <w:trHeight w:val="864"/>
        </w:trPr>
        <w:tc>
          <w:tcPr>
            <w:tcW w:w="9360" w:type="dxa"/>
            <w:vAlign w:val="center"/>
          </w:tcPr>
          <w:p w14:paraId="3883D17B" w14:textId="6FA01347" w:rsidR="00085036" w:rsidRDefault="0046078E" w:rsidP="00B569AF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spacing w:line="276" w:lineRule="auto"/>
              <w:ind w:left="338"/>
              <w:rPr>
                <w:rFonts w:ascii="Arial" w:hAnsi="Arial" w:cs="Arial"/>
              </w:rPr>
            </w:pPr>
            <w:r w:rsidRPr="0046078E">
              <w:rPr>
                <w:rFonts w:ascii="Arial" w:hAnsi="Arial" w:cs="Arial"/>
              </w:rPr>
              <w:t xml:space="preserve">Has Your Company Filed Any Lawsuits or Requested Arbitration Related to Construction Projects During the Last Two (2) Years?    </w:t>
            </w:r>
            <w:r w:rsidR="009E14E2" w:rsidRPr="00785B44">
              <w:rPr>
                <w:rFonts w:ascii="Arial" w:hAnsi="Arial" w:cs="Arial"/>
                <w:shd w:val="clear" w:color="auto" w:fill="E2EFD9" w:themeFill="accent6" w:themeFillTint="33"/>
              </w:rPr>
              <w:t xml:space="preserve">Yes </w:t>
            </w:r>
            <w:sdt>
              <w:sdtPr>
                <w:rPr>
                  <w:rFonts w:ascii="Arial" w:hAnsi="Arial" w:cs="Arial"/>
                  <w:shd w:val="clear" w:color="auto" w:fill="E2EFD9" w:themeFill="accent6" w:themeFillTint="33"/>
                </w:rPr>
                <w:alias w:val="Y3"/>
                <w:tag w:val="Y3"/>
                <w:id w:val="13516158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14E2" w:rsidRPr="00785B44">
                  <w:rPr>
                    <w:rFonts w:ascii="MS Gothic" w:eastAsia="MS Gothic" w:hAnsi="MS Gothic" w:cs="Arial" w:hint="eastAsia"/>
                    <w:shd w:val="clear" w:color="auto" w:fill="E2EFD9" w:themeFill="accent6" w:themeFillTint="33"/>
                  </w:rPr>
                  <w:t>☐</w:t>
                </w:r>
              </w:sdtContent>
            </w:sdt>
            <w:r w:rsidR="009E14E2" w:rsidRPr="00785B44">
              <w:rPr>
                <w:rFonts w:ascii="Arial" w:hAnsi="Arial" w:cs="Arial"/>
                <w:shd w:val="clear" w:color="auto" w:fill="E2EFD9" w:themeFill="accent6" w:themeFillTint="33"/>
              </w:rPr>
              <w:t xml:space="preserve">    No </w:t>
            </w:r>
            <w:sdt>
              <w:sdtPr>
                <w:rPr>
                  <w:rFonts w:ascii="Arial" w:hAnsi="Arial" w:cs="Arial"/>
                  <w:shd w:val="clear" w:color="auto" w:fill="E2EFD9" w:themeFill="accent6" w:themeFillTint="33"/>
                </w:rPr>
                <w:alias w:val="N3"/>
                <w:tag w:val="N3"/>
                <w:id w:val="-8060805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14E2" w:rsidRPr="00785B44">
                  <w:rPr>
                    <w:rFonts w:ascii="MS Gothic" w:eastAsia="MS Gothic" w:hAnsi="MS Gothic" w:cs="Arial" w:hint="eastAsia"/>
                    <w:shd w:val="clear" w:color="auto" w:fill="E2EFD9" w:themeFill="accent6" w:themeFillTint="33"/>
                  </w:rPr>
                  <w:t>☐</w:t>
                </w:r>
              </w:sdtContent>
            </w:sdt>
          </w:p>
          <w:p w14:paraId="534AE043" w14:textId="599F71CD" w:rsidR="0046078E" w:rsidRPr="0046078E" w:rsidRDefault="0046078E" w:rsidP="00B569AF">
            <w:pPr>
              <w:pStyle w:val="ListParagraph"/>
              <w:autoSpaceDE w:val="0"/>
              <w:autoSpaceDN w:val="0"/>
              <w:adjustRightInd w:val="0"/>
              <w:spacing w:line="276" w:lineRule="auto"/>
              <w:ind w:left="338"/>
              <w:rPr>
                <w:rFonts w:ascii="Arial" w:hAnsi="Arial" w:cs="Arial"/>
                <w:i/>
                <w:iCs/>
              </w:rPr>
            </w:pPr>
            <w:r w:rsidRPr="0046078E">
              <w:rPr>
                <w:rFonts w:ascii="Arial" w:hAnsi="Arial" w:cs="Arial"/>
                <w:i/>
                <w:iCs/>
                <w:sz w:val="18"/>
                <w:szCs w:val="18"/>
              </w:rPr>
              <w:t>If yes, attach a written explanation and include project name, claim date, place filed, claim amount, owner name and claim disposition</w:t>
            </w:r>
          </w:p>
        </w:tc>
      </w:tr>
    </w:tbl>
    <w:p w14:paraId="4FEBECC5" w14:textId="77777777" w:rsidR="00AB05E6" w:rsidRDefault="00AB05E6" w:rsidP="00AB05E6"/>
    <w:p w14:paraId="28E7187C" w14:textId="1FAA50F2" w:rsidR="00AB05E6" w:rsidRDefault="00AB05E6" w:rsidP="00AB05E6">
      <w:pPr>
        <w:spacing w:after="0" w:line="276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Financial Information</w:t>
      </w:r>
    </w:p>
    <w:p w14:paraId="177A751F" w14:textId="4A286D5A" w:rsidR="00AB05E6" w:rsidRDefault="00AB05E6" w:rsidP="00AB05E6">
      <w:pPr>
        <w:spacing w:after="480"/>
      </w:pPr>
      <w:r w:rsidRPr="00AB05E6">
        <w:rPr>
          <w:rFonts w:ascii="Arial" w:hAnsi="Arial" w:cs="Arial"/>
        </w:rPr>
        <w:t>Attach your company’s audited financial statements for the last two (2) years. The financial statements must include your company's balance sheet and income statement.</w:t>
      </w:r>
      <w:r w:rsidR="00BB2FDC">
        <w:rPr>
          <w:rFonts w:ascii="Arial" w:hAnsi="Arial" w:cs="Arial"/>
        </w:rPr>
        <w:t xml:space="preserve">  </w:t>
      </w:r>
      <w:r w:rsidR="00BB2FDC" w:rsidRPr="00785B44">
        <w:rPr>
          <w:rFonts w:ascii="Arial" w:hAnsi="Arial" w:cs="Arial"/>
          <w:shd w:val="clear" w:color="auto" w:fill="E2EFD9" w:themeFill="accent6" w:themeFillTint="33"/>
        </w:rPr>
        <w:t xml:space="preserve">Yes </w:t>
      </w:r>
      <w:sdt>
        <w:sdtPr>
          <w:rPr>
            <w:rFonts w:ascii="Arial" w:hAnsi="Arial" w:cs="Arial"/>
            <w:shd w:val="clear" w:color="auto" w:fill="E2EFD9" w:themeFill="accent6" w:themeFillTint="33"/>
          </w:rPr>
          <w:alias w:val="Y21"/>
          <w:tag w:val="Y21"/>
          <w:id w:val="1556602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B2FDC" w:rsidRPr="00785B44">
            <w:rPr>
              <w:rFonts w:ascii="MS Gothic" w:eastAsia="MS Gothic" w:hAnsi="MS Gothic" w:cs="Arial" w:hint="eastAsia"/>
              <w:shd w:val="clear" w:color="auto" w:fill="E2EFD9" w:themeFill="accent6" w:themeFillTint="33"/>
            </w:rPr>
            <w:t>☐</w:t>
          </w:r>
        </w:sdtContent>
      </w:sdt>
    </w:p>
    <w:p w14:paraId="4DAB7804" w14:textId="5A65CCAF" w:rsidR="006B5DB3" w:rsidRDefault="006B5DB3" w:rsidP="006B5DB3">
      <w:pPr>
        <w:spacing w:after="0" w:line="276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Trade References</w:t>
      </w:r>
    </w:p>
    <w:p w14:paraId="0E6A4D8A" w14:textId="3FBEDD5B" w:rsidR="006B5DB3" w:rsidRPr="006B5DB3" w:rsidRDefault="006B5DB3" w:rsidP="00554CCD">
      <w:pPr>
        <w:spacing w:line="276" w:lineRule="auto"/>
        <w:rPr>
          <w:rFonts w:ascii="Arial" w:hAnsi="Arial" w:cs="Arial"/>
          <w:i/>
          <w:iCs/>
          <w:sz w:val="20"/>
          <w:szCs w:val="20"/>
        </w:rPr>
      </w:pPr>
      <w:r w:rsidRPr="006B5DB3">
        <w:rPr>
          <w:rFonts w:ascii="Arial" w:hAnsi="Arial" w:cs="Arial"/>
          <w:i/>
          <w:iCs/>
          <w:sz w:val="20"/>
          <w:szCs w:val="20"/>
        </w:rPr>
        <w:t xml:space="preserve">Provide </w:t>
      </w:r>
      <w:r w:rsidR="00CD4F1D">
        <w:rPr>
          <w:rFonts w:ascii="Arial" w:hAnsi="Arial" w:cs="Arial"/>
          <w:i/>
          <w:iCs/>
          <w:sz w:val="20"/>
          <w:szCs w:val="20"/>
        </w:rPr>
        <w:t>t</w:t>
      </w:r>
      <w:r w:rsidRPr="006B5DB3">
        <w:rPr>
          <w:rFonts w:ascii="Arial" w:hAnsi="Arial" w:cs="Arial"/>
          <w:i/>
          <w:iCs/>
          <w:sz w:val="20"/>
          <w:szCs w:val="20"/>
        </w:rPr>
        <w:t xml:space="preserve">hree (3) </w:t>
      </w:r>
      <w:r w:rsidR="00CD4F1D">
        <w:rPr>
          <w:rFonts w:ascii="Arial" w:hAnsi="Arial" w:cs="Arial"/>
          <w:i/>
          <w:iCs/>
          <w:sz w:val="20"/>
          <w:szCs w:val="20"/>
        </w:rPr>
        <w:t>r</w:t>
      </w:r>
      <w:r w:rsidRPr="006B5DB3">
        <w:rPr>
          <w:rFonts w:ascii="Arial" w:hAnsi="Arial" w:cs="Arial"/>
          <w:i/>
          <w:iCs/>
          <w:sz w:val="20"/>
          <w:szCs w:val="20"/>
        </w:rPr>
        <w:t>eferences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40"/>
        <w:gridCol w:w="1676"/>
        <w:gridCol w:w="3117"/>
        <w:gridCol w:w="3117"/>
      </w:tblGrid>
      <w:tr w:rsidR="006B5DB3" w14:paraId="2638E7FC" w14:textId="77777777" w:rsidTr="00364365">
        <w:trPr>
          <w:trHeight w:val="576"/>
        </w:trPr>
        <w:tc>
          <w:tcPr>
            <w:tcW w:w="3116" w:type="dxa"/>
            <w:gridSpan w:val="2"/>
            <w:tcBorders>
              <w:top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vAlign w:val="center"/>
          </w:tcPr>
          <w:p w14:paraId="0334D4FC" w14:textId="1DC4D349" w:rsidR="006B5DB3" w:rsidRDefault="006B5DB3" w:rsidP="006B5DB3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mpany</w:t>
            </w:r>
            <w:r w:rsidR="00554CCD">
              <w:rPr>
                <w:rFonts w:ascii="Arial" w:hAnsi="Arial" w:cs="Arial"/>
              </w:rPr>
              <w:t xml:space="preserve"> </w:t>
            </w:r>
          </w:p>
          <w:sdt>
            <w:sdtPr>
              <w:rPr>
                <w:rStyle w:val="Response"/>
              </w:rPr>
              <w:id w:val="1990971536"/>
              <w:placeholder>
                <w:docPart w:val="B6930C7467E849F8ACCB15F234865C26"/>
              </w:placeholder>
              <w:showingPlcHdr/>
            </w:sdtPr>
            <w:sdtEndPr>
              <w:rPr>
                <w:rStyle w:val="DefaultParagraphFont"/>
                <w:rFonts w:asciiTheme="minorHAnsi" w:hAnsiTheme="minorHAnsi" w:cs="Arial"/>
                <w:color w:val="auto"/>
              </w:rPr>
            </w:sdtEndPr>
            <w:sdtContent>
              <w:p w14:paraId="462814BC" w14:textId="1CDB82F8" w:rsidR="006B5DB3" w:rsidRDefault="006B5DB3" w:rsidP="006B5DB3">
                <w:pPr>
                  <w:autoSpaceDE w:val="0"/>
                  <w:autoSpaceDN w:val="0"/>
                  <w:adjustRightInd w:val="0"/>
                  <w:rPr>
                    <w:rFonts w:ascii="Arial" w:hAnsi="Arial" w:cs="Arial"/>
                  </w:rPr>
                </w:pPr>
                <w:r w:rsidRPr="00791AF0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  <w:tc>
          <w:tcPr>
            <w:tcW w:w="3117" w:type="dxa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vAlign w:val="center"/>
          </w:tcPr>
          <w:p w14:paraId="26388605" w14:textId="132911EB" w:rsidR="006B5DB3" w:rsidRDefault="006B5DB3" w:rsidP="006B5DB3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ntact</w:t>
            </w:r>
          </w:p>
          <w:sdt>
            <w:sdtPr>
              <w:rPr>
                <w:rStyle w:val="Response"/>
              </w:rPr>
              <w:id w:val="1156497022"/>
              <w:placeholder>
                <w:docPart w:val="BE0F161AE7D148E19942D77A5ABAEF53"/>
              </w:placeholder>
              <w:showingPlcHdr/>
            </w:sdtPr>
            <w:sdtEndPr>
              <w:rPr>
                <w:rStyle w:val="DefaultParagraphFont"/>
                <w:rFonts w:asciiTheme="minorHAnsi" w:hAnsiTheme="minorHAnsi" w:cs="Arial"/>
                <w:color w:val="auto"/>
              </w:rPr>
            </w:sdtEndPr>
            <w:sdtContent>
              <w:p w14:paraId="15B9E18D" w14:textId="617A46FB" w:rsidR="006B5DB3" w:rsidRDefault="006B5DB3" w:rsidP="006B5DB3">
                <w:pPr>
                  <w:autoSpaceDE w:val="0"/>
                  <w:autoSpaceDN w:val="0"/>
                  <w:adjustRightInd w:val="0"/>
                  <w:rPr>
                    <w:rFonts w:ascii="Arial" w:hAnsi="Arial" w:cs="Arial"/>
                  </w:rPr>
                </w:pPr>
                <w:r w:rsidRPr="00791AF0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  <w:tc>
          <w:tcPr>
            <w:tcW w:w="3117" w:type="dxa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</w:tcBorders>
            <w:vAlign w:val="center"/>
          </w:tcPr>
          <w:p w14:paraId="4E8B80E6" w14:textId="358A2237" w:rsidR="006B5DB3" w:rsidRDefault="006B5DB3" w:rsidP="006B5DB3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hone</w:t>
            </w:r>
          </w:p>
          <w:sdt>
            <w:sdtPr>
              <w:rPr>
                <w:rStyle w:val="Response"/>
              </w:rPr>
              <w:id w:val="-1559078129"/>
              <w:placeholder>
                <w:docPart w:val="2CA52CAB8FD547F788742BFFEE75FEB7"/>
              </w:placeholder>
              <w:showingPlcHdr/>
            </w:sdtPr>
            <w:sdtEndPr>
              <w:rPr>
                <w:rStyle w:val="DefaultParagraphFont"/>
                <w:rFonts w:asciiTheme="minorHAnsi" w:hAnsiTheme="minorHAnsi" w:cs="Arial"/>
                <w:color w:val="auto"/>
              </w:rPr>
            </w:sdtEndPr>
            <w:sdtContent>
              <w:p w14:paraId="0AB03DA0" w14:textId="58DCE16D" w:rsidR="006B5DB3" w:rsidRDefault="006B5DB3" w:rsidP="006B5DB3">
                <w:pPr>
                  <w:autoSpaceDE w:val="0"/>
                  <w:autoSpaceDN w:val="0"/>
                  <w:adjustRightInd w:val="0"/>
                  <w:rPr>
                    <w:rFonts w:ascii="Arial" w:hAnsi="Arial" w:cs="Arial"/>
                  </w:rPr>
                </w:pPr>
                <w:r w:rsidRPr="00791AF0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6B5DB3" w14:paraId="08205207" w14:textId="77777777" w:rsidTr="00364365">
        <w:trPr>
          <w:trHeight w:val="576"/>
        </w:trPr>
        <w:tc>
          <w:tcPr>
            <w:tcW w:w="1440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vAlign w:val="center"/>
          </w:tcPr>
          <w:p w14:paraId="1A3124C9" w14:textId="3C4004DD" w:rsidR="006B5DB3" w:rsidRDefault="006B5DB3" w:rsidP="006B5DB3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roject </w:t>
            </w:r>
          </w:p>
        </w:tc>
        <w:sdt>
          <w:sdtPr>
            <w:rPr>
              <w:rStyle w:val="Response"/>
            </w:rPr>
            <w:id w:val="1574323281"/>
            <w:placeholder>
              <w:docPart w:val="B704E72559DD4E76AE764A88D3805487"/>
            </w:placeholder>
            <w:showingPlcHdr/>
          </w:sdtPr>
          <w:sdtEndPr>
            <w:rPr>
              <w:rStyle w:val="DefaultParagraphFont"/>
              <w:rFonts w:asciiTheme="minorHAnsi" w:hAnsiTheme="minorHAnsi" w:cs="Arial"/>
              <w:color w:val="auto"/>
            </w:rPr>
          </w:sdtEndPr>
          <w:sdtContent>
            <w:tc>
              <w:tcPr>
                <w:tcW w:w="7910" w:type="dxa"/>
                <w:gridSpan w:val="3"/>
                <w:tcBorders>
                  <w:top w:val="single" w:sz="4" w:space="0" w:color="7F7F7F" w:themeColor="text1" w:themeTint="80"/>
                  <w:left w:val="single" w:sz="4" w:space="0" w:color="7F7F7F" w:themeColor="text1" w:themeTint="80"/>
                  <w:bottom w:val="single" w:sz="4" w:space="0" w:color="7F7F7F" w:themeColor="text1" w:themeTint="80"/>
                </w:tcBorders>
                <w:vAlign w:val="center"/>
              </w:tcPr>
              <w:p w14:paraId="6A5CE093" w14:textId="77777777" w:rsidR="006B5DB3" w:rsidRDefault="006B5DB3" w:rsidP="006B5DB3">
                <w:pPr>
                  <w:autoSpaceDE w:val="0"/>
                  <w:autoSpaceDN w:val="0"/>
                  <w:adjustRightInd w:val="0"/>
                  <w:rPr>
                    <w:rFonts w:ascii="Arial" w:hAnsi="Arial" w:cs="Arial"/>
                  </w:rPr>
                </w:pPr>
                <w:r w:rsidRPr="00791AF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B5DB3" w:rsidRPr="00AB05E6" w14:paraId="69FAC513" w14:textId="77777777" w:rsidTr="00364365">
        <w:trPr>
          <w:trHeight w:val="144"/>
        </w:trPr>
        <w:tc>
          <w:tcPr>
            <w:tcW w:w="9350" w:type="dxa"/>
            <w:gridSpan w:val="4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vAlign w:val="center"/>
          </w:tcPr>
          <w:p w14:paraId="3A8A62BD" w14:textId="226AC197" w:rsidR="006B5DB3" w:rsidRPr="00AB05E6" w:rsidRDefault="006B5DB3" w:rsidP="006B5DB3">
            <w:pPr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6B5DB3" w14:paraId="7EDE23E8" w14:textId="77777777" w:rsidTr="00364365">
        <w:trPr>
          <w:trHeight w:val="576"/>
        </w:trPr>
        <w:tc>
          <w:tcPr>
            <w:tcW w:w="3116" w:type="dxa"/>
            <w:gridSpan w:val="2"/>
            <w:tcBorders>
              <w:top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vAlign w:val="center"/>
          </w:tcPr>
          <w:p w14:paraId="5B0FC3FB" w14:textId="581AF8BA" w:rsidR="006B5DB3" w:rsidRDefault="006B5DB3" w:rsidP="00CE2C63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mpany</w:t>
            </w:r>
          </w:p>
          <w:sdt>
            <w:sdtPr>
              <w:rPr>
                <w:rStyle w:val="Response"/>
              </w:rPr>
              <w:id w:val="948594062"/>
              <w:placeholder>
                <w:docPart w:val="D486730A09024C4CB0ACC8103E8538BA"/>
              </w:placeholder>
              <w:showingPlcHdr/>
            </w:sdtPr>
            <w:sdtEndPr>
              <w:rPr>
                <w:rStyle w:val="DefaultParagraphFont"/>
                <w:rFonts w:asciiTheme="minorHAnsi" w:hAnsiTheme="minorHAnsi" w:cs="Arial"/>
                <w:color w:val="auto"/>
              </w:rPr>
            </w:sdtEndPr>
            <w:sdtContent>
              <w:p w14:paraId="06DE5837" w14:textId="77777777" w:rsidR="006B5DB3" w:rsidRDefault="006B5DB3" w:rsidP="00CE2C63">
                <w:pPr>
                  <w:autoSpaceDE w:val="0"/>
                  <w:autoSpaceDN w:val="0"/>
                  <w:adjustRightInd w:val="0"/>
                  <w:rPr>
                    <w:rFonts w:ascii="Arial" w:hAnsi="Arial" w:cs="Arial"/>
                  </w:rPr>
                </w:pPr>
                <w:r w:rsidRPr="00791AF0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  <w:tc>
          <w:tcPr>
            <w:tcW w:w="3117" w:type="dxa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vAlign w:val="center"/>
          </w:tcPr>
          <w:p w14:paraId="1AEAFC44" w14:textId="77777777" w:rsidR="006B5DB3" w:rsidRDefault="006B5DB3" w:rsidP="00CE2C63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ntact</w:t>
            </w:r>
          </w:p>
          <w:sdt>
            <w:sdtPr>
              <w:rPr>
                <w:rStyle w:val="Response"/>
              </w:rPr>
              <w:id w:val="1639835233"/>
              <w:placeholder>
                <w:docPart w:val="746B891AD71C4440A14BB0B291DC2D9B"/>
              </w:placeholder>
              <w:showingPlcHdr/>
            </w:sdtPr>
            <w:sdtEndPr>
              <w:rPr>
                <w:rStyle w:val="DefaultParagraphFont"/>
                <w:rFonts w:asciiTheme="minorHAnsi" w:hAnsiTheme="minorHAnsi" w:cs="Arial"/>
                <w:color w:val="auto"/>
              </w:rPr>
            </w:sdtEndPr>
            <w:sdtContent>
              <w:p w14:paraId="43DC7EB7" w14:textId="77777777" w:rsidR="006B5DB3" w:rsidRDefault="006B5DB3" w:rsidP="00CE2C63">
                <w:pPr>
                  <w:autoSpaceDE w:val="0"/>
                  <w:autoSpaceDN w:val="0"/>
                  <w:adjustRightInd w:val="0"/>
                  <w:rPr>
                    <w:rFonts w:ascii="Arial" w:hAnsi="Arial" w:cs="Arial"/>
                  </w:rPr>
                </w:pPr>
                <w:r w:rsidRPr="00791AF0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  <w:tc>
          <w:tcPr>
            <w:tcW w:w="3117" w:type="dxa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</w:tcBorders>
            <w:vAlign w:val="center"/>
          </w:tcPr>
          <w:p w14:paraId="7CF60D4A" w14:textId="77777777" w:rsidR="006B5DB3" w:rsidRDefault="006B5DB3" w:rsidP="00CE2C63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hone</w:t>
            </w:r>
          </w:p>
          <w:sdt>
            <w:sdtPr>
              <w:rPr>
                <w:rStyle w:val="Response"/>
              </w:rPr>
              <w:id w:val="-2047905881"/>
              <w:placeholder>
                <w:docPart w:val="13AAEC3FFD884BEDAD0D078066429E21"/>
              </w:placeholder>
              <w:showingPlcHdr/>
            </w:sdtPr>
            <w:sdtEndPr>
              <w:rPr>
                <w:rStyle w:val="DefaultParagraphFont"/>
                <w:rFonts w:asciiTheme="minorHAnsi" w:hAnsiTheme="minorHAnsi" w:cs="Arial"/>
                <w:color w:val="auto"/>
              </w:rPr>
            </w:sdtEndPr>
            <w:sdtContent>
              <w:p w14:paraId="0668D5C9" w14:textId="77777777" w:rsidR="006B5DB3" w:rsidRDefault="006B5DB3" w:rsidP="00CE2C63">
                <w:pPr>
                  <w:autoSpaceDE w:val="0"/>
                  <w:autoSpaceDN w:val="0"/>
                  <w:adjustRightInd w:val="0"/>
                  <w:rPr>
                    <w:rFonts w:ascii="Arial" w:hAnsi="Arial" w:cs="Arial"/>
                  </w:rPr>
                </w:pPr>
                <w:r w:rsidRPr="00791AF0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6B5DB3" w14:paraId="20710AA6" w14:textId="77777777" w:rsidTr="00364365">
        <w:trPr>
          <w:trHeight w:val="576"/>
        </w:trPr>
        <w:tc>
          <w:tcPr>
            <w:tcW w:w="1440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vAlign w:val="center"/>
          </w:tcPr>
          <w:p w14:paraId="2B147BB6" w14:textId="77777777" w:rsidR="006B5DB3" w:rsidRDefault="006B5DB3" w:rsidP="00CE2C63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roject </w:t>
            </w:r>
          </w:p>
        </w:tc>
        <w:sdt>
          <w:sdtPr>
            <w:rPr>
              <w:rStyle w:val="Response"/>
            </w:rPr>
            <w:id w:val="-1117599900"/>
            <w:placeholder>
              <w:docPart w:val="785125735F934848832BDA54C87824EC"/>
            </w:placeholder>
            <w:showingPlcHdr/>
          </w:sdtPr>
          <w:sdtEndPr>
            <w:rPr>
              <w:rStyle w:val="DefaultParagraphFont"/>
              <w:rFonts w:asciiTheme="minorHAnsi" w:hAnsiTheme="minorHAnsi" w:cs="Arial"/>
              <w:color w:val="auto"/>
            </w:rPr>
          </w:sdtEndPr>
          <w:sdtContent>
            <w:tc>
              <w:tcPr>
                <w:tcW w:w="7910" w:type="dxa"/>
                <w:gridSpan w:val="3"/>
                <w:tcBorders>
                  <w:top w:val="single" w:sz="4" w:space="0" w:color="7F7F7F" w:themeColor="text1" w:themeTint="80"/>
                  <w:left w:val="single" w:sz="4" w:space="0" w:color="7F7F7F" w:themeColor="text1" w:themeTint="80"/>
                  <w:bottom w:val="single" w:sz="4" w:space="0" w:color="7F7F7F" w:themeColor="text1" w:themeTint="80"/>
                </w:tcBorders>
                <w:vAlign w:val="center"/>
              </w:tcPr>
              <w:p w14:paraId="4BDAB57B" w14:textId="77777777" w:rsidR="006B5DB3" w:rsidRDefault="006B5DB3" w:rsidP="00CE2C63">
                <w:pPr>
                  <w:autoSpaceDE w:val="0"/>
                  <w:autoSpaceDN w:val="0"/>
                  <w:adjustRightInd w:val="0"/>
                  <w:rPr>
                    <w:rFonts w:ascii="Arial" w:hAnsi="Arial" w:cs="Arial"/>
                  </w:rPr>
                </w:pPr>
                <w:r w:rsidRPr="00791AF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6B5DB3" w:rsidRPr="00AB05E6" w14:paraId="71B72971" w14:textId="77777777" w:rsidTr="00364365">
        <w:trPr>
          <w:trHeight w:val="130"/>
        </w:trPr>
        <w:tc>
          <w:tcPr>
            <w:tcW w:w="9350" w:type="dxa"/>
            <w:gridSpan w:val="4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vAlign w:val="center"/>
          </w:tcPr>
          <w:p w14:paraId="2BB2496A" w14:textId="77777777" w:rsidR="006B5DB3" w:rsidRPr="00AB05E6" w:rsidRDefault="006B5DB3" w:rsidP="00CE2C63">
            <w:pPr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6B5DB3" w14:paraId="7D47A4FB" w14:textId="77777777" w:rsidTr="00364365">
        <w:trPr>
          <w:trHeight w:val="576"/>
        </w:trPr>
        <w:tc>
          <w:tcPr>
            <w:tcW w:w="3116" w:type="dxa"/>
            <w:gridSpan w:val="2"/>
            <w:tcBorders>
              <w:top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vAlign w:val="center"/>
          </w:tcPr>
          <w:p w14:paraId="3F57ABD6" w14:textId="77777777" w:rsidR="006B5DB3" w:rsidRDefault="006B5DB3" w:rsidP="00CE2C63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mpany</w:t>
            </w:r>
          </w:p>
          <w:sdt>
            <w:sdtPr>
              <w:rPr>
                <w:rStyle w:val="Response"/>
              </w:rPr>
              <w:id w:val="-1521778729"/>
              <w:placeholder>
                <w:docPart w:val="3A33691C6C99435698F47F1A0757ED7C"/>
              </w:placeholder>
              <w:showingPlcHdr/>
            </w:sdtPr>
            <w:sdtEndPr>
              <w:rPr>
                <w:rStyle w:val="DefaultParagraphFont"/>
                <w:rFonts w:asciiTheme="minorHAnsi" w:hAnsiTheme="minorHAnsi" w:cs="Arial"/>
                <w:color w:val="auto"/>
              </w:rPr>
            </w:sdtEndPr>
            <w:sdtContent>
              <w:p w14:paraId="2167F4EE" w14:textId="77777777" w:rsidR="006B5DB3" w:rsidRDefault="006B5DB3" w:rsidP="00CE2C63">
                <w:pPr>
                  <w:autoSpaceDE w:val="0"/>
                  <w:autoSpaceDN w:val="0"/>
                  <w:adjustRightInd w:val="0"/>
                  <w:rPr>
                    <w:rFonts w:ascii="Arial" w:hAnsi="Arial" w:cs="Arial"/>
                  </w:rPr>
                </w:pPr>
                <w:r w:rsidRPr="00791AF0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  <w:tc>
          <w:tcPr>
            <w:tcW w:w="3117" w:type="dxa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vAlign w:val="center"/>
          </w:tcPr>
          <w:p w14:paraId="2C2C0D2D" w14:textId="77777777" w:rsidR="006B5DB3" w:rsidRDefault="006B5DB3" w:rsidP="00CE2C63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ntact</w:t>
            </w:r>
          </w:p>
          <w:sdt>
            <w:sdtPr>
              <w:rPr>
                <w:rStyle w:val="Response"/>
              </w:rPr>
              <w:id w:val="-1490710437"/>
              <w:placeholder>
                <w:docPart w:val="7504F04A332C448C8FCB414971D3C489"/>
              </w:placeholder>
              <w:showingPlcHdr/>
            </w:sdtPr>
            <w:sdtEndPr>
              <w:rPr>
                <w:rStyle w:val="DefaultParagraphFont"/>
                <w:rFonts w:asciiTheme="minorHAnsi" w:hAnsiTheme="minorHAnsi" w:cs="Arial"/>
                <w:color w:val="auto"/>
              </w:rPr>
            </w:sdtEndPr>
            <w:sdtContent>
              <w:p w14:paraId="31025276" w14:textId="77777777" w:rsidR="006B5DB3" w:rsidRDefault="006B5DB3" w:rsidP="00CE2C63">
                <w:pPr>
                  <w:autoSpaceDE w:val="0"/>
                  <w:autoSpaceDN w:val="0"/>
                  <w:adjustRightInd w:val="0"/>
                  <w:rPr>
                    <w:rFonts w:ascii="Arial" w:hAnsi="Arial" w:cs="Arial"/>
                  </w:rPr>
                </w:pPr>
                <w:r w:rsidRPr="00791AF0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  <w:tc>
          <w:tcPr>
            <w:tcW w:w="3117" w:type="dxa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</w:tcBorders>
            <w:vAlign w:val="center"/>
          </w:tcPr>
          <w:p w14:paraId="41224DE9" w14:textId="77777777" w:rsidR="006B5DB3" w:rsidRDefault="006B5DB3" w:rsidP="00CE2C63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hone</w:t>
            </w:r>
          </w:p>
          <w:sdt>
            <w:sdtPr>
              <w:rPr>
                <w:rStyle w:val="Response"/>
              </w:rPr>
              <w:id w:val="1285696101"/>
              <w:placeholder>
                <w:docPart w:val="22BA15A195F941858092F85FCCC5477B"/>
              </w:placeholder>
              <w:showingPlcHdr/>
            </w:sdtPr>
            <w:sdtEndPr>
              <w:rPr>
                <w:rStyle w:val="DefaultParagraphFont"/>
                <w:rFonts w:asciiTheme="minorHAnsi" w:hAnsiTheme="minorHAnsi" w:cs="Arial"/>
                <w:color w:val="auto"/>
              </w:rPr>
            </w:sdtEndPr>
            <w:sdtContent>
              <w:p w14:paraId="5C13C3B4" w14:textId="77777777" w:rsidR="006B5DB3" w:rsidRDefault="006B5DB3" w:rsidP="00CE2C63">
                <w:pPr>
                  <w:autoSpaceDE w:val="0"/>
                  <w:autoSpaceDN w:val="0"/>
                  <w:adjustRightInd w:val="0"/>
                  <w:rPr>
                    <w:rFonts w:ascii="Arial" w:hAnsi="Arial" w:cs="Arial"/>
                  </w:rPr>
                </w:pPr>
                <w:r w:rsidRPr="00791AF0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6B5DB3" w14:paraId="7154B88E" w14:textId="77777777" w:rsidTr="00364365">
        <w:trPr>
          <w:trHeight w:val="576"/>
        </w:trPr>
        <w:tc>
          <w:tcPr>
            <w:tcW w:w="1440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vAlign w:val="center"/>
          </w:tcPr>
          <w:p w14:paraId="40913429" w14:textId="77777777" w:rsidR="006B5DB3" w:rsidRDefault="006B5DB3" w:rsidP="00CE2C63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roject </w:t>
            </w:r>
          </w:p>
        </w:tc>
        <w:sdt>
          <w:sdtPr>
            <w:rPr>
              <w:rStyle w:val="Response"/>
            </w:rPr>
            <w:id w:val="-1261916406"/>
            <w:placeholder>
              <w:docPart w:val="3DC84BAB11154D55A8E37BF05D7491F4"/>
            </w:placeholder>
            <w:showingPlcHdr/>
          </w:sdtPr>
          <w:sdtEndPr>
            <w:rPr>
              <w:rStyle w:val="DefaultParagraphFont"/>
              <w:rFonts w:asciiTheme="minorHAnsi" w:hAnsiTheme="minorHAnsi" w:cs="Arial"/>
              <w:color w:val="auto"/>
            </w:rPr>
          </w:sdtEndPr>
          <w:sdtContent>
            <w:tc>
              <w:tcPr>
                <w:tcW w:w="7910" w:type="dxa"/>
                <w:gridSpan w:val="3"/>
                <w:tcBorders>
                  <w:top w:val="single" w:sz="4" w:space="0" w:color="7F7F7F" w:themeColor="text1" w:themeTint="80"/>
                  <w:left w:val="single" w:sz="4" w:space="0" w:color="7F7F7F" w:themeColor="text1" w:themeTint="80"/>
                  <w:bottom w:val="single" w:sz="4" w:space="0" w:color="7F7F7F" w:themeColor="text1" w:themeTint="80"/>
                </w:tcBorders>
                <w:vAlign w:val="center"/>
              </w:tcPr>
              <w:p w14:paraId="1D8ACFDB" w14:textId="77777777" w:rsidR="006B5DB3" w:rsidRDefault="006B5DB3" w:rsidP="00CE2C63">
                <w:pPr>
                  <w:autoSpaceDE w:val="0"/>
                  <w:autoSpaceDN w:val="0"/>
                  <w:adjustRightInd w:val="0"/>
                  <w:rPr>
                    <w:rFonts w:ascii="Arial" w:hAnsi="Arial" w:cs="Arial"/>
                  </w:rPr>
                </w:pPr>
                <w:r w:rsidRPr="00791AF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63354778" w14:textId="6E613084" w:rsidR="00085036" w:rsidRDefault="00085036" w:rsidP="00596FAA"/>
    <w:p w14:paraId="662332AB" w14:textId="77777777" w:rsidR="00AB05E6" w:rsidRDefault="00AB05E6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br w:type="page"/>
      </w:r>
    </w:p>
    <w:p w14:paraId="5D34A146" w14:textId="2AA3B9FF" w:rsidR="00554CCD" w:rsidRDefault="00554CCD" w:rsidP="00554CCD">
      <w:pPr>
        <w:spacing w:after="0" w:line="276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Project Experience</w:t>
      </w:r>
    </w:p>
    <w:p w14:paraId="471BE355" w14:textId="7409D661" w:rsidR="00554CCD" w:rsidRPr="006B5DB3" w:rsidRDefault="00554CCD" w:rsidP="00554CCD">
      <w:pPr>
        <w:spacing w:line="276" w:lineRule="auto"/>
        <w:rPr>
          <w:rFonts w:ascii="Arial" w:hAnsi="Arial" w:cs="Arial"/>
          <w:i/>
          <w:iCs/>
          <w:sz w:val="20"/>
          <w:szCs w:val="20"/>
        </w:rPr>
      </w:pPr>
      <w:r w:rsidRPr="006B5DB3">
        <w:rPr>
          <w:rFonts w:ascii="Arial" w:hAnsi="Arial" w:cs="Arial"/>
          <w:i/>
          <w:iCs/>
          <w:sz w:val="20"/>
          <w:szCs w:val="20"/>
        </w:rPr>
        <w:t xml:space="preserve">Provide </w:t>
      </w:r>
      <w:r w:rsidR="00CD4F1D">
        <w:rPr>
          <w:rFonts w:ascii="Arial" w:hAnsi="Arial" w:cs="Arial"/>
          <w:i/>
          <w:iCs/>
          <w:sz w:val="20"/>
          <w:szCs w:val="20"/>
        </w:rPr>
        <w:t>complete information for the last two</w:t>
      </w:r>
      <w:r w:rsidR="00CD4F1D" w:rsidRPr="006B5DB3">
        <w:rPr>
          <w:rFonts w:ascii="Arial" w:hAnsi="Arial" w:cs="Arial"/>
          <w:i/>
          <w:iCs/>
          <w:sz w:val="20"/>
          <w:szCs w:val="20"/>
        </w:rPr>
        <w:t xml:space="preserve"> (</w:t>
      </w:r>
      <w:r w:rsidR="00CD4F1D">
        <w:rPr>
          <w:rFonts w:ascii="Arial" w:hAnsi="Arial" w:cs="Arial"/>
          <w:i/>
          <w:iCs/>
          <w:sz w:val="20"/>
          <w:szCs w:val="20"/>
        </w:rPr>
        <w:t>2</w:t>
      </w:r>
      <w:r w:rsidR="00CD4F1D" w:rsidRPr="006B5DB3">
        <w:rPr>
          <w:rFonts w:ascii="Arial" w:hAnsi="Arial" w:cs="Arial"/>
          <w:i/>
          <w:iCs/>
          <w:sz w:val="20"/>
          <w:szCs w:val="20"/>
        </w:rPr>
        <w:t xml:space="preserve">) </w:t>
      </w:r>
      <w:r w:rsidR="00CD4F1D">
        <w:rPr>
          <w:rFonts w:ascii="Arial" w:hAnsi="Arial" w:cs="Arial"/>
          <w:i/>
          <w:iCs/>
          <w:sz w:val="20"/>
          <w:szCs w:val="20"/>
        </w:rPr>
        <w:t>years</w:t>
      </w:r>
      <w:r w:rsidRPr="006B5DB3">
        <w:rPr>
          <w:rFonts w:ascii="Arial" w:hAnsi="Arial" w:cs="Arial"/>
          <w:i/>
          <w:iCs/>
          <w:sz w:val="20"/>
          <w:szCs w:val="20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40"/>
        <w:gridCol w:w="897"/>
        <w:gridCol w:w="2338"/>
        <w:gridCol w:w="2337"/>
        <w:gridCol w:w="2338"/>
      </w:tblGrid>
      <w:tr w:rsidR="00554CCD" w14:paraId="0333D0FC" w14:textId="77777777" w:rsidTr="00364365">
        <w:trPr>
          <w:trHeight w:val="576"/>
        </w:trPr>
        <w:tc>
          <w:tcPr>
            <w:tcW w:w="1440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vAlign w:val="center"/>
          </w:tcPr>
          <w:p w14:paraId="45F1426B" w14:textId="77777777" w:rsidR="00554CCD" w:rsidRDefault="00554CCD" w:rsidP="00CE2C63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roject </w:t>
            </w:r>
          </w:p>
        </w:tc>
        <w:sdt>
          <w:sdtPr>
            <w:rPr>
              <w:rStyle w:val="Response"/>
            </w:rPr>
            <w:id w:val="624348647"/>
            <w:placeholder>
              <w:docPart w:val="163B0E41F5004694BDD7B0EEB95F80FD"/>
            </w:placeholder>
            <w:showingPlcHdr/>
          </w:sdtPr>
          <w:sdtEndPr>
            <w:rPr>
              <w:rStyle w:val="DefaultParagraphFont"/>
              <w:rFonts w:asciiTheme="minorHAnsi" w:hAnsiTheme="minorHAnsi" w:cs="Arial"/>
              <w:color w:val="auto"/>
            </w:rPr>
          </w:sdtEndPr>
          <w:sdtContent>
            <w:tc>
              <w:tcPr>
                <w:tcW w:w="7910" w:type="dxa"/>
                <w:gridSpan w:val="4"/>
                <w:tcBorders>
                  <w:top w:val="single" w:sz="4" w:space="0" w:color="7F7F7F" w:themeColor="text1" w:themeTint="80"/>
                  <w:left w:val="single" w:sz="4" w:space="0" w:color="7F7F7F" w:themeColor="text1" w:themeTint="80"/>
                  <w:bottom w:val="single" w:sz="4" w:space="0" w:color="7F7F7F" w:themeColor="text1" w:themeTint="80"/>
                </w:tcBorders>
                <w:vAlign w:val="center"/>
              </w:tcPr>
              <w:p w14:paraId="538DD511" w14:textId="77777777" w:rsidR="00554CCD" w:rsidRDefault="00554CCD" w:rsidP="00CE2C63">
                <w:pPr>
                  <w:autoSpaceDE w:val="0"/>
                  <w:autoSpaceDN w:val="0"/>
                  <w:adjustRightInd w:val="0"/>
                  <w:rPr>
                    <w:rFonts w:ascii="Arial" w:hAnsi="Arial" w:cs="Arial"/>
                  </w:rPr>
                </w:pPr>
                <w:r w:rsidRPr="00791AF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554CCD" w14:paraId="4E460EDD" w14:textId="55625654" w:rsidTr="00364365">
        <w:trPr>
          <w:trHeight w:val="576"/>
        </w:trPr>
        <w:tc>
          <w:tcPr>
            <w:tcW w:w="2337" w:type="dxa"/>
            <w:gridSpan w:val="2"/>
            <w:tcBorders>
              <w:top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vAlign w:val="center"/>
          </w:tcPr>
          <w:p w14:paraId="016FBF26" w14:textId="3E525B68" w:rsidR="00554CCD" w:rsidRDefault="00554CCD" w:rsidP="00201F56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wner</w:t>
            </w:r>
          </w:p>
          <w:sdt>
            <w:sdtPr>
              <w:rPr>
                <w:rStyle w:val="Response"/>
              </w:rPr>
              <w:id w:val="401180336"/>
              <w:placeholder>
                <w:docPart w:val="77CA978C47E844AB86A00EACB344487F"/>
              </w:placeholder>
              <w:showingPlcHdr/>
            </w:sdtPr>
            <w:sdtEndPr>
              <w:rPr>
                <w:rStyle w:val="DefaultParagraphFont"/>
                <w:rFonts w:asciiTheme="minorHAnsi" w:hAnsiTheme="minorHAnsi" w:cs="Arial"/>
                <w:color w:val="auto"/>
              </w:rPr>
            </w:sdtEndPr>
            <w:sdtContent>
              <w:p w14:paraId="3704C1B0" w14:textId="77777777" w:rsidR="00554CCD" w:rsidRDefault="00554CCD" w:rsidP="00201F56">
                <w:pPr>
                  <w:autoSpaceDE w:val="0"/>
                  <w:autoSpaceDN w:val="0"/>
                  <w:adjustRightInd w:val="0"/>
                  <w:rPr>
                    <w:rFonts w:ascii="Arial" w:hAnsi="Arial" w:cs="Arial"/>
                  </w:rPr>
                </w:pPr>
                <w:r w:rsidRPr="00791AF0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  <w:tc>
          <w:tcPr>
            <w:tcW w:w="2338" w:type="dxa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vAlign w:val="center"/>
          </w:tcPr>
          <w:p w14:paraId="4C874F36" w14:textId="7BE7895E" w:rsidR="00554CCD" w:rsidRDefault="00554CCD" w:rsidP="00201F56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C</w:t>
            </w:r>
          </w:p>
          <w:sdt>
            <w:sdtPr>
              <w:rPr>
                <w:rStyle w:val="Response"/>
              </w:rPr>
              <w:id w:val="1896851073"/>
              <w:placeholder>
                <w:docPart w:val="1DD2DAF226C4449C9FADA6666E675BFC"/>
              </w:placeholder>
              <w:showingPlcHdr/>
            </w:sdtPr>
            <w:sdtEndPr>
              <w:rPr>
                <w:rStyle w:val="DefaultParagraphFont"/>
                <w:rFonts w:asciiTheme="minorHAnsi" w:hAnsiTheme="minorHAnsi" w:cs="Arial"/>
                <w:color w:val="auto"/>
              </w:rPr>
            </w:sdtEndPr>
            <w:sdtContent>
              <w:p w14:paraId="7DF69A7D" w14:textId="77777777" w:rsidR="00554CCD" w:rsidRDefault="00554CCD" w:rsidP="00201F56">
                <w:pPr>
                  <w:autoSpaceDE w:val="0"/>
                  <w:autoSpaceDN w:val="0"/>
                  <w:adjustRightInd w:val="0"/>
                  <w:rPr>
                    <w:rFonts w:ascii="Arial" w:hAnsi="Arial" w:cs="Arial"/>
                  </w:rPr>
                </w:pPr>
                <w:r w:rsidRPr="00791AF0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  <w:tc>
          <w:tcPr>
            <w:tcW w:w="2337" w:type="dxa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vAlign w:val="center"/>
          </w:tcPr>
          <w:p w14:paraId="78919F5F" w14:textId="0AB7449B" w:rsidR="00554CCD" w:rsidRDefault="00554CCD" w:rsidP="00201F56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ntract Amount</w:t>
            </w:r>
          </w:p>
          <w:sdt>
            <w:sdtPr>
              <w:rPr>
                <w:rStyle w:val="Response"/>
              </w:rPr>
              <w:id w:val="-3595025"/>
              <w:placeholder>
                <w:docPart w:val="8A1C3A60C1DF4B00B11CA15F7BE3B59D"/>
              </w:placeholder>
              <w:showingPlcHdr/>
            </w:sdtPr>
            <w:sdtEndPr>
              <w:rPr>
                <w:rStyle w:val="DefaultParagraphFont"/>
                <w:rFonts w:asciiTheme="minorHAnsi" w:hAnsiTheme="minorHAnsi" w:cs="Arial"/>
                <w:color w:val="auto"/>
              </w:rPr>
            </w:sdtEndPr>
            <w:sdtContent>
              <w:p w14:paraId="059C0A5C" w14:textId="77777777" w:rsidR="00554CCD" w:rsidRDefault="00554CCD" w:rsidP="00201F56">
                <w:pPr>
                  <w:autoSpaceDE w:val="0"/>
                  <w:autoSpaceDN w:val="0"/>
                  <w:adjustRightInd w:val="0"/>
                  <w:rPr>
                    <w:rFonts w:ascii="Arial" w:hAnsi="Arial" w:cs="Arial"/>
                  </w:rPr>
                </w:pPr>
                <w:r w:rsidRPr="00791AF0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  <w:tc>
          <w:tcPr>
            <w:tcW w:w="2338" w:type="dxa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</w:tcBorders>
            <w:vAlign w:val="center"/>
          </w:tcPr>
          <w:p w14:paraId="7654E914" w14:textId="7BB5548A" w:rsidR="00554CCD" w:rsidRDefault="00554CCD" w:rsidP="00554CCD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e</w:t>
            </w:r>
          </w:p>
          <w:sdt>
            <w:sdtPr>
              <w:rPr>
                <w:rStyle w:val="Response"/>
              </w:rPr>
              <w:id w:val="1459531139"/>
              <w:placeholder>
                <w:docPart w:val="2505C2BC91384641B13EED10613AEE12"/>
              </w:placeholder>
              <w:showingPlcHdr/>
            </w:sdtPr>
            <w:sdtEndPr>
              <w:rPr>
                <w:rStyle w:val="DefaultParagraphFont"/>
                <w:rFonts w:asciiTheme="minorHAnsi" w:hAnsiTheme="minorHAnsi" w:cs="Arial"/>
                <w:color w:val="auto"/>
              </w:rPr>
            </w:sdtEndPr>
            <w:sdtContent>
              <w:p w14:paraId="3896C55C" w14:textId="327EAA17" w:rsidR="00554CCD" w:rsidRDefault="00554CCD" w:rsidP="00554CCD">
                <w:pPr>
                  <w:autoSpaceDE w:val="0"/>
                  <w:autoSpaceDN w:val="0"/>
                  <w:adjustRightInd w:val="0"/>
                  <w:rPr>
                    <w:rFonts w:ascii="Arial" w:hAnsi="Arial" w:cs="Arial"/>
                  </w:rPr>
                </w:pPr>
                <w:r w:rsidRPr="00791AF0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554CCD" w:rsidRPr="00AB05E6" w14:paraId="6DFAC679" w14:textId="77777777" w:rsidTr="00364365">
        <w:trPr>
          <w:trHeight w:val="130"/>
        </w:trPr>
        <w:tc>
          <w:tcPr>
            <w:tcW w:w="9350" w:type="dxa"/>
            <w:gridSpan w:val="5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vAlign w:val="center"/>
          </w:tcPr>
          <w:p w14:paraId="75E504EC" w14:textId="77777777" w:rsidR="00554CCD" w:rsidRPr="00AB05E6" w:rsidRDefault="00554CCD" w:rsidP="00CE2C63">
            <w:pPr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54CCD" w14:paraId="627F06F5" w14:textId="77777777" w:rsidTr="00364365">
        <w:trPr>
          <w:trHeight w:val="576"/>
        </w:trPr>
        <w:tc>
          <w:tcPr>
            <w:tcW w:w="1440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vAlign w:val="center"/>
          </w:tcPr>
          <w:p w14:paraId="05955CA8" w14:textId="77777777" w:rsidR="00554CCD" w:rsidRDefault="00554CCD" w:rsidP="00CE2C63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roject </w:t>
            </w:r>
          </w:p>
        </w:tc>
        <w:sdt>
          <w:sdtPr>
            <w:rPr>
              <w:rStyle w:val="Response"/>
            </w:rPr>
            <w:id w:val="-641345763"/>
            <w:placeholder>
              <w:docPart w:val="10D42A82C8B84C6CAAFC8B29E88379B9"/>
            </w:placeholder>
            <w:showingPlcHdr/>
          </w:sdtPr>
          <w:sdtEndPr>
            <w:rPr>
              <w:rStyle w:val="DefaultParagraphFont"/>
              <w:rFonts w:asciiTheme="minorHAnsi" w:hAnsiTheme="minorHAnsi" w:cs="Arial"/>
              <w:color w:val="auto"/>
            </w:rPr>
          </w:sdtEndPr>
          <w:sdtContent>
            <w:tc>
              <w:tcPr>
                <w:tcW w:w="7910" w:type="dxa"/>
                <w:gridSpan w:val="4"/>
                <w:tcBorders>
                  <w:top w:val="single" w:sz="4" w:space="0" w:color="7F7F7F" w:themeColor="text1" w:themeTint="80"/>
                  <w:left w:val="single" w:sz="4" w:space="0" w:color="7F7F7F" w:themeColor="text1" w:themeTint="80"/>
                  <w:bottom w:val="single" w:sz="4" w:space="0" w:color="7F7F7F" w:themeColor="text1" w:themeTint="80"/>
                </w:tcBorders>
                <w:vAlign w:val="center"/>
              </w:tcPr>
              <w:p w14:paraId="4E104DA1" w14:textId="77777777" w:rsidR="00554CCD" w:rsidRDefault="00554CCD" w:rsidP="00CE2C63">
                <w:pPr>
                  <w:autoSpaceDE w:val="0"/>
                  <w:autoSpaceDN w:val="0"/>
                  <w:adjustRightInd w:val="0"/>
                  <w:rPr>
                    <w:rFonts w:ascii="Arial" w:hAnsi="Arial" w:cs="Arial"/>
                  </w:rPr>
                </w:pPr>
                <w:r w:rsidRPr="00791AF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554CCD" w14:paraId="11F0CF11" w14:textId="77777777" w:rsidTr="00364365">
        <w:trPr>
          <w:trHeight w:val="576"/>
        </w:trPr>
        <w:tc>
          <w:tcPr>
            <w:tcW w:w="2337" w:type="dxa"/>
            <w:gridSpan w:val="2"/>
            <w:tcBorders>
              <w:top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vAlign w:val="center"/>
          </w:tcPr>
          <w:p w14:paraId="3E3ACD4E" w14:textId="77777777" w:rsidR="00554CCD" w:rsidRDefault="00554CCD" w:rsidP="00CE2C63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wner</w:t>
            </w:r>
          </w:p>
          <w:sdt>
            <w:sdtPr>
              <w:rPr>
                <w:rStyle w:val="Response"/>
              </w:rPr>
              <w:id w:val="-265462736"/>
              <w:placeholder>
                <w:docPart w:val="650F0C42825F4A479D1E537320293C56"/>
              </w:placeholder>
              <w:showingPlcHdr/>
            </w:sdtPr>
            <w:sdtEndPr>
              <w:rPr>
                <w:rStyle w:val="DefaultParagraphFont"/>
                <w:rFonts w:asciiTheme="minorHAnsi" w:hAnsiTheme="minorHAnsi" w:cs="Arial"/>
                <w:color w:val="auto"/>
              </w:rPr>
            </w:sdtEndPr>
            <w:sdtContent>
              <w:p w14:paraId="70E2FD2E" w14:textId="77777777" w:rsidR="00554CCD" w:rsidRDefault="00554CCD" w:rsidP="00CE2C63">
                <w:pPr>
                  <w:autoSpaceDE w:val="0"/>
                  <w:autoSpaceDN w:val="0"/>
                  <w:adjustRightInd w:val="0"/>
                  <w:rPr>
                    <w:rFonts w:ascii="Arial" w:hAnsi="Arial" w:cs="Arial"/>
                  </w:rPr>
                </w:pPr>
                <w:r w:rsidRPr="00791AF0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  <w:tc>
          <w:tcPr>
            <w:tcW w:w="2338" w:type="dxa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vAlign w:val="center"/>
          </w:tcPr>
          <w:p w14:paraId="4F17B15D" w14:textId="77777777" w:rsidR="00554CCD" w:rsidRDefault="00554CCD" w:rsidP="00CE2C63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C</w:t>
            </w:r>
          </w:p>
          <w:sdt>
            <w:sdtPr>
              <w:rPr>
                <w:rStyle w:val="Response"/>
              </w:rPr>
              <w:id w:val="-298609240"/>
              <w:placeholder>
                <w:docPart w:val="7398C2D0C5DF4C778A93C3CB2DF88046"/>
              </w:placeholder>
              <w:showingPlcHdr/>
            </w:sdtPr>
            <w:sdtEndPr>
              <w:rPr>
                <w:rStyle w:val="DefaultParagraphFont"/>
                <w:rFonts w:asciiTheme="minorHAnsi" w:hAnsiTheme="minorHAnsi" w:cs="Arial"/>
                <w:color w:val="auto"/>
              </w:rPr>
            </w:sdtEndPr>
            <w:sdtContent>
              <w:p w14:paraId="5AFC2D1A" w14:textId="77777777" w:rsidR="00554CCD" w:rsidRDefault="00554CCD" w:rsidP="00CE2C63">
                <w:pPr>
                  <w:autoSpaceDE w:val="0"/>
                  <w:autoSpaceDN w:val="0"/>
                  <w:adjustRightInd w:val="0"/>
                  <w:rPr>
                    <w:rFonts w:ascii="Arial" w:hAnsi="Arial" w:cs="Arial"/>
                  </w:rPr>
                </w:pPr>
                <w:r w:rsidRPr="00791AF0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  <w:tc>
          <w:tcPr>
            <w:tcW w:w="2337" w:type="dxa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vAlign w:val="center"/>
          </w:tcPr>
          <w:p w14:paraId="175B2300" w14:textId="77777777" w:rsidR="00554CCD" w:rsidRDefault="00554CCD" w:rsidP="00CE2C63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ntract Amount</w:t>
            </w:r>
          </w:p>
          <w:sdt>
            <w:sdtPr>
              <w:rPr>
                <w:rStyle w:val="Response"/>
              </w:rPr>
              <w:id w:val="-1304610910"/>
              <w:placeholder>
                <w:docPart w:val="CF6E7057A456444CA69ADBDB6F2C1FFC"/>
              </w:placeholder>
              <w:showingPlcHdr/>
            </w:sdtPr>
            <w:sdtEndPr>
              <w:rPr>
                <w:rStyle w:val="DefaultParagraphFont"/>
                <w:rFonts w:asciiTheme="minorHAnsi" w:hAnsiTheme="minorHAnsi" w:cs="Arial"/>
                <w:color w:val="auto"/>
              </w:rPr>
            </w:sdtEndPr>
            <w:sdtContent>
              <w:p w14:paraId="1E5A87B3" w14:textId="77777777" w:rsidR="00554CCD" w:rsidRDefault="00554CCD" w:rsidP="00CE2C63">
                <w:pPr>
                  <w:autoSpaceDE w:val="0"/>
                  <w:autoSpaceDN w:val="0"/>
                  <w:adjustRightInd w:val="0"/>
                  <w:rPr>
                    <w:rFonts w:ascii="Arial" w:hAnsi="Arial" w:cs="Arial"/>
                  </w:rPr>
                </w:pPr>
                <w:r w:rsidRPr="00791AF0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  <w:tc>
          <w:tcPr>
            <w:tcW w:w="2338" w:type="dxa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</w:tcBorders>
            <w:vAlign w:val="center"/>
          </w:tcPr>
          <w:p w14:paraId="1214A98F" w14:textId="77777777" w:rsidR="00554CCD" w:rsidRDefault="00554CCD" w:rsidP="00CE2C63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e</w:t>
            </w:r>
          </w:p>
          <w:sdt>
            <w:sdtPr>
              <w:rPr>
                <w:rStyle w:val="Response"/>
              </w:rPr>
              <w:id w:val="-1644266138"/>
              <w:placeholder>
                <w:docPart w:val="438832E3D92B4DB9B8A7342300EB1DCE"/>
              </w:placeholder>
              <w:showingPlcHdr/>
            </w:sdtPr>
            <w:sdtEndPr>
              <w:rPr>
                <w:rStyle w:val="DefaultParagraphFont"/>
                <w:rFonts w:asciiTheme="minorHAnsi" w:hAnsiTheme="minorHAnsi" w:cs="Arial"/>
                <w:color w:val="auto"/>
              </w:rPr>
            </w:sdtEndPr>
            <w:sdtContent>
              <w:p w14:paraId="3DB98A06" w14:textId="77777777" w:rsidR="00554CCD" w:rsidRDefault="00554CCD" w:rsidP="00CE2C63">
                <w:pPr>
                  <w:autoSpaceDE w:val="0"/>
                  <w:autoSpaceDN w:val="0"/>
                  <w:adjustRightInd w:val="0"/>
                  <w:rPr>
                    <w:rFonts w:ascii="Arial" w:hAnsi="Arial" w:cs="Arial"/>
                  </w:rPr>
                </w:pPr>
                <w:r w:rsidRPr="00791AF0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554CCD" w:rsidRPr="00AB05E6" w14:paraId="01F80D77" w14:textId="77777777" w:rsidTr="00364365">
        <w:trPr>
          <w:trHeight w:val="130"/>
        </w:trPr>
        <w:tc>
          <w:tcPr>
            <w:tcW w:w="9350" w:type="dxa"/>
            <w:gridSpan w:val="5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vAlign w:val="center"/>
          </w:tcPr>
          <w:p w14:paraId="5E446C35" w14:textId="77777777" w:rsidR="00554CCD" w:rsidRPr="00AB05E6" w:rsidRDefault="00554CCD" w:rsidP="00CE2C63">
            <w:pPr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54CCD" w14:paraId="2DA0ED33" w14:textId="77777777" w:rsidTr="00364365">
        <w:trPr>
          <w:trHeight w:val="576"/>
        </w:trPr>
        <w:tc>
          <w:tcPr>
            <w:tcW w:w="1440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vAlign w:val="center"/>
          </w:tcPr>
          <w:p w14:paraId="3D0C82D0" w14:textId="77777777" w:rsidR="00554CCD" w:rsidRDefault="00554CCD" w:rsidP="00CE2C63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roject </w:t>
            </w:r>
          </w:p>
        </w:tc>
        <w:sdt>
          <w:sdtPr>
            <w:rPr>
              <w:rStyle w:val="Response"/>
            </w:rPr>
            <w:id w:val="-538591226"/>
            <w:placeholder>
              <w:docPart w:val="320ED2E7FE914FD1924A179F367D43A3"/>
            </w:placeholder>
            <w:showingPlcHdr/>
          </w:sdtPr>
          <w:sdtEndPr>
            <w:rPr>
              <w:rStyle w:val="DefaultParagraphFont"/>
              <w:rFonts w:asciiTheme="minorHAnsi" w:hAnsiTheme="minorHAnsi" w:cs="Arial"/>
              <w:color w:val="auto"/>
            </w:rPr>
          </w:sdtEndPr>
          <w:sdtContent>
            <w:tc>
              <w:tcPr>
                <w:tcW w:w="7910" w:type="dxa"/>
                <w:gridSpan w:val="4"/>
                <w:tcBorders>
                  <w:top w:val="single" w:sz="4" w:space="0" w:color="7F7F7F" w:themeColor="text1" w:themeTint="80"/>
                  <w:left w:val="single" w:sz="4" w:space="0" w:color="7F7F7F" w:themeColor="text1" w:themeTint="80"/>
                  <w:bottom w:val="single" w:sz="4" w:space="0" w:color="7F7F7F" w:themeColor="text1" w:themeTint="80"/>
                </w:tcBorders>
                <w:vAlign w:val="center"/>
              </w:tcPr>
              <w:p w14:paraId="24034CAA" w14:textId="77777777" w:rsidR="00554CCD" w:rsidRDefault="00554CCD" w:rsidP="00CE2C63">
                <w:pPr>
                  <w:autoSpaceDE w:val="0"/>
                  <w:autoSpaceDN w:val="0"/>
                  <w:adjustRightInd w:val="0"/>
                  <w:rPr>
                    <w:rFonts w:ascii="Arial" w:hAnsi="Arial" w:cs="Arial"/>
                  </w:rPr>
                </w:pPr>
                <w:r w:rsidRPr="00791AF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554CCD" w14:paraId="06160510" w14:textId="77777777" w:rsidTr="00364365">
        <w:trPr>
          <w:trHeight w:val="576"/>
        </w:trPr>
        <w:tc>
          <w:tcPr>
            <w:tcW w:w="2337" w:type="dxa"/>
            <w:gridSpan w:val="2"/>
            <w:tcBorders>
              <w:top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vAlign w:val="center"/>
          </w:tcPr>
          <w:p w14:paraId="11B89665" w14:textId="77777777" w:rsidR="00554CCD" w:rsidRDefault="00554CCD" w:rsidP="00CE2C63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wner</w:t>
            </w:r>
          </w:p>
          <w:sdt>
            <w:sdtPr>
              <w:rPr>
                <w:rStyle w:val="Response"/>
              </w:rPr>
              <w:id w:val="-110748058"/>
              <w:placeholder>
                <w:docPart w:val="2C2F232033E44BE6AC38F286316742CE"/>
              </w:placeholder>
              <w:showingPlcHdr/>
            </w:sdtPr>
            <w:sdtEndPr>
              <w:rPr>
                <w:rStyle w:val="DefaultParagraphFont"/>
                <w:rFonts w:asciiTheme="minorHAnsi" w:hAnsiTheme="minorHAnsi" w:cs="Arial"/>
                <w:color w:val="auto"/>
              </w:rPr>
            </w:sdtEndPr>
            <w:sdtContent>
              <w:p w14:paraId="716E6480" w14:textId="77777777" w:rsidR="00554CCD" w:rsidRDefault="00554CCD" w:rsidP="00CE2C63">
                <w:pPr>
                  <w:autoSpaceDE w:val="0"/>
                  <w:autoSpaceDN w:val="0"/>
                  <w:adjustRightInd w:val="0"/>
                  <w:rPr>
                    <w:rFonts w:ascii="Arial" w:hAnsi="Arial" w:cs="Arial"/>
                  </w:rPr>
                </w:pPr>
                <w:r w:rsidRPr="00791AF0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  <w:tc>
          <w:tcPr>
            <w:tcW w:w="2338" w:type="dxa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vAlign w:val="center"/>
          </w:tcPr>
          <w:p w14:paraId="33126B1A" w14:textId="77777777" w:rsidR="00554CCD" w:rsidRDefault="00554CCD" w:rsidP="00CE2C63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C</w:t>
            </w:r>
          </w:p>
          <w:sdt>
            <w:sdtPr>
              <w:rPr>
                <w:rStyle w:val="Response"/>
              </w:rPr>
              <w:id w:val="-2111267094"/>
              <w:placeholder>
                <w:docPart w:val="D24C13FCBDD84C96852584342A8D61FB"/>
              </w:placeholder>
              <w:showingPlcHdr/>
            </w:sdtPr>
            <w:sdtEndPr>
              <w:rPr>
                <w:rStyle w:val="DefaultParagraphFont"/>
                <w:rFonts w:asciiTheme="minorHAnsi" w:hAnsiTheme="minorHAnsi" w:cs="Arial"/>
                <w:color w:val="auto"/>
              </w:rPr>
            </w:sdtEndPr>
            <w:sdtContent>
              <w:p w14:paraId="64A38DCC" w14:textId="77777777" w:rsidR="00554CCD" w:rsidRDefault="00554CCD" w:rsidP="00CE2C63">
                <w:pPr>
                  <w:autoSpaceDE w:val="0"/>
                  <w:autoSpaceDN w:val="0"/>
                  <w:adjustRightInd w:val="0"/>
                  <w:rPr>
                    <w:rFonts w:ascii="Arial" w:hAnsi="Arial" w:cs="Arial"/>
                  </w:rPr>
                </w:pPr>
                <w:r w:rsidRPr="00791AF0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  <w:tc>
          <w:tcPr>
            <w:tcW w:w="2337" w:type="dxa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vAlign w:val="center"/>
          </w:tcPr>
          <w:p w14:paraId="7183C4A4" w14:textId="77777777" w:rsidR="00554CCD" w:rsidRDefault="00554CCD" w:rsidP="00CE2C63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ntract Amount</w:t>
            </w:r>
          </w:p>
          <w:sdt>
            <w:sdtPr>
              <w:rPr>
                <w:rStyle w:val="Response"/>
              </w:rPr>
              <w:id w:val="-577062633"/>
              <w:placeholder>
                <w:docPart w:val="2788A3D626284356A3D832804C1B1DAF"/>
              </w:placeholder>
              <w:showingPlcHdr/>
            </w:sdtPr>
            <w:sdtEndPr>
              <w:rPr>
                <w:rStyle w:val="DefaultParagraphFont"/>
                <w:rFonts w:asciiTheme="minorHAnsi" w:hAnsiTheme="minorHAnsi" w:cs="Arial"/>
                <w:color w:val="auto"/>
              </w:rPr>
            </w:sdtEndPr>
            <w:sdtContent>
              <w:p w14:paraId="671BB93E" w14:textId="77777777" w:rsidR="00554CCD" w:rsidRDefault="00554CCD" w:rsidP="00CE2C63">
                <w:pPr>
                  <w:autoSpaceDE w:val="0"/>
                  <w:autoSpaceDN w:val="0"/>
                  <w:adjustRightInd w:val="0"/>
                  <w:rPr>
                    <w:rFonts w:ascii="Arial" w:hAnsi="Arial" w:cs="Arial"/>
                  </w:rPr>
                </w:pPr>
                <w:r w:rsidRPr="00791AF0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  <w:tc>
          <w:tcPr>
            <w:tcW w:w="2338" w:type="dxa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</w:tcBorders>
            <w:vAlign w:val="center"/>
          </w:tcPr>
          <w:p w14:paraId="2D9E6E7E" w14:textId="77777777" w:rsidR="00554CCD" w:rsidRDefault="00554CCD" w:rsidP="00CE2C63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e</w:t>
            </w:r>
          </w:p>
          <w:sdt>
            <w:sdtPr>
              <w:rPr>
                <w:rStyle w:val="Response"/>
              </w:rPr>
              <w:id w:val="391088767"/>
              <w:placeholder>
                <w:docPart w:val="18814DB6CD95410DAACCD27DEDE3D1A4"/>
              </w:placeholder>
              <w:showingPlcHdr/>
            </w:sdtPr>
            <w:sdtEndPr>
              <w:rPr>
                <w:rStyle w:val="DefaultParagraphFont"/>
                <w:rFonts w:asciiTheme="minorHAnsi" w:hAnsiTheme="minorHAnsi" w:cs="Arial"/>
                <w:color w:val="auto"/>
              </w:rPr>
            </w:sdtEndPr>
            <w:sdtContent>
              <w:p w14:paraId="3201B1FD" w14:textId="77777777" w:rsidR="00554CCD" w:rsidRDefault="00554CCD" w:rsidP="00CE2C63">
                <w:pPr>
                  <w:autoSpaceDE w:val="0"/>
                  <w:autoSpaceDN w:val="0"/>
                  <w:adjustRightInd w:val="0"/>
                  <w:rPr>
                    <w:rFonts w:ascii="Arial" w:hAnsi="Arial" w:cs="Arial"/>
                  </w:rPr>
                </w:pPr>
                <w:r w:rsidRPr="00791AF0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</w:tbl>
    <w:p w14:paraId="11C9BCEB" w14:textId="77777777" w:rsidR="00554CCD" w:rsidRDefault="00554CCD" w:rsidP="00554CCD"/>
    <w:p w14:paraId="0361404B" w14:textId="7EAD0F4E" w:rsidR="00554CCD" w:rsidRDefault="00554CCD" w:rsidP="00554CCD">
      <w:pPr>
        <w:spacing w:after="0" w:line="276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Current Projects</w:t>
      </w:r>
    </w:p>
    <w:p w14:paraId="44EC2435" w14:textId="79F7A270" w:rsidR="00554CCD" w:rsidRPr="006B5DB3" w:rsidRDefault="00CD4F1D" w:rsidP="00554CCD">
      <w:pPr>
        <w:spacing w:line="276" w:lineRule="auto"/>
        <w:rPr>
          <w:rFonts w:ascii="Arial" w:hAnsi="Arial" w:cs="Arial"/>
          <w:i/>
          <w:iCs/>
          <w:sz w:val="20"/>
          <w:szCs w:val="20"/>
        </w:rPr>
      </w:pPr>
      <w:r>
        <w:rPr>
          <w:rFonts w:ascii="Arial" w:hAnsi="Arial" w:cs="Arial"/>
          <w:i/>
          <w:iCs/>
          <w:sz w:val="20"/>
          <w:szCs w:val="20"/>
        </w:rPr>
        <w:t>P</w:t>
      </w:r>
      <w:r w:rsidRPr="006B5DB3">
        <w:rPr>
          <w:rFonts w:ascii="Arial" w:hAnsi="Arial" w:cs="Arial"/>
          <w:i/>
          <w:iCs/>
          <w:sz w:val="20"/>
          <w:szCs w:val="20"/>
        </w:rPr>
        <w:t xml:space="preserve">rovide </w:t>
      </w:r>
      <w:r>
        <w:rPr>
          <w:rFonts w:ascii="Arial" w:hAnsi="Arial" w:cs="Arial"/>
          <w:i/>
          <w:iCs/>
          <w:sz w:val="20"/>
          <w:szCs w:val="20"/>
        </w:rPr>
        <w:t>complete information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40"/>
        <w:gridCol w:w="897"/>
        <w:gridCol w:w="2338"/>
        <w:gridCol w:w="2337"/>
        <w:gridCol w:w="2338"/>
      </w:tblGrid>
      <w:tr w:rsidR="00554CCD" w14:paraId="628D655A" w14:textId="77777777" w:rsidTr="00364365">
        <w:trPr>
          <w:trHeight w:val="576"/>
        </w:trPr>
        <w:tc>
          <w:tcPr>
            <w:tcW w:w="1440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vAlign w:val="center"/>
          </w:tcPr>
          <w:p w14:paraId="3235F07A" w14:textId="77777777" w:rsidR="00554CCD" w:rsidRDefault="00554CCD" w:rsidP="00CE2C63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roject </w:t>
            </w:r>
          </w:p>
        </w:tc>
        <w:sdt>
          <w:sdtPr>
            <w:rPr>
              <w:rStyle w:val="Response"/>
            </w:rPr>
            <w:id w:val="-1440369057"/>
            <w:placeholder>
              <w:docPart w:val="0376B67FF8DB4B36AFC52242CFC71664"/>
            </w:placeholder>
            <w:showingPlcHdr/>
          </w:sdtPr>
          <w:sdtEndPr>
            <w:rPr>
              <w:rStyle w:val="DefaultParagraphFont"/>
              <w:rFonts w:asciiTheme="minorHAnsi" w:hAnsiTheme="minorHAnsi" w:cs="Arial"/>
              <w:color w:val="auto"/>
            </w:rPr>
          </w:sdtEndPr>
          <w:sdtContent>
            <w:tc>
              <w:tcPr>
                <w:tcW w:w="7910" w:type="dxa"/>
                <w:gridSpan w:val="4"/>
                <w:tcBorders>
                  <w:top w:val="single" w:sz="4" w:space="0" w:color="7F7F7F" w:themeColor="text1" w:themeTint="80"/>
                  <w:left w:val="single" w:sz="4" w:space="0" w:color="7F7F7F" w:themeColor="text1" w:themeTint="80"/>
                  <w:bottom w:val="single" w:sz="4" w:space="0" w:color="7F7F7F" w:themeColor="text1" w:themeTint="80"/>
                </w:tcBorders>
                <w:vAlign w:val="center"/>
              </w:tcPr>
              <w:p w14:paraId="5A574F63" w14:textId="77777777" w:rsidR="00554CCD" w:rsidRDefault="00554CCD" w:rsidP="00CE2C63">
                <w:pPr>
                  <w:autoSpaceDE w:val="0"/>
                  <w:autoSpaceDN w:val="0"/>
                  <w:adjustRightInd w:val="0"/>
                  <w:rPr>
                    <w:rFonts w:ascii="Arial" w:hAnsi="Arial" w:cs="Arial"/>
                  </w:rPr>
                </w:pPr>
                <w:r w:rsidRPr="00791AF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554CCD" w14:paraId="4E9C09AF" w14:textId="77777777" w:rsidTr="00364365">
        <w:trPr>
          <w:trHeight w:val="576"/>
        </w:trPr>
        <w:tc>
          <w:tcPr>
            <w:tcW w:w="2337" w:type="dxa"/>
            <w:gridSpan w:val="2"/>
            <w:tcBorders>
              <w:top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vAlign w:val="center"/>
          </w:tcPr>
          <w:p w14:paraId="6576061C" w14:textId="77777777" w:rsidR="00554CCD" w:rsidRDefault="00554CCD" w:rsidP="00CE2C63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wner</w:t>
            </w:r>
          </w:p>
          <w:sdt>
            <w:sdtPr>
              <w:rPr>
                <w:rStyle w:val="Response"/>
              </w:rPr>
              <w:id w:val="-1134560202"/>
              <w:placeholder>
                <w:docPart w:val="6F98BE9801374B2C94D9440D7D3A0BB6"/>
              </w:placeholder>
              <w:showingPlcHdr/>
            </w:sdtPr>
            <w:sdtEndPr>
              <w:rPr>
                <w:rStyle w:val="DefaultParagraphFont"/>
                <w:rFonts w:asciiTheme="minorHAnsi" w:hAnsiTheme="minorHAnsi" w:cs="Arial"/>
                <w:color w:val="auto"/>
              </w:rPr>
            </w:sdtEndPr>
            <w:sdtContent>
              <w:p w14:paraId="7BD546E5" w14:textId="77777777" w:rsidR="00554CCD" w:rsidRDefault="00554CCD" w:rsidP="00CE2C63">
                <w:pPr>
                  <w:autoSpaceDE w:val="0"/>
                  <w:autoSpaceDN w:val="0"/>
                  <w:adjustRightInd w:val="0"/>
                  <w:rPr>
                    <w:rFonts w:ascii="Arial" w:hAnsi="Arial" w:cs="Arial"/>
                  </w:rPr>
                </w:pPr>
                <w:r w:rsidRPr="00791AF0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  <w:tc>
          <w:tcPr>
            <w:tcW w:w="2338" w:type="dxa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vAlign w:val="center"/>
          </w:tcPr>
          <w:p w14:paraId="400DC085" w14:textId="77777777" w:rsidR="00554CCD" w:rsidRDefault="00554CCD" w:rsidP="00CE2C63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C</w:t>
            </w:r>
          </w:p>
          <w:sdt>
            <w:sdtPr>
              <w:rPr>
                <w:rStyle w:val="Response"/>
              </w:rPr>
              <w:id w:val="68780072"/>
              <w:placeholder>
                <w:docPart w:val="13CC4C4DA95049CA9CDCEF7FF033F266"/>
              </w:placeholder>
              <w:showingPlcHdr/>
            </w:sdtPr>
            <w:sdtEndPr>
              <w:rPr>
                <w:rStyle w:val="DefaultParagraphFont"/>
                <w:rFonts w:asciiTheme="minorHAnsi" w:hAnsiTheme="minorHAnsi" w:cs="Arial"/>
                <w:color w:val="auto"/>
              </w:rPr>
            </w:sdtEndPr>
            <w:sdtContent>
              <w:p w14:paraId="6A9F7592" w14:textId="77777777" w:rsidR="00554CCD" w:rsidRDefault="00554CCD" w:rsidP="00CE2C63">
                <w:pPr>
                  <w:autoSpaceDE w:val="0"/>
                  <w:autoSpaceDN w:val="0"/>
                  <w:adjustRightInd w:val="0"/>
                  <w:rPr>
                    <w:rFonts w:ascii="Arial" w:hAnsi="Arial" w:cs="Arial"/>
                  </w:rPr>
                </w:pPr>
                <w:r w:rsidRPr="00791AF0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  <w:tc>
          <w:tcPr>
            <w:tcW w:w="2337" w:type="dxa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vAlign w:val="center"/>
          </w:tcPr>
          <w:p w14:paraId="026E5848" w14:textId="77777777" w:rsidR="00554CCD" w:rsidRDefault="00554CCD" w:rsidP="00CE2C63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ntract Amount</w:t>
            </w:r>
          </w:p>
          <w:sdt>
            <w:sdtPr>
              <w:rPr>
                <w:rStyle w:val="Response"/>
              </w:rPr>
              <w:id w:val="-866137296"/>
              <w:placeholder>
                <w:docPart w:val="A53364D737AF4FEA85481E39A12A7674"/>
              </w:placeholder>
              <w:showingPlcHdr/>
            </w:sdtPr>
            <w:sdtEndPr>
              <w:rPr>
                <w:rStyle w:val="DefaultParagraphFont"/>
                <w:rFonts w:asciiTheme="minorHAnsi" w:hAnsiTheme="minorHAnsi" w:cs="Arial"/>
                <w:color w:val="auto"/>
              </w:rPr>
            </w:sdtEndPr>
            <w:sdtContent>
              <w:p w14:paraId="5E3D6765" w14:textId="77777777" w:rsidR="00554CCD" w:rsidRDefault="00554CCD" w:rsidP="00CE2C63">
                <w:pPr>
                  <w:autoSpaceDE w:val="0"/>
                  <w:autoSpaceDN w:val="0"/>
                  <w:adjustRightInd w:val="0"/>
                  <w:rPr>
                    <w:rFonts w:ascii="Arial" w:hAnsi="Arial" w:cs="Arial"/>
                  </w:rPr>
                </w:pPr>
                <w:r w:rsidRPr="00791AF0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  <w:tc>
          <w:tcPr>
            <w:tcW w:w="2338" w:type="dxa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</w:tcBorders>
            <w:vAlign w:val="center"/>
          </w:tcPr>
          <w:p w14:paraId="74B47218" w14:textId="77777777" w:rsidR="00554CCD" w:rsidRDefault="00554CCD" w:rsidP="00CE2C63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e</w:t>
            </w:r>
          </w:p>
          <w:sdt>
            <w:sdtPr>
              <w:rPr>
                <w:rStyle w:val="Response"/>
              </w:rPr>
              <w:id w:val="1326555422"/>
              <w:placeholder>
                <w:docPart w:val="7E1241F127BC443F9C9BDE4C96505A20"/>
              </w:placeholder>
              <w:showingPlcHdr/>
            </w:sdtPr>
            <w:sdtEndPr>
              <w:rPr>
                <w:rStyle w:val="DefaultParagraphFont"/>
                <w:rFonts w:asciiTheme="minorHAnsi" w:hAnsiTheme="minorHAnsi" w:cs="Arial"/>
                <w:color w:val="auto"/>
              </w:rPr>
            </w:sdtEndPr>
            <w:sdtContent>
              <w:p w14:paraId="498A02D9" w14:textId="77777777" w:rsidR="00554CCD" w:rsidRDefault="00554CCD" w:rsidP="00CE2C63">
                <w:pPr>
                  <w:autoSpaceDE w:val="0"/>
                  <w:autoSpaceDN w:val="0"/>
                  <w:adjustRightInd w:val="0"/>
                  <w:rPr>
                    <w:rFonts w:ascii="Arial" w:hAnsi="Arial" w:cs="Arial"/>
                  </w:rPr>
                </w:pPr>
                <w:r w:rsidRPr="00791AF0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554CCD" w:rsidRPr="00AB05E6" w14:paraId="69EC2DC9" w14:textId="77777777" w:rsidTr="00364365">
        <w:trPr>
          <w:trHeight w:val="130"/>
        </w:trPr>
        <w:tc>
          <w:tcPr>
            <w:tcW w:w="9350" w:type="dxa"/>
            <w:gridSpan w:val="5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vAlign w:val="center"/>
          </w:tcPr>
          <w:p w14:paraId="532C6A05" w14:textId="77777777" w:rsidR="00554CCD" w:rsidRPr="00AB05E6" w:rsidRDefault="00554CCD" w:rsidP="00CE2C63">
            <w:pPr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54CCD" w14:paraId="2700D6F4" w14:textId="77777777" w:rsidTr="00364365">
        <w:trPr>
          <w:trHeight w:val="576"/>
        </w:trPr>
        <w:tc>
          <w:tcPr>
            <w:tcW w:w="1440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vAlign w:val="center"/>
          </w:tcPr>
          <w:p w14:paraId="24A56E69" w14:textId="77777777" w:rsidR="00554CCD" w:rsidRDefault="00554CCD" w:rsidP="00CE2C63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roject </w:t>
            </w:r>
          </w:p>
        </w:tc>
        <w:sdt>
          <w:sdtPr>
            <w:rPr>
              <w:rStyle w:val="Response"/>
            </w:rPr>
            <w:id w:val="1515806130"/>
            <w:placeholder>
              <w:docPart w:val="92028CF5732048098D1DD47727F11ACC"/>
            </w:placeholder>
            <w:showingPlcHdr/>
          </w:sdtPr>
          <w:sdtEndPr>
            <w:rPr>
              <w:rStyle w:val="DefaultParagraphFont"/>
              <w:rFonts w:asciiTheme="minorHAnsi" w:hAnsiTheme="minorHAnsi" w:cs="Arial"/>
              <w:color w:val="auto"/>
            </w:rPr>
          </w:sdtEndPr>
          <w:sdtContent>
            <w:tc>
              <w:tcPr>
                <w:tcW w:w="7910" w:type="dxa"/>
                <w:gridSpan w:val="4"/>
                <w:tcBorders>
                  <w:top w:val="single" w:sz="4" w:space="0" w:color="7F7F7F" w:themeColor="text1" w:themeTint="80"/>
                  <w:left w:val="single" w:sz="4" w:space="0" w:color="7F7F7F" w:themeColor="text1" w:themeTint="80"/>
                  <w:bottom w:val="single" w:sz="4" w:space="0" w:color="7F7F7F" w:themeColor="text1" w:themeTint="80"/>
                </w:tcBorders>
                <w:vAlign w:val="center"/>
              </w:tcPr>
              <w:p w14:paraId="79896551" w14:textId="77777777" w:rsidR="00554CCD" w:rsidRDefault="00554CCD" w:rsidP="00CE2C63">
                <w:pPr>
                  <w:autoSpaceDE w:val="0"/>
                  <w:autoSpaceDN w:val="0"/>
                  <w:adjustRightInd w:val="0"/>
                  <w:rPr>
                    <w:rFonts w:ascii="Arial" w:hAnsi="Arial" w:cs="Arial"/>
                  </w:rPr>
                </w:pPr>
                <w:r w:rsidRPr="00791AF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554CCD" w14:paraId="34C84DA0" w14:textId="77777777" w:rsidTr="00364365">
        <w:trPr>
          <w:trHeight w:val="576"/>
        </w:trPr>
        <w:tc>
          <w:tcPr>
            <w:tcW w:w="2337" w:type="dxa"/>
            <w:gridSpan w:val="2"/>
            <w:tcBorders>
              <w:top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vAlign w:val="center"/>
          </w:tcPr>
          <w:p w14:paraId="6643124D" w14:textId="77777777" w:rsidR="00554CCD" w:rsidRDefault="00554CCD" w:rsidP="00CE2C63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wner</w:t>
            </w:r>
          </w:p>
          <w:sdt>
            <w:sdtPr>
              <w:rPr>
                <w:rStyle w:val="Response"/>
              </w:rPr>
              <w:id w:val="-1082682694"/>
              <w:placeholder>
                <w:docPart w:val="7E32983070A24A4EB068452EF7F93DDE"/>
              </w:placeholder>
              <w:showingPlcHdr/>
            </w:sdtPr>
            <w:sdtEndPr>
              <w:rPr>
                <w:rStyle w:val="DefaultParagraphFont"/>
                <w:rFonts w:asciiTheme="minorHAnsi" w:hAnsiTheme="minorHAnsi" w:cs="Arial"/>
                <w:color w:val="auto"/>
              </w:rPr>
            </w:sdtEndPr>
            <w:sdtContent>
              <w:p w14:paraId="3621EEA3" w14:textId="77777777" w:rsidR="00554CCD" w:rsidRDefault="00554CCD" w:rsidP="00CE2C63">
                <w:pPr>
                  <w:autoSpaceDE w:val="0"/>
                  <w:autoSpaceDN w:val="0"/>
                  <w:adjustRightInd w:val="0"/>
                  <w:rPr>
                    <w:rFonts w:ascii="Arial" w:hAnsi="Arial" w:cs="Arial"/>
                  </w:rPr>
                </w:pPr>
                <w:r w:rsidRPr="00791AF0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  <w:tc>
          <w:tcPr>
            <w:tcW w:w="2338" w:type="dxa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vAlign w:val="center"/>
          </w:tcPr>
          <w:p w14:paraId="4ECCB4D0" w14:textId="77777777" w:rsidR="00554CCD" w:rsidRDefault="00554CCD" w:rsidP="00CE2C63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C</w:t>
            </w:r>
          </w:p>
          <w:sdt>
            <w:sdtPr>
              <w:rPr>
                <w:rStyle w:val="Response"/>
              </w:rPr>
              <w:id w:val="1428388632"/>
              <w:placeholder>
                <w:docPart w:val="AA7C67EB44AA4EC8BFEEFCC6F9D9C657"/>
              </w:placeholder>
              <w:showingPlcHdr/>
            </w:sdtPr>
            <w:sdtEndPr>
              <w:rPr>
                <w:rStyle w:val="DefaultParagraphFont"/>
                <w:rFonts w:asciiTheme="minorHAnsi" w:hAnsiTheme="minorHAnsi" w:cs="Arial"/>
                <w:color w:val="auto"/>
              </w:rPr>
            </w:sdtEndPr>
            <w:sdtContent>
              <w:p w14:paraId="1E4161FC" w14:textId="77777777" w:rsidR="00554CCD" w:rsidRDefault="00554CCD" w:rsidP="00CE2C63">
                <w:pPr>
                  <w:autoSpaceDE w:val="0"/>
                  <w:autoSpaceDN w:val="0"/>
                  <w:adjustRightInd w:val="0"/>
                  <w:rPr>
                    <w:rFonts w:ascii="Arial" w:hAnsi="Arial" w:cs="Arial"/>
                  </w:rPr>
                </w:pPr>
                <w:r w:rsidRPr="00791AF0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  <w:tc>
          <w:tcPr>
            <w:tcW w:w="2337" w:type="dxa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vAlign w:val="center"/>
          </w:tcPr>
          <w:p w14:paraId="4D58D2E5" w14:textId="77777777" w:rsidR="00554CCD" w:rsidRDefault="00554CCD" w:rsidP="00CE2C63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ntract Amount</w:t>
            </w:r>
          </w:p>
          <w:sdt>
            <w:sdtPr>
              <w:rPr>
                <w:rStyle w:val="Response"/>
              </w:rPr>
              <w:id w:val="-1314867796"/>
              <w:placeholder>
                <w:docPart w:val="0CBC44F619714A27904DFEB01DD05582"/>
              </w:placeholder>
              <w:showingPlcHdr/>
            </w:sdtPr>
            <w:sdtEndPr>
              <w:rPr>
                <w:rStyle w:val="DefaultParagraphFont"/>
                <w:rFonts w:asciiTheme="minorHAnsi" w:hAnsiTheme="minorHAnsi" w:cs="Arial"/>
                <w:color w:val="auto"/>
              </w:rPr>
            </w:sdtEndPr>
            <w:sdtContent>
              <w:p w14:paraId="639F6691" w14:textId="77777777" w:rsidR="00554CCD" w:rsidRDefault="00554CCD" w:rsidP="00CE2C63">
                <w:pPr>
                  <w:autoSpaceDE w:val="0"/>
                  <w:autoSpaceDN w:val="0"/>
                  <w:adjustRightInd w:val="0"/>
                  <w:rPr>
                    <w:rFonts w:ascii="Arial" w:hAnsi="Arial" w:cs="Arial"/>
                  </w:rPr>
                </w:pPr>
                <w:r w:rsidRPr="00791AF0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  <w:tc>
          <w:tcPr>
            <w:tcW w:w="2338" w:type="dxa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</w:tcBorders>
            <w:vAlign w:val="center"/>
          </w:tcPr>
          <w:p w14:paraId="752EBE89" w14:textId="77777777" w:rsidR="00554CCD" w:rsidRDefault="00554CCD" w:rsidP="00CE2C63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e</w:t>
            </w:r>
          </w:p>
          <w:sdt>
            <w:sdtPr>
              <w:rPr>
                <w:rStyle w:val="Response"/>
              </w:rPr>
              <w:id w:val="-125624980"/>
              <w:placeholder>
                <w:docPart w:val="379A877A514F41EB92716F37FA574DEC"/>
              </w:placeholder>
              <w:showingPlcHdr/>
            </w:sdtPr>
            <w:sdtEndPr>
              <w:rPr>
                <w:rStyle w:val="DefaultParagraphFont"/>
                <w:rFonts w:asciiTheme="minorHAnsi" w:hAnsiTheme="minorHAnsi" w:cs="Arial"/>
                <w:color w:val="auto"/>
              </w:rPr>
            </w:sdtEndPr>
            <w:sdtContent>
              <w:p w14:paraId="1D508342" w14:textId="77777777" w:rsidR="00554CCD" w:rsidRDefault="00554CCD" w:rsidP="00CE2C63">
                <w:pPr>
                  <w:autoSpaceDE w:val="0"/>
                  <w:autoSpaceDN w:val="0"/>
                  <w:adjustRightInd w:val="0"/>
                  <w:rPr>
                    <w:rFonts w:ascii="Arial" w:hAnsi="Arial" w:cs="Arial"/>
                  </w:rPr>
                </w:pPr>
                <w:r w:rsidRPr="00791AF0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  <w:tr w:rsidR="00554CCD" w:rsidRPr="00AB05E6" w14:paraId="3044BC78" w14:textId="77777777" w:rsidTr="00364365">
        <w:trPr>
          <w:trHeight w:val="130"/>
        </w:trPr>
        <w:tc>
          <w:tcPr>
            <w:tcW w:w="9350" w:type="dxa"/>
            <w:gridSpan w:val="5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vAlign w:val="center"/>
          </w:tcPr>
          <w:p w14:paraId="0356B404" w14:textId="77777777" w:rsidR="00554CCD" w:rsidRPr="00AB05E6" w:rsidRDefault="00554CCD" w:rsidP="00CE2C63">
            <w:pPr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54CCD" w14:paraId="69D0DF79" w14:textId="77777777" w:rsidTr="00364365">
        <w:trPr>
          <w:trHeight w:val="576"/>
        </w:trPr>
        <w:tc>
          <w:tcPr>
            <w:tcW w:w="1440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vAlign w:val="center"/>
          </w:tcPr>
          <w:p w14:paraId="57FF1837" w14:textId="77777777" w:rsidR="00554CCD" w:rsidRDefault="00554CCD" w:rsidP="00CE2C63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roject </w:t>
            </w:r>
          </w:p>
        </w:tc>
        <w:sdt>
          <w:sdtPr>
            <w:rPr>
              <w:rStyle w:val="Response"/>
            </w:rPr>
            <w:id w:val="365802725"/>
            <w:placeholder>
              <w:docPart w:val="C8EECDAFC18E4FBCA3C0D4E6504BC2C1"/>
            </w:placeholder>
            <w:showingPlcHdr/>
          </w:sdtPr>
          <w:sdtEndPr>
            <w:rPr>
              <w:rStyle w:val="DefaultParagraphFont"/>
              <w:rFonts w:asciiTheme="minorHAnsi" w:hAnsiTheme="minorHAnsi" w:cs="Arial"/>
              <w:color w:val="auto"/>
            </w:rPr>
          </w:sdtEndPr>
          <w:sdtContent>
            <w:tc>
              <w:tcPr>
                <w:tcW w:w="7910" w:type="dxa"/>
                <w:gridSpan w:val="4"/>
                <w:tcBorders>
                  <w:top w:val="single" w:sz="4" w:space="0" w:color="7F7F7F" w:themeColor="text1" w:themeTint="80"/>
                  <w:left w:val="single" w:sz="4" w:space="0" w:color="7F7F7F" w:themeColor="text1" w:themeTint="80"/>
                  <w:bottom w:val="single" w:sz="4" w:space="0" w:color="7F7F7F" w:themeColor="text1" w:themeTint="80"/>
                </w:tcBorders>
                <w:vAlign w:val="center"/>
              </w:tcPr>
              <w:p w14:paraId="7050E0E7" w14:textId="77777777" w:rsidR="00554CCD" w:rsidRDefault="00554CCD" w:rsidP="00CE2C63">
                <w:pPr>
                  <w:autoSpaceDE w:val="0"/>
                  <w:autoSpaceDN w:val="0"/>
                  <w:adjustRightInd w:val="0"/>
                  <w:rPr>
                    <w:rFonts w:ascii="Arial" w:hAnsi="Arial" w:cs="Arial"/>
                  </w:rPr>
                </w:pPr>
                <w:r w:rsidRPr="00791AF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554CCD" w14:paraId="4034CED6" w14:textId="77777777" w:rsidTr="00364365">
        <w:trPr>
          <w:trHeight w:val="576"/>
        </w:trPr>
        <w:tc>
          <w:tcPr>
            <w:tcW w:w="2337" w:type="dxa"/>
            <w:gridSpan w:val="2"/>
            <w:tcBorders>
              <w:top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vAlign w:val="center"/>
          </w:tcPr>
          <w:p w14:paraId="0D1A11FB" w14:textId="77777777" w:rsidR="00554CCD" w:rsidRDefault="00554CCD" w:rsidP="00CE2C63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wner</w:t>
            </w:r>
          </w:p>
          <w:sdt>
            <w:sdtPr>
              <w:rPr>
                <w:rStyle w:val="Response"/>
              </w:rPr>
              <w:id w:val="177707980"/>
              <w:placeholder>
                <w:docPart w:val="8306E8DF8364460F8BF61B1270FCB17C"/>
              </w:placeholder>
              <w:showingPlcHdr/>
            </w:sdtPr>
            <w:sdtEndPr>
              <w:rPr>
                <w:rStyle w:val="DefaultParagraphFont"/>
                <w:rFonts w:asciiTheme="minorHAnsi" w:hAnsiTheme="minorHAnsi" w:cs="Arial"/>
                <w:color w:val="auto"/>
              </w:rPr>
            </w:sdtEndPr>
            <w:sdtContent>
              <w:p w14:paraId="3C3088AD" w14:textId="77777777" w:rsidR="00554CCD" w:rsidRDefault="00554CCD" w:rsidP="00CE2C63">
                <w:pPr>
                  <w:autoSpaceDE w:val="0"/>
                  <w:autoSpaceDN w:val="0"/>
                  <w:adjustRightInd w:val="0"/>
                  <w:rPr>
                    <w:rFonts w:ascii="Arial" w:hAnsi="Arial" w:cs="Arial"/>
                  </w:rPr>
                </w:pPr>
                <w:r w:rsidRPr="00791AF0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  <w:tc>
          <w:tcPr>
            <w:tcW w:w="2338" w:type="dxa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vAlign w:val="center"/>
          </w:tcPr>
          <w:p w14:paraId="2CF81B0F" w14:textId="77777777" w:rsidR="00554CCD" w:rsidRDefault="00554CCD" w:rsidP="00CE2C63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C</w:t>
            </w:r>
          </w:p>
          <w:sdt>
            <w:sdtPr>
              <w:rPr>
                <w:rStyle w:val="Response"/>
              </w:rPr>
              <w:id w:val="1344216015"/>
              <w:placeholder>
                <w:docPart w:val="CBF35CC8DEBC4177868B6252E54D21C4"/>
              </w:placeholder>
              <w:showingPlcHdr/>
            </w:sdtPr>
            <w:sdtEndPr>
              <w:rPr>
                <w:rStyle w:val="DefaultParagraphFont"/>
                <w:rFonts w:asciiTheme="minorHAnsi" w:hAnsiTheme="minorHAnsi" w:cs="Arial"/>
                <w:color w:val="auto"/>
              </w:rPr>
            </w:sdtEndPr>
            <w:sdtContent>
              <w:p w14:paraId="4532C97E" w14:textId="77777777" w:rsidR="00554CCD" w:rsidRDefault="00554CCD" w:rsidP="00CE2C63">
                <w:pPr>
                  <w:autoSpaceDE w:val="0"/>
                  <w:autoSpaceDN w:val="0"/>
                  <w:adjustRightInd w:val="0"/>
                  <w:rPr>
                    <w:rFonts w:ascii="Arial" w:hAnsi="Arial" w:cs="Arial"/>
                  </w:rPr>
                </w:pPr>
                <w:r w:rsidRPr="00791AF0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  <w:tc>
          <w:tcPr>
            <w:tcW w:w="2337" w:type="dxa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vAlign w:val="center"/>
          </w:tcPr>
          <w:p w14:paraId="4868C5B5" w14:textId="77777777" w:rsidR="00554CCD" w:rsidRDefault="00554CCD" w:rsidP="00CE2C63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ntract Amount</w:t>
            </w:r>
          </w:p>
          <w:sdt>
            <w:sdtPr>
              <w:rPr>
                <w:rStyle w:val="Response"/>
              </w:rPr>
              <w:id w:val="829484829"/>
              <w:placeholder>
                <w:docPart w:val="0B91B139F9BC40E38A7470D47F2351E6"/>
              </w:placeholder>
              <w:showingPlcHdr/>
            </w:sdtPr>
            <w:sdtEndPr>
              <w:rPr>
                <w:rStyle w:val="DefaultParagraphFont"/>
                <w:rFonts w:asciiTheme="minorHAnsi" w:hAnsiTheme="minorHAnsi" w:cs="Arial"/>
                <w:color w:val="auto"/>
              </w:rPr>
            </w:sdtEndPr>
            <w:sdtContent>
              <w:p w14:paraId="76758FE9" w14:textId="77777777" w:rsidR="00554CCD" w:rsidRDefault="00554CCD" w:rsidP="00CE2C63">
                <w:pPr>
                  <w:autoSpaceDE w:val="0"/>
                  <w:autoSpaceDN w:val="0"/>
                  <w:adjustRightInd w:val="0"/>
                  <w:rPr>
                    <w:rFonts w:ascii="Arial" w:hAnsi="Arial" w:cs="Arial"/>
                  </w:rPr>
                </w:pPr>
                <w:r w:rsidRPr="00791AF0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  <w:tc>
          <w:tcPr>
            <w:tcW w:w="2338" w:type="dxa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</w:tcBorders>
            <w:vAlign w:val="center"/>
          </w:tcPr>
          <w:p w14:paraId="171ED1B6" w14:textId="77777777" w:rsidR="00554CCD" w:rsidRDefault="00554CCD" w:rsidP="00CE2C63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e</w:t>
            </w:r>
          </w:p>
          <w:sdt>
            <w:sdtPr>
              <w:rPr>
                <w:rStyle w:val="Response"/>
              </w:rPr>
              <w:id w:val="-1762824705"/>
              <w:placeholder>
                <w:docPart w:val="F3B4FAA107A548468567E7A46A353C78"/>
              </w:placeholder>
              <w:showingPlcHdr/>
            </w:sdtPr>
            <w:sdtEndPr>
              <w:rPr>
                <w:rStyle w:val="DefaultParagraphFont"/>
                <w:rFonts w:asciiTheme="minorHAnsi" w:hAnsiTheme="minorHAnsi" w:cs="Arial"/>
                <w:color w:val="auto"/>
              </w:rPr>
            </w:sdtEndPr>
            <w:sdtContent>
              <w:p w14:paraId="145FF488" w14:textId="77777777" w:rsidR="00554CCD" w:rsidRDefault="00554CCD" w:rsidP="00CE2C63">
                <w:pPr>
                  <w:autoSpaceDE w:val="0"/>
                  <w:autoSpaceDN w:val="0"/>
                  <w:adjustRightInd w:val="0"/>
                  <w:rPr>
                    <w:rFonts w:ascii="Arial" w:hAnsi="Arial" w:cs="Arial"/>
                  </w:rPr>
                </w:pPr>
                <w:r w:rsidRPr="00791AF0">
                  <w:rPr>
                    <w:rStyle w:val="PlaceholderText"/>
                  </w:rPr>
                  <w:t>Click or tap here to enter text.</w:t>
                </w:r>
              </w:p>
            </w:sdtContent>
          </w:sdt>
        </w:tc>
      </w:tr>
    </w:tbl>
    <w:p w14:paraId="06B2701D" w14:textId="77777777" w:rsidR="00803E25" w:rsidRDefault="00803E25" w:rsidP="00803E25"/>
    <w:p w14:paraId="78D7B829" w14:textId="77777777" w:rsidR="003B766B" w:rsidRDefault="003B766B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br w:type="page"/>
      </w:r>
    </w:p>
    <w:p w14:paraId="0683C2AF" w14:textId="48EAF577" w:rsidR="00803E25" w:rsidRDefault="00803E25" w:rsidP="00803E25">
      <w:pPr>
        <w:spacing w:after="0" w:line="276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Bonding Inform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91"/>
        <w:gridCol w:w="948"/>
        <w:gridCol w:w="432"/>
        <w:gridCol w:w="719"/>
        <w:gridCol w:w="991"/>
        <w:gridCol w:w="1529"/>
        <w:gridCol w:w="450"/>
        <w:gridCol w:w="2700"/>
      </w:tblGrid>
      <w:tr w:rsidR="00803E25" w14:paraId="0A50E1FE" w14:textId="77777777" w:rsidTr="00364365">
        <w:trPr>
          <w:trHeight w:val="432"/>
        </w:trPr>
        <w:tc>
          <w:tcPr>
            <w:tcW w:w="3690" w:type="dxa"/>
            <w:gridSpan w:val="4"/>
            <w:tcBorders>
              <w:top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vAlign w:val="center"/>
          </w:tcPr>
          <w:p w14:paraId="60C9327F" w14:textId="4B62D27D" w:rsidR="00803E25" w:rsidRDefault="00803E25" w:rsidP="00B569AF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Bond Underwriter Company Name </w:t>
            </w:r>
          </w:p>
        </w:tc>
        <w:sdt>
          <w:sdtPr>
            <w:rPr>
              <w:rStyle w:val="Response"/>
            </w:rPr>
            <w:id w:val="-195544945"/>
            <w:placeholder>
              <w:docPart w:val="2EBCD213A30A48439343CD5118A8B95A"/>
            </w:placeholder>
            <w:showingPlcHdr/>
          </w:sdtPr>
          <w:sdtEndPr>
            <w:rPr>
              <w:rStyle w:val="DefaultParagraphFont"/>
              <w:rFonts w:asciiTheme="minorHAnsi" w:hAnsiTheme="minorHAnsi" w:cs="Arial"/>
              <w:color w:val="auto"/>
            </w:rPr>
          </w:sdtEndPr>
          <w:sdtContent>
            <w:tc>
              <w:tcPr>
                <w:tcW w:w="5670" w:type="dxa"/>
                <w:gridSpan w:val="4"/>
                <w:tcBorders>
                  <w:top w:val="single" w:sz="4" w:space="0" w:color="7F7F7F" w:themeColor="text1" w:themeTint="80"/>
                  <w:left w:val="single" w:sz="4" w:space="0" w:color="7F7F7F" w:themeColor="text1" w:themeTint="80"/>
                  <w:bottom w:val="single" w:sz="4" w:space="0" w:color="7F7F7F" w:themeColor="text1" w:themeTint="80"/>
                </w:tcBorders>
                <w:vAlign w:val="center"/>
              </w:tcPr>
              <w:p w14:paraId="21A321B5" w14:textId="77777777" w:rsidR="00803E25" w:rsidRDefault="00803E25" w:rsidP="00B569AF">
                <w:pPr>
                  <w:autoSpaceDE w:val="0"/>
                  <w:autoSpaceDN w:val="0"/>
                  <w:adjustRightInd w:val="0"/>
                  <w:rPr>
                    <w:rFonts w:ascii="Arial" w:hAnsi="Arial" w:cs="Arial"/>
                  </w:rPr>
                </w:pPr>
                <w:r w:rsidRPr="00785B44">
                  <w:rPr>
                    <w:rStyle w:val="PlaceholderText"/>
                    <w:shd w:val="clear" w:color="auto" w:fill="E2EFD9" w:themeFill="accent6" w:themeFillTint="33"/>
                  </w:rPr>
                  <w:t>Click or tap here to enter text.</w:t>
                </w:r>
              </w:p>
            </w:tc>
          </w:sdtContent>
        </w:sdt>
      </w:tr>
      <w:tr w:rsidR="00803E25" w14:paraId="0707DBF6" w14:textId="77777777" w:rsidTr="00364365">
        <w:trPr>
          <w:trHeight w:val="432"/>
        </w:trPr>
        <w:tc>
          <w:tcPr>
            <w:tcW w:w="2971" w:type="dxa"/>
            <w:gridSpan w:val="3"/>
            <w:tcBorders>
              <w:top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vAlign w:val="center"/>
          </w:tcPr>
          <w:p w14:paraId="5749A18D" w14:textId="38C9B863" w:rsidR="00803E25" w:rsidRDefault="00B569AF" w:rsidP="00B569AF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ond Single Limit Amount</w:t>
            </w:r>
            <w:r w:rsidR="00803E25">
              <w:rPr>
                <w:rFonts w:ascii="Arial" w:hAnsi="Arial" w:cs="Arial"/>
              </w:rPr>
              <w:t xml:space="preserve"> </w:t>
            </w:r>
          </w:p>
        </w:tc>
        <w:sdt>
          <w:sdtPr>
            <w:rPr>
              <w:rStyle w:val="Response"/>
            </w:rPr>
            <w:alias w:val="Bond"/>
            <w:tag w:val="Bond"/>
            <w:id w:val="-1242710973"/>
            <w:placeholder>
              <w:docPart w:val="6987A41CB994496BB1EC6E55FAE3B948"/>
            </w:placeholder>
            <w:showingPlcHdr/>
          </w:sdtPr>
          <w:sdtEndPr>
            <w:rPr>
              <w:rStyle w:val="DefaultParagraphFont"/>
              <w:rFonts w:asciiTheme="minorHAnsi" w:hAnsiTheme="minorHAnsi" w:cs="Arial"/>
              <w:color w:val="auto"/>
            </w:rPr>
          </w:sdtEndPr>
          <w:sdtContent>
            <w:tc>
              <w:tcPr>
                <w:tcW w:w="6389" w:type="dxa"/>
                <w:gridSpan w:val="5"/>
                <w:tcBorders>
                  <w:top w:val="single" w:sz="4" w:space="0" w:color="7F7F7F" w:themeColor="text1" w:themeTint="80"/>
                  <w:left w:val="single" w:sz="4" w:space="0" w:color="7F7F7F" w:themeColor="text1" w:themeTint="80"/>
                  <w:bottom w:val="single" w:sz="4" w:space="0" w:color="7F7F7F" w:themeColor="text1" w:themeTint="80"/>
                </w:tcBorders>
                <w:vAlign w:val="center"/>
              </w:tcPr>
              <w:p w14:paraId="3EC78360" w14:textId="77777777" w:rsidR="00803E25" w:rsidRDefault="00803E25" w:rsidP="00B569AF">
                <w:pPr>
                  <w:autoSpaceDE w:val="0"/>
                  <w:autoSpaceDN w:val="0"/>
                  <w:adjustRightInd w:val="0"/>
                  <w:rPr>
                    <w:rFonts w:ascii="Arial" w:hAnsi="Arial" w:cs="Arial"/>
                  </w:rPr>
                </w:pPr>
                <w:r w:rsidRPr="00785B44">
                  <w:rPr>
                    <w:rStyle w:val="PlaceholderText"/>
                    <w:shd w:val="clear" w:color="auto" w:fill="E2EFD9" w:themeFill="accent6" w:themeFillTint="33"/>
                  </w:rPr>
                  <w:t>Click or tap here to enter text.</w:t>
                </w:r>
              </w:p>
            </w:tc>
          </w:sdtContent>
        </w:sdt>
      </w:tr>
      <w:tr w:rsidR="00803E25" w14:paraId="6714E85A" w14:textId="77777777" w:rsidTr="00364365">
        <w:trPr>
          <w:trHeight w:val="432"/>
        </w:trPr>
        <w:tc>
          <w:tcPr>
            <w:tcW w:w="2539" w:type="dxa"/>
            <w:gridSpan w:val="2"/>
            <w:tcBorders>
              <w:top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vAlign w:val="center"/>
          </w:tcPr>
          <w:p w14:paraId="3023106D" w14:textId="49429DD1" w:rsidR="00803E25" w:rsidRDefault="00803E25" w:rsidP="00B569AF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Bond </w:t>
            </w:r>
            <w:r w:rsidR="00B569AF">
              <w:rPr>
                <w:rFonts w:ascii="Arial" w:hAnsi="Arial" w:cs="Arial"/>
              </w:rPr>
              <w:t>Aggregate Limit</w:t>
            </w:r>
            <w:r>
              <w:rPr>
                <w:rFonts w:ascii="Arial" w:hAnsi="Arial" w:cs="Arial"/>
              </w:rPr>
              <w:t xml:space="preserve"> </w:t>
            </w:r>
          </w:p>
        </w:tc>
        <w:sdt>
          <w:sdtPr>
            <w:rPr>
              <w:rStyle w:val="Response"/>
            </w:rPr>
            <w:alias w:val="Aggregate"/>
            <w:tag w:val="Aggregate"/>
            <w:id w:val="-651065780"/>
            <w:placeholder>
              <w:docPart w:val="3903E136F2544976ADBEB6B72FC9775B"/>
            </w:placeholder>
            <w:showingPlcHdr/>
          </w:sdtPr>
          <w:sdtEndPr>
            <w:rPr>
              <w:rStyle w:val="DefaultParagraphFont"/>
              <w:rFonts w:asciiTheme="minorHAnsi" w:hAnsiTheme="minorHAnsi" w:cs="Arial"/>
              <w:color w:val="auto"/>
            </w:rPr>
          </w:sdtEndPr>
          <w:sdtContent>
            <w:tc>
              <w:tcPr>
                <w:tcW w:w="6821" w:type="dxa"/>
                <w:gridSpan w:val="6"/>
                <w:tcBorders>
                  <w:top w:val="single" w:sz="4" w:space="0" w:color="7F7F7F" w:themeColor="text1" w:themeTint="80"/>
                  <w:left w:val="single" w:sz="4" w:space="0" w:color="7F7F7F" w:themeColor="text1" w:themeTint="80"/>
                  <w:bottom w:val="single" w:sz="4" w:space="0" w:color="7F7F7F" w:themeColor="text1" w:themeTint="80"/>
                </w:tcBorders>
                <w:vAlign w:val="center"/>
              </w:tcPr>
              <w:p w14:paraId="4C39F911" w14:textId="77777777" w:rsidR="00803E25" w:rsidRDefault="00803E25" w:rsidP="00B569AF">
                <w:pPr>
                  <w:autoSpaceDE w:val="0"/>
                  <w:autoSpaceDN w:val="0"/>
                  <w:adjustRightInd w:val="0"/>
                  <w:rPr>
                    <w:rFonts w:ascii="Arial" w:hAnsi="Arial" w:cs="Arial"/>
                  </w:rPr>
                </w:pPr>
                <w:r w:rsidRPr="00785B44">
                  <w:rPr>
                    <w:rStyle w:val="PlaceholderText"/>
                    <w:shd w:val="clear" w:color="auto" w:fill="E2EFD9" w:themeFill="accent6" w:themeFillTint="33"/>
                  </w:rPr>
                  <w:t>Click or tap here to enter text.</w:t>
                </w:r>
              </w:p>
            </w:tc>
          </w:sdtContent>
        </w:sdt>
      </w:tr>
      <w:tr w:rsidR="00B569AF" w14:paraId="1829CE93" w14:textId="41D85C68" w:rsidTr="00364365">
        <w:trPr>
          <w:trHeight w:val="432"/>
        </w:trPr>
        <w:tc>
          <w:tcPr>
            <w:tcW w:w="1591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vAlign w:val="center"/>
          </w:tcPr>
          <w:p w14:paraId="6BEFA9F3" w14:textId="437CFCF3" w:rsidR="00B569AF" w:rsidRDefault="00B569AF" w:rsidP="00B569AF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Bond Agent </w:t>
            </w:r>
          </w:p>
        </w:tc>
        <w:sdt>
          <w:sdtPr>
            <w:rPr>
              <w:rStyle w:val="Response"/>
            </w:rPr>
            <w:alias w:val="BAgent"/>
            <w:tag w:val="BAgent"/>
            <w:id w:val="2023893573"/>
            <w:placeholder>
              <w:docPart w:val="CE6429FD0B20485382AAEB9EF456AE43"/>
            </w:placeholder>
            <w:showingPlcHdr/>
          </w:sdtPr>
          <w:sdtEndPr>
            <w:rPr>
              <w:rStyle w:val="DefaultParagraphFont"/>
              <w:rFonts w:asciiTheme="minorHAnsi" w:hAnsiTheme="minorHAnsi" w:cs="Arial"/>
              <w:color w:val="auto"/>
            </w:rPr>
          </w:sdtEndPr>
          <w:sdtContent>
            <w:tc>
              <w:tcPr>
                <w:tcW w:w="3090" w:type="dxa"/>
                <w:gridSpan w:val="4"/>
                <w:tcBorders>
                  <w:top w:val="single" w:sz="4" w:space="0" w:color="7F7F7F" w:themeColor="text1" w:themeTint="80"/>
                  <w:left w:val="single" w:sz="4" w:space="0" w:color="7F7F7F" w:themeColor="text1" w:themeTint="80"/>
                  <w:bottom w:val="single" w:sz="4" w:space="0" w:color="7F7F7F" w:themeColor="text1" w:themeTint="80"/>
                  <w:right w:val="single" w:sz="4" w:space="0" w:color="7F7F7F" w:themeColor="text1" w:themeTint="80"/>
                </w:tcBorders>
                <w:vAlign w:val="center"/>
              </w:tcPr>
              <w:p w14:paraId="6457D240" w14:textId="77777777" w:rsidR="00B569AF" w:rsidRDefault="00B569AF" w:rsidP="00B569AF">
                <w:pPr>
                  <w:autoSpaceDE w:val="0"/>
                  <w:autoSpaceDN w:val="0"/>
                  <w:adjustRightInd w:val="0"/>
                  <w:rPr>
                    <w:rFonts w:ascii="Arial" w:hAnsi="Arial" w:cs="Arial"/>
                  </w:rPr>
                </w:pPr>
                <w:r w:rsidRPr="00785B44">
                  <w:rPr>
                    <w:rStyle w:val="PlaceholderText"/>
                    <w:shd w:val="clear" w:color="auto" w:fill="E2EFD9" w:themeFill="accent6" w:themeFillTint="33"/>
                  </w:rPr>
                  <w:t>Click or tap here to enter text.</w:t>
                </w:r>
              </w:p>
            </w:tc>
          </w:sdtContent>
        </w:sdt>
        <w:tc>
          <w:tcPr>
            <w:tcW w:w="1529" w:type="dxa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vAlign w:val="center"/>
          </w:tcPr>
          <w:p w14:paraId="245DD69A" w14:textId="0DE817B0" w:rsidR="00B569AF" w:rsidRDefault="00CD4F1D" w:rsidP="00B569AF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gent </w:t>
            </w:r>
            <w:r w:rsidR="00B569AF">
              <w:rPr>
                <w:rFonts w:ascii="Arial" w:hAnsi="Arial" w:cs="Arial"/>
              </w:rPr>
              <w:t>Phone</w:t>
            </w:r>
          </w:p>
        </w:tc>
        <w:sdt>
          <w:sdtPr>
            <w:rPr>
              <w:rStyle w:val="Response"/>
            </w:rPr>
            <w:id w:val="1830787554"/>
            <w:placeholder>
              <w:docPart w:val="229A9A963B564DE390405D1E1CC0504A"/>
            </w:placeholder>
            <w:showingPlcHdr/>
          </w:sdtPr>
          <w:sdtEndPr>
            <w:rPr>
              <w:rStyle w:val="DefaultParagraphFont"/>
              <w:rFonts w:asciiTheme="minorHAnsi" w:hAnsiTheme="minorHAnsi" w:cs="Arial"/>
              <w:color w:val="auto"/>
            </w:rPr>
          </w:sdtEndPr>
          <w:sdtContent>
            <w:tc>
              <w:tcPr>
                <w:tcW w:w="3150" w:type="dxa"/>
                <w:gridSpan w:val="2"/>
                <w:tcBorders>
                  <w:top w:val="single" w:sz="4" w:space="0" w:color="7F7F7F" w:themeColor="text1" w:themeTint="80"/>
                  <w:left w:val="single" w:sz="4" w:space="0" w:color="7F7F7F" w:themeColor="text1" w:themeTint="80"/>
                  <w:bottom w:val="single" w:sz="4" w:space="0" w:color="7F7F7F" w:themeColor="text1" w:themeTint="80"/>
                </w:tcBorders>
                <w:vAlign w:val="center"/>
              </w:tcPr>
              <w:p w14:paraId="3EFE9D19" w14:textId="60F836C5" w:rsidR="00B569AF" w:rsidRDefault="00B569AF" w:rsidP="00B569AF">
                <w:pPr>
                  <w:autoSpaceDE w:val="0"/>
                  <w:autoSpaceDN w:val="0"/>
                  <w:adjustRightInd w:val="0"/>
                  <w:rPr>
                    <w:rFonts w:ascii="Arial" w:hAnsi="Arial" w:cs="Arial"/>
                  </w:rPr>
                </w:pPr>
                <w:r w:rsidRPr="00791AF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803E25" w14:paraId="22F4C463" w14:textId="77777777" w:rsidTr="00F52A71">
        <w:trPr>
          <w:trHeight w:val="432"/>
        </w:trPr>
        <w:tc>
          <w:tcPr>
            <w:tcW w:w="6660" w:type="dxa"/>
            <w:gridSpan w:val="7"/>
            <w:tcBorders>
              <w:top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vAlign w:val="center"/>
          </w:tcPr>
          <w:p w14:paraId="450A0D41" w14:textId="53B2C349" w:rsidR="00803E25" w:rsidRDefault="00B569AF" w:rsidP="00B569AF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tional Association of Insurance Commissioners (NAIC) Number</w:t>
            </w:r>
            <w:r w:rsidR="00803E25">
              <w:rPr>
                <w:rFonts w:ascii="Arial" w:hAnsi="Arial" w:cs="Arial"/>
              </w:rPr>
              <w:t xml:space="preserve"> </w:t>
            </w:r>
          </w:p>
        </w:tc>
        <w:sdt>
          <w:sdtPr>
            <w:rPr>
              <w:rStyle w:val="Response"/>
            </w:rPr>
            <w:alias w:val="NAIC"/>
            <w:tag w:val="NAIC"/>
            <w:id w:val="-270706413"/>
            <w:placeholder>
              <w:docPart w:val="F3E854AD75684D87BB07F7296689CD1B"/>
            </w:placeholder>
            <w:showingPlcHdr/>
          </w:sdtPr>
          <w:sdtEndPr>
            <w:rPr>
              <w:rStyle w:val="DefaultParagraphFont"/>
              <w:rFonts w:asciiTheme="minorHAnsi" w:hAnsiTheme="minorHAnsi" w:cs="Arial"/>
              <w:color w:val="auto"/>
            </w:rPr>
          </w:sdtEndPr>
          <w:sdtContent>
            <w:tc>
              <w:tcPr>
                <w:tcW w:w="2700" w:type="dxa"/>
                <w:tcBorders>
                  <w:top w:val="single" w:sz="4" w:space="0" w:color="7F7F7F" w:themeColor="text1" w:themeTint="80"/>
                  <w:left w:val="single" w:sz="4" w:space="0" w:color="7F7F7F" w:themeColor="text1" w:themeTint="80"/>
                  <w:bottom w:val="single" w:sz="4" w:space="0" w:color="7F7F7F" w:themeColor="text1" w:themeTint="80"/>
                </w:tcBorders>
                <w:shd w:val="clear" w:color="auto" w:fill="auto"/>
                <w:vAlign w:val="center"/>
              </w:tcPr>
              <w:p w14:paraId="2DAB62A9" w14:textId="77777777" w:rsidR="00803E25" w:rsidRDefault="00803E25" w:rsidP="00B569AF">
                <w:pPr>
                  <w:autoSpaceDE w:val="0"/>
                  <w:autoSpaceDN w:val="0"/>
                  <w:adjustRightInd w:val="0"/>
                  <w:rPr>
                    <w:rFonts w:ascii="Arial" w:hAnsi="Arial" w:cs="Arial"/>
                  </w:rPr>
                </w:pPr>
                <w:r w:rsidRPr="00F52A71">
                  <w:rPr>
                    <w:rStyle w:val="PlaceholderText"/>
                    <w:shd w:val="clear" w:color="auto" w:fill="E2EFD9" w:themeFill="accent6" w:themeFillTint="33"/>
                  </w:rPr>
                  <w:t>Click or tap here to enter text.</w:t>
                </w:r>
              </w:p>
            </w:tc>
          </w:sdtContent>
        </w:sdt>
      </w:tr>
    </w:tbl>
    <w:p w14:paraId="4665195E" w14:textId="77777777" w:rsidR="00B569AF" w:rsidRDefault="00B569AF" w:rsidP="00B569AF"/>
    <w:p w14:paraId="2F8AF448" w14:textId="73E9FB06" w:rsidR="00B569AF" w:rsidRDefault="00B569AF" w:rsidP="003B766B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Insurance Information</w:t>
      </w:r>
    </w:p>
    <w:tbl>
      <w:tblPr>
        <w:tblStyle w:val="TableGrid"/>
        <w:tblW w:w="0" w:type="auto"/>
        <w:tblBorders>
          <w:top w:val="single" w:sz="4" w:space="0" w:color="7F7F7F" w:themeColor="text1" w:themeTint="80"/>
          <w:left w:val="none" w:sz="0" w:space="0" w:color="auto"/>
          <w:bottom w:val="single" w:sz="4" w:space="0" w:color="7F7F7F" w:themeColor="text1" w:themeTint="80"/>
          <w:right w:val="none" w:sz="0" w:space="0" w:color="auto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9350"/>
      </w:tblGrid>
      <w:tr w:rsidR="00B569AF" w14:paraId="78D71F53" w14:textId="77777777" w:rsidTr="00364365">
        <w:trPr>
          <w:trHeight w:val="864"/>
        </w:trPr>
        <w:tc>
          <w:tcPr>
            <w:tcW w:w="9350" w:type="dxa"/>
          </w:tcPr>
          <w:p w14:paraId="14FEF05D" w14:textId="38FA87CF" w:rsidR="00B569AF" w:rsidRDefault="00B569AF" w:rsidP="00CD4F1D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ind w:left="338"/>
              <w:rPr>
                <w:rFonts w:ascii="Arial" w:hAnsi="Arial" w:cs="Arial"/>
              </w:rPr>
            </w:pPr>
            <w:r w:rsidRPr="00B569AF">
              <w:rPr>
                <w:rFonts w:ascii="Arial" w:hAnsi="Arial" w:cs="Arial"/>
              </w:rPr>
              <w:t xml:space="preserve">Does </w:t>
            </w:r>
            <w:r w:rsidR="00CD4F1D" w:rsidRPr="00B569AF">
              <w:rPr>
                <w:rFonts w:ascii="Arial" w:hAnsi="Arial" w:cs="Arial"/>
              </w:rPr>
              <w:t>your current general liability policy exclude residential/habitational coverage</w:t>
            </w:r>
            <w:r w:rsidRPr="00B569AF">
              <w:rPr>
                <w:rFonts w:ascii="Arial" w:hAnsi="Arial" w:cs="Arial"/>
              </w:rPr>
              <w:t>?</w:t>
            </w:r>
          </w:p>
          <w:p w14:paraId="3C4A75F2" w14:textId="063C86A4" w:rsidR="00B569AF" w:rsidRDefault="009E14E2" w:rsidP="00CD4F1D">
            <w:pPr>
              <w:pStyle w:val="ListParagraph"/>
              <w:autoSpaceDE w:val="0"/>
              <w:autoSpaceDN w:val="0"/>
              <w:adjustRightInd w:val="0"/>
              <w:ind w:left="338"/>
              <w:rPr>
                <w:rFonts w:ascii="Arial" w:hAnsi="Arial" w:cs="Arial"/>
              </w:rPr>
            </w:pPr>
            <w:r w:rsidRPr="00785B44">
              <w:rPr>
                <w:rFonts w:ascii="Arial" w:hAnsi="Arial" w:cs="Arial"/>
                <w:shd w:val="clear" w:color="auto" w:fill="E2EFD9" w:themeFill="accent6" w:themeFillTint="33"/>
              </w:rPr>
              <w:t xml:space="preserve">Yes </w:t>
            </w:r>
            <w:sdt>
              <w:sdtPr>
                <w:rPr>
                  <w:rFonts w:ascii="Arial" w:hAnsi="Arial" w:cs="Arial"/>
                  <w:shd w:val="clear" w:color="auto" w:fill="E2EFD9" w:themeFill="accent6" w:themeFillTint="33"/>
                </w:rPr>
                <w:alias w:val="Y11"/>
                <w:tag w:val="Y11"/>
                <w:id w:val="-4111582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85B44">
                  <w:rPr>
                    <w:rFonts w:ascii="MS Gothic" w:eastAsia="MS Gothic" w:hAnsi="MS Gothic" w:cs="Arial" w:hint="eastAsia"/>
                    <w:shd w:val="clear" w:color="auto" w:fill="E2EFD9" w:themeFill="accent6" w:themeFillTint="33"/>
                  </w:rPr>
                  <w:t>☐</w:t>
                </w:r>
              </w:sdtContent>
            </w:sdt>
            <w:r w:rsidRPr="00785B44">
              <w:rPr>
                <w:rFonts w:ascii="Arial" w:hAnsi="Arial" w:cs="Arial"/>
                <w:shd w:val="clear" w:color="auto" w:fill="E2EFD9" w:themeFill="accent6" w:themeFillTint="33"/>
              </w:rPr>
              <w:t xml:space="preserve">    No </w:t>
            </w:r>
            <w:sdt>
              <w:sdtPr>
                <w:rPr>
                  <w:rFonts w:ascii="Arial" w:hAnsi="Arial" w:cs="Arial"/>
                  <w:shd w:val="clear" w:color="auto" w:fill="E2EFD9" w:themeFill="accent6" w:themeFillTint="33"/>
                </w:rPr>
                <w:alias w:val="N11"/>
                <w:tag w:val="N11"/>
                <w:id w:val="18626298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5B44" w:rsidRPr="00785B44">
                  <w:rPr>
                    <w:rFonts w:ascii="MS Gothic" w:eastAsia="MS Gothic" w:hAnsi="MS Gothic" w:cs="Arial" w:hint="eastAsia"/>
                    <w:shd w:val="clear" w:color="auto" w:fill="E2EFD9" w:themeFill="accent6" w:themeFillTint="33"/>
                  </w:rPr>
                  <w:t>☐</w:t>
                </w:r>
              </w:sdtContent>
            </w:sdt>
          </w:p>
          <w:p w14:paraId="671702E6" w14:textId="2DB06D4E" w:rsidR="00CD4F1D" w:rsidRPr="00CD4F1D" w:rsidRDefault="00CD4F1D" w:rsidP="00CD4F1D">
            <w:pPr>
              <w:pStyle w:val="ListParagraph"/>
              <w:autoSpaceDE w:val="0"/>
              <w:autoSpaceDN w:val="0"/>
              <w:adjustRightInd w:val="0"/>
              <w:ind w:left="338"/>
              <w:rPr>
                <w:rFonts w:ascii="Arial" w:hAnsi="Arial" w:cs="Arial"/>
                <w:i/>
                <w:iCs/>
              </w:rPr>
            </w:pPr>
            <w:r w:rsidRPr="00CD4F1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If yes, attach a written explanation. </w:t>
            </w:r>
          </w:p>
        </w:tc>
      </w:tr>
      <w:tr w:rsidR="00B569AF" w14:paraId="4C4D3FE0" w14:textId="77777777" w:rsidTr="00364365">
        <w:trPr>
          <w:trHeight w:val="864"/>
        </w:trPr>
        <w:tc>
          <w:tcPr>
            <w:tcW w:w="9350" w:type="dxa"/>
          </w:tcPr>
          <w:p w14:paraId="797286BB" w14:textId="20EC6A3E" w:rsidR="00B569AF" w:rsidRDefault="00B569AF" w:rsidP="00CD4F1D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ind w:left="338"/>
              <w:rPr>
                <w:rFonts w:ascii="Arial" w:hAnsi="Arial" w:cs="Arial"/>
              </w:rPr>
            </w:pPr>
            <w:r w:rsidRPr="00B569AF">
              <w:rPr>
                <w:rFonts w:ascii="Arial" w:hAnsi="Arial" w:cs="Arial"/>
              </w:rPr>
              <w:t xml:space="preserve">Does </w:t>
            </w:r>
            <w:r w:rsidR="00CD4F1D" w:rsidRPr="00B569AF">
              <w:rPr>
                <w:rFonts w:ascii="Arial" w:hAnsi="Arial" w:cs="Arial"/>
              </w:rPr>
              <w:t xml:space="preserve">your current general liability policy exclude </w:t>
            </w:r>
            <w:r w:rsidRPr="00B569AF">
              <w:rPr>
                <w:rFonts w:ascii="Arial" w:hAnsi="Arial" w:cs="Arial"/>
              </w:rPr>
              <w:t xml:space="preserve">EIFS </w:t>
            </w:r>
            <w:r w:rsidR="00CD4F1D" w:rsidRPr="00B569AF">
              <w:rPr>
                <w:rFonts w:ascii="Arial" w:hAnsi="Arial" w:cs="Arial"/>
              </w:rPr>
              <w:t>coverage</w:t>
            </w:r>
            <w:r w:rsidRPr="00B569AF">
              <w:rPr>
                <w:rFonts w:ascii="Arial" w:hAnsi="Arial" w:cs="Arial"/>
              </w:rPr>
              <w:t>?</w:t>
            </w:r>
          </w:p>
          <w:p w14:paraId="2CA9F08D" w14:textId="77777777" w:rsidR="00B569AF" w:rsidRDefault="009E14E2" w:rsidP="00CD4F1D">
            <w:pPr>
              <w:pStyle w:val="ListParagraph"/>
              <w:tabs>
                <w:tab w:val="left" w:pos="2323"/>
              </w:tabs>
              <w:autoSpaceDE w:val="0"/>
              <w:autoSpaceDN w:val="0"/>
              <w:adjustRightInd w:val="0"/>
              <w:ind w:left="338"/>
              <w:rPr>
                <w:rFonts w:ascii="Arial" w:hAnsi="Arial" w:cs="Arial"/>
              </w:rPr>
            </w:pPr>
            <w:r w:rsidRPr="00785B44">
              <w:rPr>
                <w:rFonts w:ascii="Arial" w:hAnsi="Arial" w:cs="Arial"/>
                <w:shd w:val="clear" w:color="auto" w:fill="E2EFD9" w:themeFill="accent6" w:themeFillTint="33"/>
              </w:rPr>
              <w:t xml:space="preserve">Yes </w:t>
            </w:r>
            <w:sdt>
              <w:sdtPr>
                <w:rPr>
                  <w:rFonts w:ascii="Arial" w:hAnsi="Arial" w:cs="Arial"/>
                  <w:shd w:val="clear" w:color="auto" w:fill="E2EFD9" w:themeFill="accent6" w:themeFillTint="33"/>
                </w:rPr>
                <w:alias w:val="Y12"/>
                <w:tag w:val="Y12"/>
                <w:id w:val="2035218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85B44">
                  <w:rPr>
                    <w:rFonts w:ascii="MS Gothic" w:eastAsia="MS Gothic" w:hAnsi="MS Gothic" w:cs="Arial" w:hint="eastAsia"/>
                    <w:shd w:val="clear" w:color="auto" w:fill="E2EFD9" w:themeFill="accent6" w:themeFillTint="33"/>
                  </w:rPr>
                  <w:t>☐</w:t>
                </w:r>
              </w:sdtContent>
            </w:sdt>
            <w:r w:rsidRPr="00785B44">
              <w:rPr>
                <w:rFonts w:ascii="Arial" w:hAnsi="Arial" w:cs="Arial"/>
                <w:shd w:val="clear" w:color="auto" w:fill="E2EFD9" w:themeFill="accent6" w:themeFillTint="33"/>
              </w:rPr>
              <w:t xml:space="preserve">    No </w:t>
            </w:r>
            <w:sdt>
              <w:sdtPr>
                <w:rPr>
                  <w:rFonts w:ascii="Arial" w:hAnsi="Arial" w:cs="Arial"/>
                  <w:shd w:val="clear" w:color="auto" w:fill="E2EFD9" w:themeFill="accent6" w:themeFillTint="33"/>
                </w:rPr>
                <w:alias w:val="N12"/>
                <w:tag w:val="N12"/>
                <w:id w:val="-10292574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85B44">
                  <w:rPr>
                    <w:rFonts w:ascii="MS Gothic" w:eastAsia="MS Gothic" w:hAnsi="MS Gothic" w:cs="Arial" w:hint="eastAsia"/>
                    <w:shd w:val="clear" w:color="auto" w:fill="E2EFD9" w:themeFill="accent6" w:themeFillTint="33"/>
                  </w:rPr>
                  <w:t>☐</w:t>
                </w:r>
              </w:sdtContent>
            </w:sdt>
            <w:r w:rsidR="00CD4F1D">
              <w:rPr>
                <w:rFonts w:ascii="Arial" w:hAnsi="Arial" w:cs="Arial"/>
              </w:rPr>
              <w:tab/>
            </w:r>
          </w:p>
          <w:p w14:paraId="73E5A73A" w14:textId="0E7E0B85" w:rsidR="00CD4F1D" w:rsidRPr="00B569AF" w:rsidRDefault="00CD4F1D" w:rsidP="00CD4F1D">
            <w:pPr>
              <w:pStyle w:val="ListParagraph"/>
              <w:tabs>
                <w:tab w:val="left" w:pos="2323"/>
              </w:tabs>
              <w:autoSpaceDE w:val="0"/>
              <w:autoSpaceDN w:val="0"/>
              <w:adjustRightInd w:val="0"/>
              <w:ind w:left="338"/>
              <w:rPr>
                <w:rFonts w:ascii="Arial" w:hAnsi="Arial" w:cs="Arial"/>
              </w:rPr>
            </w:pPr>
            <w:r w:rsidRPr="00CD4F1D">
              <w:rPr>
                <w:rFonts w:ascii="Arial" w:hAnsi="Arial" w:cs="Arial"/>
                <w:i/>
                <w:iCs/>
                <w:sz w:val="20"/>
                <w:szCs w:val="20"/>
              </w:rPr>
              <w:t>If yes, attach a written explanation.</w:t>
            </w:r>
          </w:p>
        </w:tc>
      </w:tr>
      <w:tr w:rsidR="00B569AF" w14:paraId="7AFF709D" w14:textId="77777777" w:rsidTr="00364365">
        <w:trPr>
          <w:trHeight w:val="1008"/>
        </w:trPr>
        <w:tc>
          <w:tcPr>
            <w:tcW w:w="9350" w:type="dxa"/>
          </w:tcPr>
          <w:p w14:paraId="5B59544A" w14:textId="31EC9729" w:rsidR="00B569AF" w:rsidRDefault="00B569AF" w:rsidP="00CD4F1D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ind w:left="338"/>
              <w:rPr>
                <w:rFonts w:ascii="Arial" w:hAnsi="Arial" w:cs="Arial"/>
              </w:rPr>
            </w:pPr>
            <w:r w:rsidRPr="00B569AF">
              <w:rPr>
                <w:rFonts w:ascii="Arial" w:hAnsi="Arial" w:cs="Arial"/>
              </w:rPr>
              <w:t xml:space="preserve">Does </w:t>
            </w:r>
            <w:r w:rsidR="00CD4F1D" w:rsidRPr="00B569AF">
              <w:rPr>
                <w:rFonts w:ascii="Arial" w:hAnsi="Arial" w:cs="Arial"/>
              </w:rPr>
              <w:t>your company use leased workers to perform any part of your work</w:t>
            </w:r>
            <w:r w:rsidRPr="00B569AF">
              <w:rPr>
                <w:rFonts w:ascii="Arial" w:hAnsi="Arial" w:cs="Arial"/>
              </w:rPr>
              <w:t>?</w:t>
            </w:r>
          </w:p>
          <w:p w14:paraId="68DCCA09" w14:textId="77777777" w:rsidR="009E14E2" w:rsidRDefault="009E14E2" w:rsidP="00CD4F1D">
            <w:pPr>
              <w:pStyle w:val="ListParagraph"/>
              <w:tabs>
                <w:tab w:val="left" w:pos="2618"/>
              </w:tabs>
              <w:autoSpaceDE w:val="0"/>
              <w:autoSpaceDN w:val="0"/>
              <w:adjustRightInd w:val="0"/>
              <w:ind w:left="338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85B44">
              <w:rPr>
                <w:rFonts w:ascii="Arial" w:hAnsi="Arial" w:cs="Arial"/>
                <w:shd w:val="clear" w:color="auto" w:fill="E2EFD9" w:themeFill="accent6" w:themeFillTint="33"/>
              </w:rPr>
              <w:t xml:space="preserve">Yes </w:t>
            </w:r>
            <w:sdt>
              <w:sdtPr>
                <w:rPr>
                  <w:rFonts w:ascii="Arial" w:hAnsi="Arial" w:cs="Arial"/>
                  <w:shd w:val="clear" w:color="auto" w:fill="E2EFD9" w:themeFill="accent6" w:themeFillTint="33"/>
                </w:rPr>
                <w:alias w:val="Y13"/>
                <w:tag w:val="Y13"/>
                <w:id w:val="-2981539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85B44">
                  <w:rPr>
                    <w:rFonts w:ascii="MS Gothic" w:eastAsia="MS Gothic" w:hAnsi="MS Gothic" w:cs="Arial" w:hint="eastAsia"/>
                    <w:shd w:val="clear" w:color="auto" w:fill="E2EFD9" w:themeFill="accent6" w:themeFillTint="33"/>
                  </w:rPr>
                  <w:t>☐</w:t>
                </w:r>
              </w:sdtContent>
            </w:sdt>
            <w:r w:rsidRPr="00785B44">
              <w:rPr>
                <w:rFonts w:ascii="Arial" w:hAnsi="Arial" w:cs="Arial"/>
                <w:shd w:val="clear" w:color="auto" w:fill="E2EFD9" w:themeFill="accent6" w:themeFillTint="33"/>
              </w:rPr>
              <w:t xml:space="preserve">    No </w:t>
            </w:r>
            <w:sdt>
              <w:sdtPr>
                <w:rPr>
                  <w:rFonts w:ascii="Arial" w:hAnsi="Arial" w:cs="Arial"/>
                  <w:shd w:val="clear" w:color="auto" w:fill="E2EFD9" w:themeFill="accent6" w:themeFillTint="33"/>
                </w:rPr>
                <w:alias w:val="N13"/>
                <w:tag w:val="N13"/>
                <w:id w:val="-16974581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85B44">
                  <w:rPr>
                    <w:rFonts w:ascii="MS Gothic" w:eastAsia="MS Gothic" w:hAnsi="MS Gothic" w:cs="Arial" w:hint="eastAsia"/>
                    <w:shd w:val="clear" w:color="auto" w:fill="E2EFD9" w:themeFill="accent6" w:themeFillTint="33"/>
                  </w:rPr>
                  <w:t>☐</w:t>
                </w:r>
              </w:sdtContent>
            </w:sdt>
            <w:r w:rsidRPr="00D95BB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</w:p>
          <w:p w14:paraId="1EECBC45" w14:textId="5458AC74" w:rsidR="00D95BB5" w:rsidRPr="00D95BB5" w:rsidRDefault="00B569AF" w:rsidP="00CD4F1D">
            <w:pPr>
              <w:pStyle w:val="ListParagraph"/>
              <w:tabs>
                <w:tab w:val="left" w:pos="2618"/>
              </w:tabs>
              <w:autoSpaceDE w:val="0"/>
              <w:autoSpaceDN w:val="0"/>
              <w:adjustRightInd w:val="0"/>
              <w:ind w:left="338"/>
              <w:rPr>
                <w:rFonts w:ascii="Arial" w:hAnsi="Arial" w:cs="Arial"/>
                <w:i/>
                <w:iCs/>
              </w:rPr>
            </w:pPr>
            <w:r w:rsidRPr="00D95BB5">
              <w:rPr>
                <w:rFonts w:ascii="Arial" w:hAnsi="Arial" w:cs="Arial"/>
                <w:i/>
                <w:iCs/>
                <w:sz w:val="20"/>
                <w:szCs w:val="20"/>
              </w:rPr>
              <w:t>If yes, provide leasing company name and state license number</w:t>
            </w:r>
            <w:r w:rsidR="00D95BB5">
              <w:rPr>
                <w:rFonts w:ascii="Arial" w:hAnsi="Arial" w:cs="Arial"/>
                <w:i/>
                <w:iCs/>
                <w:sz w:val="20"/>
                <w:szCs w:val="20"/>
              </w:rPr>
              <w:t>.</w:t>
            </w:r>
            <w:r w:rsidR="00AB05E6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  <w:sdt>
              <w:sdtPr>
                <w:rPr>
                  <w:rStyle w:val="Response"/>
                </w:rPr>
                <w:id w:val="1423535278"/>
                <w:placeholder>
                  <w:docPart w:val="D898F6D9680C4459955B6A749DDAF46E"/>
                </w:placeholder>
                <w:showingPlcHdr/>
              </w:sdtPr>
              <w:sdtEndPr>
                <w:rPr>
                  <w:rStyle w:val="DefaultParagraphFont"/>
                  <w:rFonts w:asciiTheme="minorHAnsi" w:hAnsiTheme="minorHAnsi" w:cs="Arial"/>
                  <w:color w:val="auto"/>
                </w:rPr>
              </w:sdtEndPr>
              <w:sdtContent>
                <w:r w:rsidR="00D95BB5" w:rsidRPr="00791AF0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B569AF" w14:paraId="3CC1504F" w14:textId="77777777" w:rsidTr="00364365">
        <w:trPr>
          <w:trHeight w:val="1008"/>
        </w:trPr>
        <w:tc>
          <w:tcPr>
            <w:tcW w:w="9350" w:type="dxa"/>
          </w:tcPr>
          <w:p w14:paraId="6AEAB3BB" w14:textId="49CFF52B" w:rsidR="00D95BB5" w:rsidRDefault="00D95BB5" w:rsidP="00CD4F1D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ind w:left="338"/>
              <w:rPr>
                <w:rFonts w:ascii="Arial" w:hAnsi="Arial" w:cs="Arial"/>
              </w:rPr>
            </w:pPr>
            <w:r w:rsidRPr="00D95BB5">
              <w:rPr>
                <w:rFonts w:ascii="Arial" w:hAnsi="Arial" w:cs="Arial"/>
              </w:rPr>
              <w:t xml:space="preserve">Has </w:t>
            </w:r>
            <w:r w:rsidR="00CD4F1D" w:rsidRPr="00D95BB5">
              <w:rPr>
                <w:rFonts w:ascii="Arial" w:hAnsi="Arial" w:cs="Arial"/>
              </w:rPr>
              <w:t xml:space="preserve">your company rejected workers compensation coverage </w:t>
            </w:r>
            <w:r w:rsidRPr="00D95BB5">
              <w:rPr>
                <w:rFonts w:ascii="Arial" w:hAnsi="Arial" w:cs="Arial"/>
              </w:rPr>
              <w:t xml:space="preserve">in </w:t>
            </w:r>
            <w:r>
              <w:rPr>
                <w:rFonts w:ascii="Arial" w:hAnsi="Arial" w:cs="Arial"/>
              </w:rPr>
              <w:t>t</w:t>
            </w:r>
            <w:r>
              <w:rPr>
                <w:rFonts w:cs="Arial"/>
              </w:rPr>
              <w:t>he</w:t>
            </w:r>
            <w:r w:rsidRPr="00D95BB5">
              <w:rPr>
                <w:rFonts w:ascii="Arial" w:hAnsi="Arial" w:cs="Arial"/>
              </w:rPr>
              <w:t xml:space="preserve"> State of Texas? </w:t>
            </w:r>
          </w:p>
          <w:p w14:paraId="7D386970" w14:textId="3D657563" w:rsidR="00B569AF" w:rsidRDefault="009E14E2" w:rsidP="00CD4F1D">
            <w:pPr>
              <w:pStyle w:val="ListParagraph"/>
              <w:tabs>
                <w:tab w:val="left" w:pos="2422"/>
              </w:tabs>
              <w:autoSpaceDE w:val="0"/>
              <w:autoSpaceDN w:val="0"/>
              <w:adjustRightInd w:val="0"/>
              <w:ind w:left="338"/>
              <w:rPr>
                <w:rFonts w:ascii="MS Gothic" w:eastAsia="MS Gothic" w:hAnsi="MS Gothic" w:cs="Arial"/>
              </w:rPr>
            </w:pPr>
            <w:r w:rsidRPr="00785B44">
              <w:rPr>
                <w:rFonts w:ascii="Arial" w:hAnsi="Arial" w:cs="Arial"/>
                <w:shd w:val="clear" w:color="auto" w:fill="E2EFD9" w:themeFill="accent6" w:themeFillTint="33"/>
              </w:rPr>
              <w:t xml:space="preserve">Yes </w:t>
            </w:r>
            <w:sdt>
              <w:sdtPr>
                <w:rPr>
                  <w:rFonts w:ascii="Arial" w:hAnsi="Arial" w:cs="Arial"/>
                  <w:shd w:val="clear" w:color="auto" w:fill="E2EFD9" w:themeFill="accent6" w:themeFillTint="33"/>
                </w:rPr>
                <w:alias w:val="Y14"/>
                <w:tag w:val="Y14"/>
                <w:id w:val="8896946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85B44">
                  <w:rPr>
                    <w:rFonts w:ascii="MS Gothic" w:eastAsia="MS Gothic" w:hAnsi="MS Gothic" w:cs="Arial" w:hint="eastAsia"/>
                    <w:shd w:val="clear" w:color="auto" w:fill="E2EFD9" w:themeFill="accent6" w:themeFillTint="33"/>
                  </w:rPr>
                  <w:t>☐</w:t>
                </w:r>
              </w:sdtContent>
            </w:sdt>
            <w:r w:rsidRPr="00785B44">
              <w:rPr>
                <w:rFonts w:ascii="Arial" w:hAnsi="Arial" w:cs="Arial"/>
                <w:shd w:val="clear" w:color="auto" w:fill="E2EFD9" w:themeFill="accent6" w:themeFillTint="33"/>
              </w:rPr>
              <w:t xml:space="preserve">    No </w:t>
            </w:r>
            <w:sdt>
              <w:sdtPr>
                <w:rPr>
                  <w:rFonts w:ascii="Arial" w:hAnsi="Arial" w:cs="Arial"/>
                  <w:shd w:val="clear" w:color="auto" w:fill="E2EFD9" w:themeFill="accent6" w:themeFillTint="33"/>
                </w:rPr>
                <w:alias w:val="N14"/>
                <w:tag w:val="N14"/>
                <w:id w:val="-17158854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85B44">
                  <w:rPr>
                    <w:rFonts w:ascii="MS Gothic" w:eastAsia="MS Gothic" w:hAnsi="MS Gothic" w:cs="Arial" w:hint="eastAsia"/>
                    <w:shd w:val="clear" w:color="auto" w:fill="E2EFD9" w:themeFill="accent6" w:themeFillTint="33"/>
                  </w:rPr>
                  <w:t>☐</w:t>
                </w:r>
              </w:sdtContent>
            </w:sdt>
            <w:r w:rsidR="00D95BB5">
              <w:rPr>
                <w:rFonts w:ascii="MS Gothic" w:eastAsia="MS Gothic" w:hAnsi="MS Gothic" w:cs="Arial"/>
              </w:rPr>
              <w:tab/>
            </w:r>
          </w:p>
          <w:p w14:paraId="4E62BB89" w14:textId="37975412" w:rsidR="00D95BB5" w:rsidRPr="00B569AF" w:rsidRDefault="00D95BB5" w:rsidP="00CD4F1D">
            <w:pPr>
              <w:pStyle w:val="ListParagraph"/>
              <w:tabs>
                <w:tab w:val="left" w:pos="2618"/>
              </w:tabs>
              <w:autoSpaceDE w:val="0"/>
              <w:autoSpaceDN w:val="0"/>
              <w:adjustRightInd w:val="0"/>
              <w:ind w:left="338"/>
              <w:rPr>
                <w:rFonts w:ascii="Arial" w:hAnsi="Arial" w:cs="Arial"/>
              </w:rPr>
            </w:pPr>
            <w:r w:rsidRPr="00D95BB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If yes, provide Workers Compensation Risk ID 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>n</w:t>
            </w:r>
            <w:r w:rsidRPr="00D95BB5">
              <w:rPr>
                <w:rFonts w:ascii="Arial" w:hAnsi="Arial" w:cs="Arial"/>
                <w:i/>
                <w:iCs/>
                <w:sz w:val="20"/>
                <w:szCs w:val="20"/>
              </w:rPr>
              <w:t>umber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>.</w:t>
            </w:r>
            <w:r w:rsidR="00AB05E6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  <w:sdt>
              <w:sdtPr>
                <w:rPr>
                  <w:rStyle w:val="Response"/>
                </w:rPr>
                <w:id w:val="-261988724"/>
                <w:placeholder>
                  <w:docPart w:val="16893A605ECA4911BD1FB632DC098765"/>
                </w:placeholder>
                <w:showingPlcHdr/>
              </w:sdtPr>
              <w:sdtEndPr>
                <w:rPr>
                  <w:rStyle w:val="DefaultParagraphFont"/>
                  <w:rFonts w:asciiTheme="minorHAnsi" w:hAnsiTheme="minorHAnsi" w:cs="Arial"/>
                  <w:color w:val="auto"/>
                </w:rPr>
              </w:sdtEndPr>
              <w:sdtContent>
                <w:r w:rsidRPr="00791AF0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B569AF" w14:paraId="74DADE21" w14:textId="77777777" w:rsidTr="00364365">
        <w:trPr>
          <w:trHeight w:val="3676"/>
        </w:trPr>
        <w:tc>
          <w:tcPr>
            <w:tcW w:w="9350" w:type="dxa"/>
          </w:tcPr>
          <w:p w14:paraId="1FEAFB47" w14:textId="1DD369F1" w:rsidR="00B569AF" w:rsidRDefault="00D95BB5" w:rsidP="00D95BB5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ind w:left="338"/>
              <w:rPr>
                <w:rFonts w:ascii="Arial" w:hAnsi="Arial" w:cs="Arial"/>
              </w:rPr>
            </w:pPr>
            <w:r w:rsidRPr="00D95BB5">
              <w:rPr>
                <w:rFonts w:ascii="Arial" w:hAnsi="Arial" w:cs="Arial"/>
              </w:rPr>
              <w:t xml:space="preserve">Provide </w:t>
            </w:r>
            <w:r w:rsidR="00CD4F1D" w:rsidRPr="00D95BB5">
              <w:rPr>
                <w:rFonts w:ascii="Arial" w:hAnsi="Arial" w:cs="Arial"/>
              </w:rPr>
              <w:t xml:space="preserve">your company's </w:t>
            </w:r>
            <w:r w:rsidR="00CD4F1D">
              <w:rPr>
                <w:rFonts w:ascii="Arial" w:hAnsi="Arial" w:cs="Arial"/>
              </w:rPr>
              <w:t>WC</w:t>
            </w:r>
            <w:r w:rsidR="00CD4F1D" w:rsidRPr="00D95BB5">
              <w:rPr>
                <w:rFonts w:ascii="Arial" w:hAnsi="Arial" w:cs="Arial"/>
              </w:rPr>
              <w:t xml:space="preserve"> experience modifiers for </w:t>
            </w:r>
            <w:r w:rsidR="00CD4F1D">
              <w:rPr>
                <w:rFonts w:ascii="Arial" w:hAnsi="Arial" w:cs="Arial"/>
              </w:rPr>
              <w:t>t</w:t>
            </w:r>
            <w:r w:rsidR="00CD4F1D" w:rsidRPr="00D95BB5">
              <w:rPr>
                <w:rFonts w:ascii="Arial" w:hAnsi="Arial" w:cs="Arial"/>
              </w:rPr>
              <w:t>he last two (2) years</w:t>
            </w:r>
            <w:r w:rsidRPr="00D95BB5">
              <w:rPr>
                <w:rFonts w:ascii="Arial" w:hAnsi="Arial" w:cs="Arial"/>
              </w:rPr>
              <w:t>:</w:t>
            </w:r>
          </w:p>
          <w:p w14:paraId="1C61B6C4" w14:textId="018B8D23" w:rsidR="00D95BB5" w:rsidRDefault="00D95BB5" w:rsidP="00D95BB5">
            <w:pPr>
              <w:pStyle w:val="ListParagraph"/>
              <w:autoSpaceDE w:val="0"/>
              <w:autoSpaceDN w:val="0"/>
              <w:adjustRightInd w:val="0"/>
              <w:ind w:left="788"/>
              <w:contextualSpacing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urrent Year 20  </w:t>
            </w:r>
            <w:sdt>
              <w:sdtPr>
                <w:rPr>
                  <w:rStyle w:val="Response"/>
                </w:rPr>
                <w:alias w:val="CurrentYr"/>
                <w:tag w:val="CurrentYr"/>
                <w:id w:val="-377083135"/>
                <w:placeholder>
                  <w:docPart w:val="E9DC991442E34277B83A179758828CA8"/>
                </w:placeholder>
                <w:showingPlcHdr/>
              </w:sdtPr>
              <w:sdtEndPr>
                <w:rPr>
                  <w:rStyle w:val="DefaultParagraphFont"/>
                  <w:rFonts w:asciiTheme="minorHAnsi" w:hAnsiTheme="minorHAnsi" w:cs="Arial"/>
                  <w:color w:val="auto"/>
                </w:rPr>
              </w:sdtEndPr>
              <w:sdtContent>
                <w:r w:rsidRPr="00B858C7">
                  <w:rPr>
                    <w:rStyle w:val="PlaceholderText"/>
                  </w:rPr>
                  <w:t>Click or tap here to enter text.</w:t>
                </w:r>
              </w:sdtContent>
            </w:sdt>
          </w:p>
          <w:p w14:paraId="0D0EFF86" w14:textId="61B23BBF" w:rsidR="00D95BB5" w:rsidRDefault="00D95BB5" w:rsidP="00D95BB5">
            <w:pPr>
              <w:pStyle w:val="ListParagraph"/>
              <w:autoSpaceDE w:val="0"/>
              <w:autoSpaceDN w:val="0"/>
              <w:adjustRightInd w:val="0"/>
              <w:ind w:left="1148"/>
              <w:contextualSpacing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MR  </w:t>
            </w:r>
            <w:sdt>
              <w:sdtPr>
                <w:rPr>
                  <w:rStyle w:val="Response"/>
                </w:rPr>
                <w:alias w:val="EMR1"/>
                <w:tag w:val="EMR1"/>
                <w:id w:val="1143384284"/>
                <w:placeholder>
                  <w:docPart w:val="8B173CD60FD34A08851743B0D99DEC16"/>
                </w:placeholder>
                <w:showingPlcHdr/>
              </w:sdtPr>
              <w:sdtEndPr>
                <w:rPr>
                  <w:rStyle w:val="DefaultParagraphFont"/>
                  <w:rFonts w:asciiTheme="minorHAnsi" w:hAnsiTheme="minorHAnsi" w:cs="Arial"/>
                  <w:color w:val="auto"/>
                </w:rPr>
              </w:sdtEndPr>
              <w:sdtContent>
                <w:r w:rsidRPr="00785B44">
                  <w:rPr>
                    <w:rStyle w:val="PlaceholderText"/>
                    <w:shd w:val="clear" w:color="auto" w:fill="E2EFD9" w:themeFill="accent6" w:themeFillTint="33"/>
                  </w:rPr>
                  <w:t>Click or tap here to enter text.</w:t>
                </w:r>
              </w:sdtContent>
            </w:sdt>
          </w:p>
          <w:p w14:paraId="62A0BC98" w14:textId="77777777" w:rsidR="00D95BB5" w:rsidRDefault="00D95BB5" w:rsidP="00D95BB5">
            <w:pPr>
              <w:pStyle w:val="ListParagraph"/>
              <w:autoSpaceDE w:val="0"/>
              <w:autoSpaceDN w:val="0"/>
              <w:adjustRightInd w:val="0"/>
              <w:ind w:left="788"/>
              <w:contextualSpacing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rior Year 20  </w:t>
            </w:r>
            <w:sdt>
              <w:sdtPr>
                <w:rPr>
                  <w:rStyle w:val="Response"/>
                </w:rPr>
                <w:alias w:val="PriorYr"/>
                <w:tag w:val="PriorYr"/>
                <w:id w:val="1623495538"/>
                <w:placeholder>
                  <w:docPart w:val="B5501A10A6B44CA9B7BD2E25EF23448E"/>
                </w:placeholder>
                <w:showingPlcHdr/>
              </w:sdtPr>
              <w:sdtEndPr>
                <w:rPr>
                  <w:rStyle w:val="DefaultParagraphFont"/>
                  <w:rFonts w:asciiTheme="minorHAnsi" w:hAnsiTheme="minorHAnsi" w:cs="Arial"/>
                  <w:color w:val="auto"/>
                </w:rPr>
              </w:sdtEndPr>
              <w:sdtContent>
                <w:r w:rsidRPr="00785B44">
                  <w:rPr>
                    <w:rStyle w:val="PlaceholderText"/>
                    <w:shd w:val="clear" w:color="auto" w:fill="E2EFD9" w:themeFill="accent6" w:themeFillTint="33"/>
                  </w:rPr>
                  <w:t>Click or tap here to enter text.</w:t>
                </w:r>
              </w:sdtContent>
            </w:sdt>
          </w:p>
          <w:p w14:paraId="6A6CEBE8" w14:textId="77777777" w:rsidR="00D95BB5" w:rsidRDefault="00D95BB5" w:rsidP="008274D7">
            <w:pPr>
              <w:pStyle w:val="ListParagraph"/>
              <w:tabs>
                <w:tab w:val="center" w:pos="5141"/>
              </w:tabs>
              <w:autoSpaceDE w:val="0"/>
              <w:autoSpaceDN w:val="0"/>
              <w:adjustRightInd w:val="0"/>
              <w:spacing w:after="120"/>
              <w:ind w:left="1152"/>
              <w:contextualSpacing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MR  </w:t>
            </w:r>
            <w:sdt>
              <w:sdtPr>
                <w:rPr>
                  <w:rStyle w:val="Response"/>
                </w:rPr>
                <w:alias w:val="EMR2"/>
                <w:tag w:val="EMR2"/>
                <w:id w:val="1225802376"/>
                <w:placeholder>
                  <w:docPart w:val="A3FAD41D1B1B4683946B7D4946ADF102"/>
                </w:placeholder>
                <w:showingPlcHdr/>
              </w:sdtPr>
              <w:sdtEndPr>
                <w:rPr>
                  <w:rStyle w:val="DefaultParagraphFont"/>
                  <w:rFonts w:asciiTheme="minorHAnsi" w:hAnsiTheme="minorHAnsi" w:cs="Arial"/>
                  <w:color w:val="auto"/>
                </w:rPr>
              </w:sdtEndPr>
              <w:sdtContent>
                <w:r w:rsidRPr="00785B44">
                  <w:rPr>
                    <w:rStyle w:val="PlaceholderText"/>
                    <w:shd w:val="clear" w:color="auto" w:fill="E2EFD9" w:themeFill="accent6" w:themeFillTint="33"/>
                  </w:rPr>
                  <w:t>Click or tap here to enter text.</w:t>
                </w:r>
              </w:sdtContent>
            </w:sdt>
            <w:r w:rsidR="008274D7">
              <w:rPr>
                <w:rFonts w:ascii="Arial" w:hAnsi="Arial" w:cs="Arial"/>
              </w:rPr>
              <w:tab/>
            </w:r>
          </w:p>
          <w:p w14:paraId="7A73504A" w14:textId="67000F11" w:rsidR="008274D7" w:rsidRPr="008274D7" w:rsidRDefault="008274D7" w:rsidP="008274D7">
            <w:pPr>
              <w:spacing w:after="120"/>
              <w:ind w:left="907" w:hanging="187"/>
              <w:rPr>
                <w:rFonts w:ascii="Arial" w:hAnsi="Arial" w:cs="Arial"/>
                <w:i/>
                <w:color w:val="000000"/>
                <w:sz w:val="20"/>
                <w:szCs w:val="20"/>
              </w:rPr>
            </w:pPr>
            <w:r w:rsidRPr="008274D7">
              <w:rPr>
                <w:rFonts w:ascii="Arial" w:hAnsi="Arial" w:cs="Arial"/>
                <w:color w:val="000000"/>
                <w:sz w:val="20"/>
                <w:szCs w:val="20"/>
              </w:rPr>
              <w:t xml:space="preserve">• </w:t>
            </w:r>
            <w:r w:rsidRPr="008274D7">
              <w:rPr>
                <w:rFonts w:ascii="Arial" w:hAnsi="Arial" w:cs="Arial"/>
                <w:color w:val="000000"/>
                <w:sz w:val="20"/>
                <w:szCs w:val="20"/>
              </w:rPr>
              <w:tab/>
            </w:r>
            <w:r w:rsidRPr="008274D7">
              <w:rPr>
                <w:rFonts w:ascii="Arial" w:hAnsi="Arial" w:cs="Arial"/>
                <w:i/>
                <w:color w:val="000000"/>
                <w:sz w:val="20"/>
                <w:szCs w:val="20"/>
              </w:rPr>
              <w:t>If your company’s WC Experience Modifier</w:t>
            </w:r>
            <w:r w:rsidRPr="008274D7">
              <w:rPr>
                <w:rFonts w:ascii="Arial" w:hAnsi="Arial" w:cs="Arial"/>
                <w:b/>
                <w:i/>
                <w:color w:val="000000"/>
                <w:sz w:val="20"/>
                <w:szCs w:val="20"/>
              </w:rPr>
              <w:t xml:space="preserve"> is between 1.01 and 1.15</w:t>
            </w:r>
            <w:r w:rsidRPr="008274D7">
              <w:rPr>
                <w:rFonts w:ascii="Arial" w:hAnsi="Arial" w:cs="Arial"/>
                <w:i/>
                <w:color w:val="000000"/>
                <w:sz w:val="20"/>
                <w:szCs w:val="20"/>
              </w:rPr>
              <w:t>, attach the previous three (3) years OSHA 300A and OSHA 300 (redacted) logs.</w:t>
            </w:r>
          </w:p>
          <w:p w14:paraId="34DC0EE2" w14:textId="5915FEE5" w:rsidR="008274D7" w:rsidRPr="008274D7" w:rsidRDefault="008274D7" w:rsidP="008274D7">
            <w:pPr>
              <w:spacing w:after="120"/>
              <w:ind w:left="907" w:hanging="187"/>
              <w:rPr>
                <w:rFonts w:ascii="Arial" w:eastAsia="Times New Roman" w:hAnsi="Arial" w:cs="Arial"/>
                <w:i/>
                <w:sz w:val="20"/>
                <w:szCs w:val="20"/>
                <w:u w:val="single"/>
                <w:lang w:bidi="x-none"/>
              </w:rPr>
            </w:pPr>
            <w:r w:rsidRPr="008274D7">
              <w:rPr>
                <w:rFonts w:ascii="Arial" w:hAnsi="Arial" w:cs="Arial"/>
                <w:i/>
                <w:color w:val="000000"/>
                <w:sz w:val="20"/>
                <w:szCs w:val="20"/>
              </w:rPr>
              <w:t>•</w:t>
            </w:r>
            <w:r w:rsidRPr="008274D7">
              <w:rPr>
                <w:rFonts w:ascii="Arial" w:hAnsi="Arial" w:cs="Arial"/>
                <w:i/>
                <w:color w:val="000000"/>
                <w:sz w:val="20"/>
                <w:szCs w:val="20"/>
              </w:rPr>
              <w:tab/>
              <w:t>If your company’s WC Experience Modifier</w:t>
            </w:r>
            <w:r w:rsidRPr="008274D7">
              <w:rPr>
                <w:rFonts w:ascii="Arial" w:hAnsi="Arial" w:cs="Arial"/>
                <w:b/>
                <w:i/>
                <w:color w:val="000000"/>
                <w:sz w:val="20"/>
                <w:szCs w:val="20"/>
              </w:rPr>
              <w:t xml:space="preserve"> exceeds 1.16</w:t>
            </w:r>
            <w:r w:rsidRPr="008274D7">
              <w:rPr>
                <w:rFonts w:ascii="Arial" w:hAnsi="Arial" w:cs="Arial"/>
                <w:i/>
                <w:color w:val="000000"/>
                <w:sz w:val="20"/>
                <w:szCs w:val="20"/>
              </w:rPr>
              <w:t>, attach the previous three (3) years OSHA 300A and OSHA 300 (redacted) logs, as well as, a three-year National Council on Compensation Insurance (NCCI) Report and a three-year loss run.</w:t>
            </w:r>
          </w:p>
          <w:p w14:paraId="4C5F08A1" w14:textId="2DA7A2B5" w:rsidR="008274D7" w:rsidRPr="008274D7" w:rsidRDefault="008274D7" w:rsidP="008274D7">
            <w:pPr>
              <w:spacing w:after="120"/>
              <w:ind w:left="907" w:hanging="187"/>
              <w:rPr>
                <w:rFonts w:eastAsia="Times New Roman"/>
                <w:i/>
                <w:u w:val="single"/>
                <w:lang w:bidi="x-none"/>
              </w:rPr>
            </w:pPr>
            <w:r w:rsidRPr="008274D7">
              <w:rPr>
                <w:rFonts w:ascii="Arial" w:hAnsi="Arial" w:cs="Arial"/>
                <w:i/>
                <w:color w:val="000000"/>
                <w:sz w:val="20"/>
                <w:szCs w:val="20"/>
              </w:rPr>
              <w:t>•</w:t>
            </w:r>
            <w:r w:rsidRPr="008274D7">
              <w:rPr>
                <w:rFonts w:ascii="Arial" w:hAnsi="Arial" w:cs="Arial"/>
                <w:i/>
                <w:color w:val="000000"/>
                <w:sz w:val="20"/>
                <w:szCs w:val="20"/>
              </w:rPr>
              <w:tab/>
              <w:t>If your company does not have a WC Experience Modifier, attach a letter of explanation from your insurance</w:t>
            </w:r>
            <w:r w:rsidRPr="008274D7">
              <w:rPr>
                <w:rFonts w:ascii="Arial" w:eastAsia="Times New Roman" w:hAnsi="Arial" w:cs="Arial"/>
                <w:i/>
                <w:sz w:val="20"/>
                <w:szCs w:val="20"/>
                <w:lang w:bidi="x-none"/>
              </w:rPr>
              <w:t xml:space="preserve"> </w:t>
            </w:r>
            <w:r w:rsidRPr="008274D7">
              <w:rPr>
                <w:rFonts w:ascii="Arial" w:hAnsi="Arial" w:cs="Arial"/>
                <w:i/>
                <w:color w:val="000000"/>
                <w:sz w:val="20"/>
                <w:szCs w:val="20"/>
              </w:rPr>
              <w:t>agent.</w:t>
            </w:r>
          </w:p>
        </w:tc>
      </w:tr>
      <w:tr w:rsidR="00B569AF" w14:paraId="1373088A" w14:textId="77777777" w:rsidTr="00364365">
        <w:trPr>
          <w:trHeight w:val="720"/>
        </w:trPr>
        <w:tc>
          <w:tcPr>
            <w:tcW w:w="9350" w:type="dxa"/>
          </w:tcPr>
          <w:p w14:paraId="1D9A5447" w14:textId="19F7F0DB" w:rsidR="00B569AF" w:rsidRDefault="008274D7" w:rsidP="00CE2C63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ind w:left="338"/>
              <w:rPr>
                <w:rFonts w:ascii="Arial" w:hAnsi="Arial" w:cs="Arial"/>
              </w:rPr>
            </w:pPr>
            <w:r w:rsidRPr="008274D7">
              <w:rPr>
                <w:rFonts w:ascii="Arial" w:hAnsi="Arial" w:cs="Arial"/>
              </w:rPr>
              <w:t xml:space="preserve">Attach a </w:t>
            </w:r>
            <w:r w:rsidRPr="008274D7">
              <w:rPr>
                <w:rFonts w:ascii="Arial" w:hAnsi="Arial" w:cs="Arial"/>
                <w:b/>
                <w:bCs/>
              </w:rPr>
              <w:t>Certificate of Insurance</w:t>
            </w:r>
            <w:r w:rsidRPr="008274D7">
              <w:rPr>
                <w:rFonts w:ascii="Arial" w:hAnsi="Arial" w:cs="Arial"/>
              </w:rPr>
              <w:t xml:space="preserve"> confirming policy limits, required coverage and endorsements. </w:t>
            </w:r>
            <w:r w:rsidR="00F35E5F" w:rsidRPr="00785B44">
              <w:rPr>
                <w:rFonts w:ascii="Arial" w:hAnsi="Arial" w:cs="Arial"/>
                <w:shd w:val="clear" w:color="auto" w:fill="E2EFD9" w:themeFill="accent6" w:themeFillTint="33"/>
              </w:rPr>
              <w:t xml:space="preserve">Yes </w:t>
            </w:r>
            <w:sdt>
              <w:sdtPr>
                <w:rPr>
                  <w:rFonts w:ascii="Arial" w:hAnsi="Arial" w:cs="Arial"/>
                  <w:shd w:val="clear" w:color="auto" w:fill="E2EFD9" w:themeFill="accent6" w:themeFillTint="33"/>
                </w:rPr>
                <w:alias w:val="Y14"/>
                <w:tag w:val="Y14"/>
                <w:id w:val="20548073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35E5F" w:rsidRPr="00785B44">
                  <w:rPr>
                    <w:rFonts w:ascii="MS Gothic" w:eastAsia="MS Gothic" w:hAnsi="MS Gothic" w:cs="Arial" w:hint="eastAsia"/>
                    <w:shd w:val="clear" w:color="auto" w:fill="E2EFD9" w:themeFill="accent6" w:themeFillTint="33"/>
                  </w:rPr>
                  <w:t>☐</w:t>
                </w:r>
              </w:sdtContent>
            </w:sdt>
            <w:r w:rsidR="00F35E5F" w:rsidRPr="00785B44">
              <w:rPr>
                <w:rFonts w:ascii="Arial" w:hAnsi="Arial" w:cs="Arial"/>
                <w:shd w:val="clear" w:color="auto" w:fill="E2EFD9" w:themeFill="accent6" w:themeFillTint="33"/>
              </w:rPr>
              <w:t xml:space="preserve">    No </w:t>
            </w:r>
            <w:sdt>
              <w:sdtPr>
                <w:rPr>
                  <w:rFonts w:ascii="Arial" w:hAnsi="Arial" w:cs="Arial"/>
                  <w:shd w:val="clear" w:color="auto" w:fill="E2EFD9" w:themeFill="accent6" w:themeFillTint="33"/>
                </w:rPr>
                <w:alias w:val="N14"/>
                <w:tag w:val="N14"/>
                <w:id w:val="-1483767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35E5F" w:rsidRPr="00785B44">
                  <w:rPr>
                    <w:rFonts w:ascii="MS Gothic" w:eastAsia="MS Gothic" w:hAnsi="MS Gothic" w:cs="Arial" w:hint="eastAsia"/>
                    <w:shd w:val="clear" w:color="auto" w:fill="E2EFD9" w:themeFill="accent6" w:themeFillTint="33"/>
                  </w:rPr>
                  <w:t>☐</w:t>
                </w:r>
              </w:sdtContent>
            </w:sdt>
          </w:p>
          <w:p w14:paraId="23872A6B" w14:textId="15996DB7" w:rsidR="008274D7" w:rsidRPr="008274D7" w:rsidRDefault="008274D7" w:rsidP="008274D7">
            <w:pPr>
              <w:pStyle w:val="ListParagraph"/>
              <w:autoSpaceDE w:val="0"/>
              <w:autoSpaceDN w:val="0"/>
              <w:adjustRightInd w:val="0"/>
              <w:ind w:left="338"/>
              <w:rPr>
                <w:rFonts w:ascii="Arial" w:hAnsi="Arial" w:cs="Arial"/>
              </w:rPr>
            </w:pPr>
            <w:r>
              <w:rPr>
                <w:rFonts w:ascii="Arial" w:hAnsi="Arial" w:cs="Arial"/>
                <w:i/>
                <w:sz w:val="20"/>
                <w:szCs w:val="20"/>
              </w:rPr>
              <w:t>R</w:t>
            </w:r>
            <w:r w:rsidRPr="008274D7">
              <w:rPr>
                <w:rFonts w:ascii="Arial" w:hAnsi="Arial" w:cs="Arial"/>
                <w:i/>
                <w:sz w:val="20"/>
                <w:szCs w:val="20"/>
              </w:rPr>
              <w:t>efer to the attached Certificate of Insurance sample document.</w:t>
            </w:r>
          </w:p>
        </w:tc>
      </w:tr>
    </w:tbl>
    <w:p w14:paraId="61FED652" w14:textId="77777777" w:rsidR="008274D7" w:rsidRDefault="008274D7" w:rsidP="008274D7"/>
    <w:p w14:paraId="71CDDF33" w14:textId="77777777" w:rsidR="003B766B" w:rsidRDefault="003B766B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br w:type="page"/>
      </w:r>
    </w:p>
    <w:p w14:paraId="0870F02B" w14:textId="799F5D5E" w:rsidR="008274D7" w:rsidRDefault="008274D7" w:rsidP="008274D7">
      <w:pPr>
        <w:spacing w:after="0" w:line="276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Other Information</w:t>
      </w:r>
    </w:p>
    <w:tbl>
      <w:tblPr>
        <w:tblStyle w:val="TableGrid"/>
        <w:tblW w:w="0" w:type="auto"/>
        <w:tblBorders>
          <w:top w:val="single" w:sz="4" w:space="0" w:color="7F7F7F" w:themeColor="text1" w:themeTint="80"/>
          <w:left w:val="none" w:sz="0" w:space="0" w:color="auto"/>
          <w:bottom w:val="single" w:sz="4" w:space="0" w:color="7F7F7F" w:themeColor="text1" w:themeTint="80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8274D7" w14:paraId="342F3328" w14:textId="77777777" w:rsidTr="00364365">
        <w:trPr>
          <w:trHeight w:val="576"/>
        </w:trPr>
        <w:tc>
          <w:tcPr>
            <w:tcW w:w="9350" w:type="dxa"/>
            <w:vAlign w:val="center"/>
          </w:tcPr>
          <w:p w14:paraId="75FF8134" w14:textId="0FB2084B" w:rsidR="00303943" w:rsidRDefault="008274D7" w:rsidP="00CE2C63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ity of Fort Worth Contractor’s Registration Number, if </w:t>
            </w:r>
            <w:r w:rsidR="00CD4F1D">
              <w:rPr>
                <w:rFonts w:ascii="Arial" w:hAnsi="Arial" w:cs="Arial"/>
              </w:rPr>
              <w:t>a</w:t>
            </w:r>
            <w:r>
              <w:rPr>
                <w:rFonts w:ascii="Arial" w:hAnsi="Arial" w:cs="Arial"/>
              </w:rPr>
              <w:t xml:space="preserve">pplicable (NA if </w:t>
            </w:r>
            <w:r w:rsidR="00CD4F1D">
              <w:rPr>
                <w:rFonts w:ascii="Arial" w:hAnsi="Arial" w:cs="Arial"/>
              </w:rPr>
              <w:t>n</w:t>
            </w:r>
            <w:r>
              <w:rPr>
                <w:rFonts w:ascii="Arial" w:hAnsi="Arial" w:cs="Arial"/>
              </w:rPr>
              <w:t>ot</w:t>
            </w:r>
            <w:r w:rsidR="00CD4F1D">
              <w:rPr>
                <w:rFonts w:ascii="Arial" w:hAnsi="Arial" w:cs="Arial"/>
              </w:rPr>
              <w:t xml:space="preserve"> applicable</w:t>
            </w:r>
            <w:r>
              <w:rPr>
                <w:rFonts w:ascii="Arial" w:hAnsi="Arial" w:cs="Arial"/>
              </w:rPr>
              <w:t>)</w:t>
            </w:r>
            <w:r w:rsidR="00303943">
              <w:rPr>
                <w:rFonts w:ascii="Arial" w:hAnsi="Arial" w:cs="Arial"/>
              </w:rPr>
              <w:t xml:space="preserve"> </w:t>
            </w:r>
          </w:p>
          <w:p w14:paraId="5A84D012" w14:textId="3E91AF51" w:rsidR="008274D7" w:rsidRDefault="00817EC8" w:rsidP="00CE2C63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sdt>
              <w:sdtPr>
                <w:rPr>
                  <w:rStyle w:val="Response"/>
                </w:rPr>
                <w:id w:val="2097745753"/>
                <w:placeholder>
                  <w:docPart w:val="7F1173792B6B471FAA11344ABCE3D655"/>
                </w:placeholder>
                <w:showingPlcHdr/>
              </w:sdtPr>
              <w:sdtEndPr>
                <w:rPr>
                  <w:rStyle w:val="DefaultParagraphFont"/>
                  <w:rFonts w:asciiTheme="minorHAnsi" w:hAnsiTheme="minorHAnsi" w:cs="Arial"/>
                  <w:color w:val="auto"/>
                </w:rPr>
              </w:sdtEndPr>
              <w:sdtContent>
                <w:r w:rsidR="00303943" w:rsidRPr="00791AF0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</w:tbl>
    <w:p w14:paraId="0AA757F9" w14:textId="77777777" w:rsidR="008274D7" w:rsidRDefault="008274D7" w:rsidP="008274D7"/>
    <w:p w14:paraId="50E69890" w14:textId="4AD5FF88" w:rsidR="008274D7" w:rsidRDefault="00303943" w:rsidP="003B766B">
      <w:pPr>
        <w:rPr>
          <w:rFonts w:ascii="Arial" w:hAnsi="Arial" w:cs="Arial"/>
          <w:b/>
          <w:bCs/>
          <w:sz w:val="24"/>
          <w:szCs w:val="24"/>
        </w:rPr>
      </w:pPr>
      <w:r w:rsidRPr="00303943">
        <w:rPr>
          <w:rFonts w:ascii="Arial" w:hAnsi="Arial" w:cs="Arial"/>
          <w:b/>
          <w:bCs/>
          <w:sz w:val="24"/>
          <w:szCs w:val="24"/>
        </w:rPr>
        <w:t>Certification and Authorized Signatur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303943" w14:paraId="317F6D09" w14:textId="77777777" w:rsidTr="003B766B">
        <w:trPr>
          <w:trHeight w:val="576"/>
        </w:trPr>
        <w:tc>
          <w:tcPr>
            <w:tcW w:w="9350" w:type="dxa"/>
            <w:vAlign w:val="center"/>
          </w:tcPr>
          <w:p w14:paraId="402DA0D2" w14:textId="55359C7D" w:rsidR="00303943" w:rsidRDefault="00303943" w:rsidP="003B766B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</w:rPr>
            </w:pPr>
            <w:r w:rsidRPr="00303943">
              <w:rPr>
                <w:rFonts w:ascii="Arial" w:hAnsi="Arial" w:cs="Arial"/>
              </w:rPr>
              <w:t>The signer certifies that the information provided in this Qualification Statement is true and complete and that the signer is an authorized company representative</w:t>
            </w:r>
            <w:r>
              <w:rPr>
                <w:rFonts w:ascii="Arial" w:hAnsi="Arial" w:cs="Arial"/>
              </w:rPr>
              <w:t>.</w:t>
            </w:r>
            <w:r w:rsidR="00BB2FDC">
              <w:rPr>
                <w:rFonts w:ascii="Arial" w:hAnsi="Arial" w:cs="Arial"/>
              </w:rPr>
              <w:t xml:space="preserve">  </w:t>
            </w:r>
            <w:r w:rsidR="00BB2FDC" w:rsidRPr="00F52A71">
              <w:rPr>
                <w:rFonts w:ascii="Arial" w:hAnsi="Arial" w:cs="Arial"/>
                <w:shd w:val="clear" w:color="auto" w:fill="E2EFD9" w:themeFill="accent6" w:themeFillTint="33"/>
              </w:rPr>
              <w:t>Yes</w:t>
            </w:r>
            <w:sdt>
              <w:sdtPr>
                <w:rPr>
                  <w:rFonts w:ascii="Arial" w:hAnsi="Arial" w:cs="Arial"/>
                  <w:shd w:val="clear" w:color="auto" w:fill="E2EFD9" w:themeFill="accent6" w:themeFillTint="33"/>
                </w:rPr>
                <w:alias w:val="Y20"/>
                <w:tag w:val="Y20"/>
                <w:id w:val="15314547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2FDC" w:rsidRPr="00F52A71">
                  <w:rPr>
                    <w:rFonts w:ascii="MS Gothic" w:eastAsia="MS Gothic" w:hAnsi="MS Gothic" w:cs="Arial" w:hint="eastAsia"/>
                    <w:shd w:val="clear" w:color="auto" w:fill="E2EFD9" w:themeFill="accent6" w:themeFillTint="33"/>
                  </w:rPr>
                  <w:t>☐</w:t>
                </w:r>
              </w:sdtContent>
            </w:sdt>
          </w:p>
        </w:tc>
      </w:tr>
    </w:tbl>
    <w:p w14:paraId="42678FB3" w14:textId="338AEE4D" w:rsidR="00554CCD" w:rsidRDefault="00554CCD" w:rsidP="00554CCD">
      <w:pPr>
        <w:rPr>
          <w:b/>
          <w:bCs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6"/>
        <w:gridCol w:w="2014"/>
        <w:gridCol w:w="1103"/>
        <w:gridCol w:w="3117"/>
      </w:tblGrid>
      <w:tr w:rsidR="00303943" w:rsidRPr="00303943" w14:paraId="32AFE592" w14:textId="77777777" w:rsidTr="00364365">
        <w:trPr>
          <w:trHeight w:val="720"/>
        </w:trPr>
        <w:tc>
          <w:tcPr>
            <w:tcW w:w="3116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6BB90B08" w14:textId="6367C9F0" w:rsidR="00303943" w:rsidRPr="003B766B" w:rsidRDefault="00303943" w:rsidP="00AB05E6">
            <w:pPr>
              <w:spacing w:line="276" w:lineRule="auto"/>
              <w:rPr>
                <w:rFonts w:ascii="Arial" w:hAnsi="Arial" w:cs="Arial"/>
              </w:rPr>
            </w:pPr>
            <w:r w:rsidRPr="003B766B">
              <w:rPr>
                <w:rFonts w:ascii="Arial" w:hAnsi="Arial" w:cs="Arial"/>
              </w:rPr>
              <w:t xml:space="preserve">Dated the </w:t>
            </w:r>
            <w:sdt>
              <w:sdtPr>
                <w:rPr>
                  <w:rStyle w:val="Response"/>
                </w:rPr>
                <w:alias w:val="Dated"/>
                <w:tag w:val="Dated"/>
                <w:id w:val="1409355153"/>
                <w:placeholder>
                  <w:docPart w:val="E350428373E94C94A9CE95F55B1A2CB9"/>
                </w:placeholder>
                <w:showingPlcHdr/>
              </w:sdtPr>
              <w:sdtEndPr>
                <w:rPr>
                  <w:rStyle w:val="DefaultParagraphFont"/>
                  <w:rFonts w:asciiTheme="minorHAnsi" w:hAnsiTheme="minorHAnsi" w:cs="Arial"/>
                  <w:color w:val="auto"/>
                </w:rPr>
              </w:sdtEndPr>
              <w:sdtContent>
                <w:r w:rsidRPr="00F35E5F">
                  <w:rPr>
                    <w:rStyle w:val="PlaceholderText"/>
                    <w:rFonts w:ascii="Arial" w:hAnsi="Arial" w:cs="Arial"/>
                    <w:shd w:val="clear" w:color="auto" w:fill="E2EFD9" w:themeFill="accent6" w:themeFillTint="33"/>
                  </w:rPr>
                  <w:t>Click or tap here to enter text.</w:t>
                </w:r>
              </w:sdtContent>
            </w:sdt>
          </w:p>
        </w:tc>
        <w:tc>
          <w:tcPr>
            <w:tcW w:w="3117" w:type="dxa"/>
            <w:gridSpan w:val="2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34E92825" w14:textId="7A6EA0DA" w:rsidR="00303943" w:rsidRPr="00303943" w:rsidRDefault="00303943" w:rsidP="00554CCD">
            <w:r w:rsidRPr="003B766B">
              <w:rPr>
                <w:rFonts w:ascii="Arial" w:hAnsi="Arial" w:cs="Arial"/>
              </w:rPr>
              <w:t>Day of</w:t>
            </w:r>
            <w:r>
              <w:t xml:space="preserve"> </w:t>
            </w:r>
            <w:sdt>
              <w:sdtPr>
                <w:rPr>
                  <w:rStyle w:val="Response"/>
                </w:rPr>
                <w:alias w:val="DayOf"/>
                <w:tag w:val="DayOf"/>
                <w:id w:val="268907091"/>
                <w:placeholder>
                  <w:docPart w:val="597BD623ECF043EDAE913E4598E11BC4"/>
                </w:placeholder>
                <w:showingPlcHdr/>
              </w:sdtPr>
              <w:sdtEndPr>
                <w:rPr>
                  <w:rStyle w:val="DefaultParagraphFont"/>
                  <w:rFonts w:asciiTheme="minorHAnsi" w:hAnsiTheme="minorHAnsi" w:cs="Arial"/>
                  <w:color w:val="auto"/>
                </w:rPr>
              </w:sdtEndPr>
              <w:sdtContent>
                <w:r w:rsidRPr="00F35E5F">
                  <w:rPr>
                    <w:rStyle w:val="PlaceholderText"/>
                    <w:shd w:val="clear" w:color="auto" w:fill="E2EFD9" w:themeFill="accent6" w:themeFillTint="33"/>
                  </w:rPr>
                  <w:t>Click or tap here to enter text.</w:t>
                </w:r>
              </w:sdtContent>
            </w:sdt>
          </w:p>
        </w:tc>
        <w:tc>
          <w:tcPr>
            <w:tcW w:w="3117" w:type="dxa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</w:tcBorders>
          </w:tcPr>
          <w:p w14:paraId="6FB5F61F" w14:textId="78CEFEBF" w:rsidR="00303943" w:rsidRPr="00303943" w:rsidRDefault="00303943" w:rsidP="00554CCD">
            <w:r w:rsidRPr="003B766B">
              <w:rPr>
                <w:rFonts w:ascii="Arial" w:hAnsi="Arial" w:cs="Arial"/>
              </w:rPr>
              <w:t>20</w:t>
            </w:r>
            <w:r>
              <w:rPr>
                <w:rFonts w:ascii="Arial" w:hAnsi="Arial" w:cs="Arial"/>
              </w:rPr>
              <w:t xml:space="preserve"> </w:t>
            </w:r>
            <w:sdt>
              <w:sdtPr>
                <w:rPr>
                  <w:rStyle w:val="Response"/>
                </w:rPr>
                <w:alias w:val="2021"/>
                <w:tag w:val="2021"/>
                <w:id w:val="-588380912"/>
                <w:placeholder>
                  <w:docPart w:val="C566D529A22A40E8AD649FE240FF1F91"/>
                </w:placeholder>
                <w:showingPlcHdr/>
              </w:sdtPr>
              <w:sdtEndPr>
                <w:rPr>
                  <w:rStyle w:val="DefaultParagraphFont"/>
                  <w:rFonts w:asciiTheme="minorHAnsi" w:hAnsiTheme="minorHAnsi" w:cs="Arial"/>
                  <w:color w:val="auto"/>
                </w:rPr>
              </w:sdtEndPr>
              <w:sdtContent>
                <w:r w:rsidRPr="00F35E5F">
                  <w:rPr>
                    <w:rStyle w:val="PlaceholderText"/>
                    <w:shd w:val="clear" w:color="auto" w:fill="E2EFD9" w:themeFill="accent6" w:themeFillTint="33"/>
                  </w:rPr>
                  <w:t>Click or tap here to enter text.</w:t>
                </w:r>
              </w:sdtContent>
            </w:sdt>
          </w:p>
        </w:tc>
      </w:tr>
      <w:tr w:rsidR="00303943" w:rsidRPr="00303943" w14:paraId="511C579F" w14:textId="77777777" w:rsidTr="00364365">
        <w:trPr>
          <w:trHeight w:val="720"/>
        </w:trPr>
        <w:tc>
          <w:tcPr>
            <w:tcW w:w="9350" w:type="dxa"/>
            <w:gridSpan w:val="4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</w:tcPr>
          <w:p w14:paraId="21764406" w14:textId="72534B2F" w:rsidR="00303943" w:rsidRPr="003B766B" w:rsidRDefault="00303943" w:rsidP="00AB05E6">
            <w:pPr>
              <w:spacing w:line="276" w:lineRule="auto"/>
              <w:rPr>
                <w:rFonts w:ascii="Arial" w:hAnsi="Arial" w:cs="Arial"/>
              </w:rPr>
            </w:pPr>
            <w:r w:rsidRPr="003B766B">
              <w:rPr>
                <w:rFonts w:ascii="Arial" w:hAnsi="Arial" w:cs="Arial"/>
              </w:rPr>
              <w:t xml:space="preserve">Name of Company </w:t>
            </w:r>
            <w:sdt>
              <w:sdtPr>
                <w:rPr>
                  <w:rFonts w:ascii="Arial" w:hAnsi="Arial" w:cs="Arial"/>
                </w:rPr>
                <w:alias w:val="CoName"/>
                <w:tag w:val="CoName"/>
                <w:id w:val="181857465"/>
                <w:placeholder>
                  <w:docPart w:val="2EEACFB1D25C41C5A4F11C4E9218DE48"/>
                </w:placeholder>
                <w:showingPlcHdr/>
              </w:sdtPr>
              <w:sdtEndPr/>
              <w:sdtContent>
                <w:r w:rsidRPr="00F35E5F">
                  <w:rPr>
                    <w:rStyle w:val="PlaceholderText"/>
                    <w:rFonts w:ascii="Arial" w:hAnsi="Arial" w:cs="Arial"/>
                    <w:shd w:val="clear" w:color="auto" w:fill="E2EFD9" w:themeFill="accent6" w:themeFillTint="33"/>
                  </w:rPr>
                  <w:t>Click or tap here to enter text.</w:t>
                </w:r>
              </w:sdtContent>
            </w:sdt>
          </w:p>
        </w:tc>
      </w:tr>
      <w:tr w:rsidR="00303943" w:rsidRPr="00303943" w14:paraId="763E3101" w14:textId="77777777" w:rsidTr="00364365">
        <w:trPr>
          <w:trHeight w:val="720"/>
        </w:trPr>
        <w:tc>
          <w:tcPr>
            <w:tcW w:w="5130" w:type="dxa"/>
            <w:gridSpan w:val="2"/>
            <w:tcBorders>
              <w:top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6D4F913C" w14:textId="658873AB" w:rsidR="00303943" w:rsidRPr="003B766B" w:rsidRDefault="00303943" w:rsidP="00AB05E6">
            <w:pPr>
              <w:spacing w:line="276" w:lineRule="auto"/>
              <w:rPr>
                <w:rFonts w:ascii="Arial" w:hAnsi="Arial" w:cs="Arial"/>
              </w:rPr>
            </w:pPr>
            <w:r w:rsidRPr="003B766B">
              <w:rPr>
                <w:rFonts w:ascii="Arial" w:hAnsi="Arial" w:cs="Arial"/>
              </w:rPr>
              <w:t xml:space="preserve">Signature </w:t>
            </w:r>
            <w:r w:rsidR="00F35E5F" w:rsidRPr="00F35E5F">
              <w:rPr>
                <w:rFonts w:ascii="Arial" w:hAnsi="Arial" w:cs="Arial"/>
                <w:shd w:val="clear" w:color="auto" w:fill="E2EFD9" w:themeFill="accent6" w:themeFillTint="33"/>
              </w:rPr>
              <w:t>Sign</w:t>
            </w:r>
          </w:p>
        </w:tc>
        <w:tc>
          <w:tcPr>
            <w:tcW w:w="4220" w:type="dxa"/>
            <w:gridSpan w:val="2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</w:tcBorders>
          </w:tcPr>
          <w:p w14:paraId="2083AADA" w14:textId="796310AC" w:rsidR="00303943" w:rsidRPr="00303943" w:rsidRDefault="00303943" w:rsidP="00554CCD">
            <w:r w:rsidRPr="003B766B">
              <w:rPr>
                <w:rFonts w:ascii="Arial" w:hAnsi="Arial" w:cs="Arial"/>
              </w:rPr>
              <w:t>Title</w:t>
            </w:r>
            <w:r>
              <w:t xml:space="preserve"> </w:t>
            </w:r>
            <w:sdt>
              <w:sdtPr>
                <w:rPr>
                  <w:rStyle w:val="Response"/>
                </w:rPr>
                <w:alias w:val="Title2"/>
                <w:tag w:val="Title2"/>
                <w:id w:val="1879516658"/>
                <w:placeholder>
                  <w:docPart w:val="6570EC11C7874250AF54DF1A2B5361FA"/>
                </w:placeholder>
                <w:showingPlcHdr/>
              </w:sdtPr>
              <w:sdtEndPr>
                <w:rPr>
                  <w:rStyle w:val="DefaultParagraphFont"/>
                  <w:rFonts w:asciiTheme="minorHAnsi" w:hAnsiTheme="minorHAnsi" w:cs="Arial"/>
                  <w:color w:val="auto"/>
                </w:rPr>
              </w:sdtEndPr>
              <w:sdtContent>
                <w:r w:rsidRPr="00F35E5F">
                  <w:rPr>
                    <w:rStyle w:val="PlaceholderText"/>
                    <w:shd w:val="clear" w:color="auto" w:fill="E2EFD9" w:themeFill="accent6" w:themeFillTint="33"/>
                  </w:rPr>
                  <w:t>Click or tap here to enter text.</w:t>
                </w:r>
              </w:sdtContent>
            </w:sdt>
          </w:p>
        </w:tc>
      </w:tr>
      <w:tr w:rsidR="00303943" w:rsidRPr="00303943" w14:paraId="58A9958F" w14:textId="77777777" w:rsidTr="00364365">
        <w:trPr>
          <w:trHeight w:val="576"/>
        </w:trPr>
        <w:tc>
          <w:tcPr>
            <w:tcW w:w="9350" w:type="dxa"/>
            <w:gridSpan w:val="4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</w:tcPr>
          <w:p w14:paraId="7BAA8B29" w14:textId="2769A8AF" w:rsidR="00303943" w:rsidRPr="00303943" w:rsidRDefault="00303943" w:rsidP="00AB05E6">
            <w:pPr>
              <w:spacing w:line="276" w:lineRule="auto"/>
            </w:pPr>
            <w:r w:rsidRPr="003B766B">
              <w:rPr>
                <w:rFonts w:ascii="Arial" w:hAnsi="Arial" w:cs="Arial"/>
              </w:rPr>
              <w:t>Printed Name</w:t>
            </w:r>
            <w:r>
              <w:t xml:space="preserve"> </w:t>
            </w:r>
            <w:sdt>
              <w:sdtPr>
                <w:rPr>
                  <w:rStyle w:val="Response"/>
                </w:rPr>
                <w:alias w:val="Printed"/>
                <w:tag w:val="Printed"/>
                <w:id w:val="155662853"/>
                <w:placeholder>
                  <w:docPart w:val="A5AEEE222DDC46DC8DE5E9E0F12EC263"/>
                </w:placeholder>
                <w:showingPlcHdr/>
              </w:sdtPr>
              <w:sdtEndPr>
                <w:rPr>
                  <w:rStyle w:val="DefaultParagraphFont"/>
                  <w:rFonts w:asciiTheme="minorHAnsi" w:hAnsiTheme="minorHAnsi" w:cs="Arial"/>
                  <w:color w:val="auto"/>
                </w:rPr>
              </w:sdtEndPr>
              <w:sdtContent>
                <w:r w:rsidRPr="00F35E5F">
                  <w:rPr>
                    <w:rStyle w:val="PlaceholderText"/>
                    <w:shd w:val="clear" w:color="auto" w:fill="E2EFD9" w:themeFill="accent6" w:themeFillTint="33"/>
                  </w:rPr>
                  <w:t>Click or tap here to enter text.</w:t>
                </w:r>
              </w:sdtContent>
            </w:sdt>
          </w:p>
        </w:tc>
      </w:tr>
    </w:tbl>
    <w:p w14:paraId="73E4C2CE" w14:textId="44756BFC" w:rsidR="00303943" w:rsidRDefault="00303943" w:rsidP="00554CCD">
      <w:pPr>
        <w:rPr>
          <w:b/>
          <w:bCs/>
        </w:rPr>
      </w:pPr>
    </w:p>
    <w:p w14:paraId="67BC689A" w14:textId="53BDC67D" w:rsidR="00AB05E6" w:rsidRPr="003B766B" w:rsidRDefault="00AB05E6" w:rsidP="00554CCD">
      <w:pPr>
        <w:rPr>
          <w:rFonts w:ascii="Arial" w:hAnsi="Arial" w:cs="Arial"/>
          <w:b/>
          <w:bCs/>
        </w:rPr>
      </w:pPr>
      <w:r w:rsidRPr="003B766B">
        <w:rPr>
          <w:rFonts w:ascii="Arial" w:hAnsi="Arial" w:cs="Arial"/>
          <w:b/>
          <w:bCs/>
        </w:rPr>
        <w:t>End of Qualification Statement Form</w:t>
      </w:r>
    </w:p>
    <w:sectPr w:rsidR="00AB05E6" w:rsidRPr="003B766B" w:rsidSect="00817EC8">
      <w:headerReference w:type="default" r:id="rId9"/>
      <w:footerReference w:type="default" r:id="rId10"/>
      <w:pgSz w:w="12240" w:h="15840" w:code="1"/>
      <w:pgMar w:top="1858" w:right="1440" w:bottom="1166" w:left="1440" w:header="63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6D74CA" w14:textId="77777777" w:rsidR="00817EC8" w:rsidRDefault="00817EC8" w:rsidP="008E44AB">
      <w:pPr>
        <w:spacing w:after="0" w:line="240" w:lineRule="auto"/>
      </w:pPr>
      <w:r>
        <w:separator/>
      </w:r>
    </w:p>
  </w:endnote>
  <w:endnote w:type="continuationSeparator" w:id="0">
    <w:p w14:paraId="4FFE4490" w14:textId="77777777" w:rsidR="00817EC8" w:rsidRDefault="00817EC8" w:rsidP="008E44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721442" w14:textId="2B73F873" w:rsidR="00EC0A8D" w:rsidRPr="00EC0A8D" w:rsidRDefault="00EC0A8D" w:rsidP="00EC0A8D">
    <w:pPr>
      <w:pStyle w:val="Footer"/>
      <w:jc w:val="center"/>
      <w:rPr>
        <w:color w:val="808080" w:themeColor="background1" w:themeShade="80"/>
      </w:rPr>
    </w:pPr>
    <w:r w:rsidRPr="00EC0A8D">
      <w:rPr>
        <w:color w:val="808080" w:themeColor="background1" w:themeShade="80"/>
      </w:rPr>
      <w:t xml:space="preserve">Page </w:t>
    </w:r>
    <w:r w:rsidRPr="00EC0A8D">
      <w:rPr>
        <w:b/>
        <w:bCs/>
        <w:color w:val="808080" w:themeColor="background1" w:themeShade="80"/>
      </w:rPr>
      <w:fldChar w:fldCharType="begin"/>
    </w:r>
    <w:r w:rsidRPr="00EC0A8D">
      <w:rPr>
        <w:b/>
        <w:bCs/>
        <w:color w:val="808080" w:themeColor="background1" w:themeShade="80"/>
      </w:rPr>
      <w:instrText xml:space="preserve"> PAGE  \* Arabic  \* MERGEFORMAT </w:instrText>
    </w:r>
    <w:r w:rsidRPr="00EC0A8D">
      <w:rPr>
        <w:b/>
        <w:bCs/>
        <w:color w:val="808080" w:themeColor="background1" w:themeShade="80"/>
      </w:rPr>
      <w:fldChar w:fldCharType="separate"/>
    </w:r>
    <w:r w:rsidRPr="00EC0A8D">
      <w:rPr>
        <w:b/>
        <w:bCs/>
        <w:noProof/>
        <w:color w:val="808080" w:themeColor="background1" w:themeShade="80"/>
      </w:rPr>
      <w:t>1</w:t>
    </w:r>
    <w:r w:rsidRPr="00EC0A8D">
      <w:rPr>
        <w:b/>
        <w:bCs/>
        <w:color w:val="808080" w:themeColor="background1" w:themeShade="80"/>
      </w:rPr>
      <w:fldChar w:fldCharType="end"/>
    </w:r>
    <w:r w:rsidRPr="00EC0A8D">
      <w:rPr>
        <w:color w:val="808080" w:themeColor="background1" w:themeShade="80"/>
      </w:rPr>
      <w:t xml:space="preserve"> of </w:t>
    </w:r>
    <w:r w:rsidRPr="00EC0A8D">
      <w:rPr>
        <w:b/>
        <w:bCs/>
        <w:color w:val="808080" w:themeColor="background1" w:themeShade="80"/>
      </w:rPr>
      <w:fldChar w:fldCharType="begin"/>
    </w:r>
    <w:r w:rsidRPr="00EC0A8D">
      <w:rPr>
        <w:b/>
        <w:bCs/>
        <w:color w:val="808080" w:themeColor="background1" w:themeShade="80"/>
      </w:rPr>
      <w:instrText xml:space="preserve"> NUMPAGES  \* Arabic  \* MERGEFORMAT </w:instrText>
    </w:r>
    <w:r w:rsidRPr="00EC0A8D">
      <w:rPr>
        <w:b/>
        <w:bCs/>
        <w:color w:val="808080" w:themeColor="background1" w:themeShade="80"/>
      </w:rPr>
      <w:fldChar w:fldCharType="separate"/>
    </w:r>
    <w:r w:rsidRPr="00EC0A8D">
      <w:rPr>
        <w:b/>
        <w:bCs/>
        <w:noProof/>
        <w:color w:val="808080" w:themeColor="background1" w:themeShade="80"/>
      </w:rPr>
      <w:t>2</w:t>
    </w:r>
    <w:r w:rsidRPr="00EC0A8D">
      <w:rPr>
        <w:b/>
        <w:bCs/>
        <w:color w:val="808080" w:themeColor="background1" w:themeShade="8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D48385" w14:textId="77777777" w:rsidR="00817EC8" w:rsidRDefault="00817EC8" w:rsidP="008E44AB">
      <w:pPr>
        <w:spacing w:after="0" w:line="240" w:lineRule="auto"/>
      </w:pPr>
      <w:r>
        <w:separator/>
      </w:r>
    </w:p>
  </w:footnote>
  <w:footnote w:type="continuationSeparator" w:id="0">
    <w:p w14:paraId="17E20563" w14:textId="77777777" w:rsidR="00817EC8" w:rsidRDefault="00817EC8" w:rsidP="008E44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FE93B7" w14:textId="77777777" w:rsidR="008E44AB" w:rsidRDefault="008E44AB" w:rsidP="008E44AB">
    <w:pPr>
      <w:pStyle w:val="Header"/>
      <w:jc w:val="center"/>
    </w:pPr>
    <w:r>
      <w:rPr>
        <w:noProof/>
      </w:rPr>
      <w:drawing>
        <wp:inline distT="0" distB="0" distL="0" distR="0" wp14:anchorId="3B3C6C59" wp14:editId="181552FF">
          <wp:extent cx="2019869" cy="353045"/>
          <wp:effectExtent l="0" t="0" r="0" b="9525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01621" cy="36733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2F5311"/>
    <w:multiLevelType w:val="hybridMultilevel"/>
    <w:tmpl w:val="11426DD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371166A"/>
    <w:multiLevelType w:val="hybridMultilevel"/>
    <w:tmpl w:val="50D2ED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0E0394D"/>
    <w:multiLevelType w:val="hybridMultilevel"/>
    <w:tmpl w:val="69CE5C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0CD4414"/>
    <w:multiLevelType w:val="hybridMultilevel"/>
    <w:tmpl w:val="40427258"/>
    <w:lvl w:ilvl="0" w:tplc="C0F038A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07434763">
    <w:abstractNumId w:val="0"/>
  </w:num>
  <w:num w:numId="2" w16cid:durableId="229972334">
    <w:abstractNumId w:val="3"/>
  </w:num>
  <w:num w:numId="3" w16cid:durableId="1483278972">
    <w:abstractNumId w:val="2"/>
  </w:num>
  <w:num w:numId="4" w16cid:durableId="8468699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o3iRjp4VyLwr+OeZDXYE4aVFL4K0olafeatamA1OUijcf369Vd6Gjb8YSDc4T7P0cwS8bwt+UYi3zhfhmgemrg==" w:salt="wRfJ5VNZACuNIISX6UlsLg=="/>
  <w:styleLockTheme/>
  <w:styleLockQFSet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0MzAwMTQyMjQ3NjdX0lEKTi0uzszPAykwNKgFAAAQJA4tAAAA"/>
  </w:docVars>
  <w:rsids>
    <w:rsidRoot w:val="008E44AB"/>
    <w:rsid w:val="00085036"/>
    <w:rsid w:val="001B6139"/>
    <w:rsid w:val="00270BE6"/>
    <w:rsid w:val="00295A29"/>
    <w:rsid w:val="00303943"/>
    <w:rsid w:val="00351306"/>
    <w:rsid w:val="00364365"/>
    <w:rsid w:val="00365D42"/>
    <w:rsid w:val="003B766B"/>
    <w:rsid w:val="0046078E"/>
    <w:rsid w:val="004A43D1"/>
    <w:rsid w:val="004F4594"/>
    <w:rsid w:val="00506488"/>
    <w:rsid w:val="00514F8C"/>
    <w:rsid w:val="00554CCD"/>
    <w:rsid w:val="00566A8D"/>
    <w:rsid w:val="00596FAA"/>
    <w:rsid w:val="005C5290"/>
    <w:rsid w:val="0068195E"/>
    <w:rsid w:val="006B5DB3"/>
    <w:rsid w:val="00711E50"/>
    <w:rsid w:val="00770C2D"/>
    <w:rsid w:val="00785B44"/>
    <w:rsid w:val="007B6983"/>
    <w:rsid w:val="00803E25"/>
    <w:rsid w:val="00814A79"/>
    <w:rsid w:val="00817EC8"/>
    <w:rsid w:val="008274D7"/>
    <w:rsid w:val="008B3F7E"/>
    <w:rsid w:val="008E44AB"/>
    <w:rsid w:val="00912549"/>
    <w:rsid w:val="009440FA"/>
    <w:rsid w:val="00973D70"/>
    <w:rsid w:val="009C6CFD"/>
    <w:rsid w:val="009E14E2"/>
    <w:rsid w:val="00A1356F"/>
    <w:rsid w:val="00A70EA0"/>
    <w:rsid w:val="00AB05E6"/>
    <w:rsid w:val="00AE7D81"/>
    <w:rsid w:val="00B569AF"/>
    <w:rsid w:val="00BB2FDC"/>
    <w:rsid w:val="00BE763C"/>
    <w:rsid w:val="00BE7C92"/>
    <w:rsid w:val="00C5347A"/>
    <w:rsid w:val="00C642FF"/>
    <w:rsid w:val="00CA70AC"/>
    <w:rsid w:val="00CC14C7"/>
    <w:rsid w:val="00CD4F1D"/>
    <w:rsid w:val="00D917D0"/>
    <w:rsid w:val="00D95BB5"/>
    <w:rsid w:val="00E61C7F"/>
    <w:rsid w:val="00E97DA6"/>
    <w:rsid w:val="00EB712F"/>
    <w:rsid w:val="00EC0A8D"/>
    <w:rsid w:val="00F15680"/>
    <w:rsid w:val="00F35E5F"/>
    <w:rsid w:val="00F52A71"/>
    <w:rsid w:val="00FA6653"/>
    <w:rsid w:val="00FC3E55"/>
    <w:rsid w:val="00FD6D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357454"/>
  <w15:chartTrackingRefBased/>
  <w15:docId w15:val="{EB2E1057-9013-4C85-B6AE-D2CD37965F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E44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4AB"/>
  </w:style>
  <w:style w:type="paragraph" w:styleId="Footer">
    <w:name w:val="footer"/>
    <w:basedOn w:val="Normal"/>
    <w:link w:val="FooterChar"/>
    <w:uiPriority w:val="99"/>
    <w:unhideWhenUsed/>
    <w:rsid w:val="008E44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4AB"/>
  </w:style>
  <w:style w:type="table" w:styleId="TableGrid">
    <w:name w:val="Table Grid"/>
    <w:basedOn w:val="TableNormal"/>
    <w:uiPriority w:val="39"/>
    <w:rsid w:val="008E44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F4594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EB712F"/>
    <w:rPr>
      <w:color w:val="808080"/>
    </w:rPr>
  </w:style>
  <w:style w:type="character" w:customStyle="1" w:styleId="Response">
    <w:name w:val="Response"/>
    <w:basedOn w:val="DefaultParagraphFont"/>
    <w:uiPriority w:val="1"/>
    <w:locked/>
    <w:rsid w:val="00EB712F"/>
    <w:rPr>
      <w:rFonts w:ascii="Arial" w:hAnsi="Arial"/>
      <w:color w:val="0070C0"/>
    </w:rPr>
  </w:style>
  <w:style w:type="character" w:styleId="Hyperlink">
    <w:name w:val="Hyperlink"/>
    <w:basedOn w:val="DefaultParagraphFont"/>
    <w:uiPriority w:val="99"/>
    <w:unhideWhenUsed/>
    <w:rsid w:val="0050648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0648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A665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adams@linbeck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rcabrera@linbeck.com" TargetMode="Externa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F99E8FD3BEC4553A11348232D51BF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80C4E9-9A2C-4556-87E7-7C78E8DBD1A5}"/>
      </w:docPartPr>
      <w:docPartBody>
        <w:p w:rsidR="00F34D02" w:rsidRDefault="00DB39CC" w:rsidP="00DB39CC">
          <w:pPr>
            <w:pStyle w:val="2F99E8FD3BEC4553A11348232D51BF433"/>
          </w:pPr>
          <w:r w:rsidRPr="00791A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C750322A3734E04B69B5AC73564E6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2CE265-2C9A-4797-89AB-F7D98D710A80}"/>
      </w:docPartPr>
      <w:docPartBody>
        <w:p w:rsidR="00F34D02" w:rsidRDefault="00DB39CC" w:rsidP="00DB39CC">
          <w:pPr>
            <w:pStyle w:val="3C750322A3734E04B69B5AC73564E68A3"/>
          </w:pPr>
          <w:r w:rsidRPr="00791A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5126AA8E40A4E0DA3C05FBA552376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5851FF-C2F4-4597-BA5F-CF993BC6F71B}"/>
      </w:docPartPr>
      <w:docPartBody>
        <w:p w:rsidR="00F34D02" w:rsidRDefault="00DB39CC" w:rsidP="00DB39CC">
          <w:pPr>
            <w:pStyle w:val="95126AA8E40A4E0DA3C05FBA552376013"/>
          </w:pPr>
          <w:r w:rsidRPr="00791A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38D2700B36241949BA9647DAEABDD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8C8B6F-7469-4085-BAF1-8C77867A2024}"/>
      </w:docPartPr>
      <w:docPartBody>
        <w:p w:rsidR="00F34D02" w:rsidRDefault="00DB39CC" w:rsidP="00DB39CC">
          <w:pPr>
            <w:pStyle w:val="A38D2700B36241949BA9647DAEABDDFD3"/>
          </w:pPr>
          <w:r w:rsidRPr="00791A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2D43508A7394CB394DA379009D747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E6D965-E2CD-4457-92DB-8FF808F7B0CB}"/>
      </w:docPartPr>
      <w:docPartBody>
        <w:p w:rsidR="00F34D02" w:rsidRDefault="00DB39CC" w:rsidP="00DB39CC">
          <w:pPr>
            <w:pStyle w:val="02D43508A7394CB394DA379009D7473B3"/>
          </w:pPr>
          <w:r w:rsidRPr="00791A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F254BC5AECC4FEABD7ECAE54F9676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D412B6-56E7-4EA0-B498-8FA311B2E9A7}"/>
      </w:docPartPr>
      <w:docPartBody>
        <w:p w:rsidR="00F34D02" w:rsidRDefault="00DB39CC" w:rsidP="00DB39CC">
          <w:pPr>
            <w:pStyle w:val="DF254BC5AECC4FEABD7ECAE54F9676EE3"/>
          </w:pPr>
          <w:r w:rsidRPr="00791A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1511B6DB396416DB15F8C4779EE32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9B6BE0-CB94-4FF5-8C1A-A5AAE371633E}"/>
      </w:docPartPr>
      <w:docPartBody>
        <w:p w:rsidR="00F34D02" w:rsidRDefault="00DB39CC" w:rsidP="00DB39CC">
          <w:pPr>
            <w:pStyle w:val="D1511B6DB396416DB15F8C4779EE32903"/>
          </w:pPr>
          <w:r w:rsidRPr="00791A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68FDD76E60942FEB047DE3908FB52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CADF4A-EC11-43E2-A5EC-78F4773B8619}"/>
      </w:docPartPr>
      <w:docPartBody>
        <w:p w:rsidR="00BF342B" w:rsidRDefault="00DB39CC" w:rsidP="00DB39CC">
          <w:pPr>
            <w:pStyle w:val="468FDD76E60942FEB047DE3908FB52D63"/>
          </w:pPr>
          <w:r w:rsidRPr="00791A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BF9EFD591F0485BAE6AF5AECB4085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20E1DE-7E3E-4892-A1B5-3E273CF7E850}"/>
      </w:docPartPr>
      <w:docPartBody>
        <w:p w:rsidR="00BF342B" w:rsidRDefault="00DB39CC" w:rsidP="00DB39CC">
          <w:pPr>
            <w:pStyle w:val="2BF9EFD591F0485BAE6AF5AECB4085E63"/>
          </w:pPr>
          <w:r w:rsidRPr="00791A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672DB129D334E80A87947F6C5D9F9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D01119-AD28-4C7E-861F-B35E9DB7EA26}"/>
      </w:docPartPr>
      <w:docPartBody>
        <w:p w:rsidR="00BF342B" w:rsidRDefault="00DB39CC" w:rsidP="00DB39CC">
          <w:pPr>
            <w:pStyle w:val="2672DB129D334E80A87947F6C5D9F9873"/>
          </w:pPr>
          <w:r w:rsidRPr="00791A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100EB49FE804385BCA9F9101B549B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167884-C468-43C1-963F-67C340673074}"/>
      </w:docPartPr>
      <w:docPartBody>
        <w:p w:rsidR="00BF342B" w:rsidRDefault="00DB39CC" w:rsidP="00DB39CC">
          <w:pPr>
            <w:pStyle w:val="B100EB49FE804385BCA9F9101B549B9C3"/>
          </w:pPr>
          <w:r w:rsidRPr="00791A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A000CA0189544ADA87C44ECE1DE3F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AFDB72-CB1A-469A-9F13-1CD676A235FD}"/>
      </w:docPartPr>
      <w:docPartBody>
        <w:p w:rsidR="00BF342B" w:rsidRDefault="00DB39CC" w:rsidP="00DB39CC">
          <w:pPr>
            <w:pStyle w:val="3A000CA0189544ADA87C44ECE1DE3FB83"/>
          </w:pPr>
          <w:r w:rsidRPr="00791A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4FE365D3CFB40A480886531C360CA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06BC4C-1DC2-4FC5-85BA-27CD4C9D0BD7}"/>
      </w:docPartPr>
      <w:docPartBody>
        <w:p w:rsidR="00BF342B" w:rsidRDefault="00DB39CC" w:rsidP="00DB39CC">
          <w:pPr>
            <w:pStyle w:val="A4FE365D3CFB40A480886531C360CA2B3"/>
          </w:pPr>
          <w:r w:rsidRPr="00791A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C2837BCC21842738160AE8FDE1B72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C3DBA3-CDE4-4D26-96C3-69E3D4640EDB}"/>
      </w:docPartPr>
      <w:docPartBody>
        <w:p w:rsidR="00BF342B" w:rsidRDefault="00DB39CC" w:rsidP="00DB39CC">
          <w:pPr>
            <w:pStyle w:val="EC2837BCC21842738160AE8FDE1B72B83"/>
          </w:pPr>
          <w:r w:rsidRPr="00791A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704E72559DD4E76AE764A88D38054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63BD43-6047-4C25-85D0-C1F9AA593E54}"/>
      </w:docPartPr>
      <w:docPartBody>
        <w:p w:rsidR="00BF342B" w:rsidRDefault="00DB39CC" w:rsidP="00DB39CC">
          <w:pPr>
            <w:pStyle w:val="B704E72559DD4E76AE764A88D38054873"/>
          </w:pPr>
          <w:r w:rsidRPr="00791A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6930C7467E849F8ACCB15F234865C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AD1251-20FE-41D6-BDCE-4FF950D19A20}"/>
      </w:docPartPr>
      <w:docPartBody>
        <w:p w:rsidR="00BF342B" w:rsidRDefault="00DB39CC" w:rsidP="00DB39CC">
          <w:pPr>
            <w:pStyle w:val="B6930C7467E849F8ACCB15F234865C263"/>
          </w:pPr>
          <w:r w:rsidRPr="00791A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E0F161AE7D148E19942D77A5ABAEF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95E3AA-4EE3-45B6-9685-48D7767A2640}"/>
      </w:docPartPr>
      <w:docPartBody>
        <w:p w:rsidR="00BF342B" w:rsidRDefault="00DB39CC" w:rsidP="00DB39CC">
          <w:pPr>
            <w:pStyle w:val="BE0F161AE7D148E19942D77A5ABAEF533"/>
          </w:pPr>
          <w:r w:rsidRPr="00791A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CA52CAB8FD547F788742BFFEE75FE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F7D7E0-6263-424E-B938-86504B88C5B3}"/>
      </w:docPartPr>
      <w:docPartBody>
        <w:p w:rsidR="00BF342B" w:rsidRDefault="00DB39CC" w:rsidP="00DB39CC">
          <w:pPr>
            <w:pStyle w:val="2CA52CAB8FD547F788742BFFEE75FEB73"/>
          </w:pPr>
          <w:r w:rsidRPr="00791A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486730A09024C4CB0ACC8103E8538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350BEE-B809-4EED-A8F8-FDBD9CEA72C4}"/>
      </w:docPartPr>
      <w:docPartBody>
        <w:p w:rsidR="00BF342B" w:rsidRDefault="00DB39CC" w:rsidP="00DB39CC">
          <w:pPr>
            <w:pStyle w:val="D486730A09024C4CB0ACC8103E8538BA3"/>
          </w:pPr>
          <w:r w:rsidRPr="00791A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46B891AD71C4440A14BB0B291DC2D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E4E646-FE93-41B9-8E2E-26DDFC43EB97}"/>
      </w:docPartPr>
      <w:docPartBody>
        <w:p w:rsidR="00BF342B" w:rsidRDefault="00DB39CC" w:rsidP="00DB39CC">
          <w:pPr>
            <w:pStyle w:val="746B891AD71C4440A14BB0B291DC2D9B3"/>
          </w:pPr>
          <w:r w:rsidRPr="00791A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3AAEC3FFD884BEDAD0D078066429E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2A7221-8E86-47CD-9FCA-22C8D61A92CD}"/>
      </w:docPartPr>
      <w:docPartBody>
        <w:p w:rsidR="00BF342B" w:rsidRDefault="00DB39CC" w:rsidP="00DB39CC">
          <w:pPr>
            <w:pStyle w:val="13AAEC3FFD884BEDAD0D078066429E213"/>
          </w:pPr>
          <w:r w:rsidRPr="00791A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85125735F934848832BDA54C87824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78BB59-97F0-434C-B0A6-925AB54BB00D}"/>
      </w:docPartPr>
      <w:docPartBody>
        <w:p w:rsidR="00BF342B" w:rsidRDefault="00DB39CC" w:rsidP="00DB39CC">
          <w:pPr>
            <w:pStyle w:val="785125735F934848832BDA54C87824EC3"/>
          </w:pPr>
          <w:r w:rsidRPr="00791A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A33691C6C99435698F47F1A0757ED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3523C-3072-4E44-8820-1461B5374CC5}"/>
      </w:docPartPr>
      <w:docPartBody>
        <w:p w:rsidR="00BF342B" w:rsidRDefault="00DB39CC" w:rsidP="00DB39CC">
          <w:pPr>
            <w:pStyle w:val="3A33691C6C99435698F47F1A0757ED7C3"/>
          </w:pPr>
          <w:r w:rsidRPr="00791A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504F04A332C448C8FCB414971D3C4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1AABA6-F3CD-453F-B853-CCFE618DF869}"/>
      </w:docPartPr>
      <w:docPartBody>
        <w:p w:rsidR="00BF342B" w:rsidRDefault="00DB39CC" w:rsidP="00DB39CC">
          <w:pPr>
            <w:pStyle w:val="7504F04A332C448C8FCB414971D3C4893"/>
          </w:pPr>
          <w:r w:rsidRPr="00791A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2BA15A195F941858092F85FCCC547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CA75AD-65A4-4A72-B397-27FC11D34D33}"/>
      </w:docPartPr>
      <w:docPartBody>
        <w:p w:rsidR="00BF342B" w:rsidRDefault="00DB39CC" w:rsidP="00DB39CC">
          <w:pPr>
            <w:pStyle w:val="22BA15A195F941858092F85FCCC5477B3"/>
          </w:pPr>
          <w:r w:rsidRPr="00791A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DC84BAB11154D55A8E37BF05D7491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3696FF-4C5B-4E48-B0FB-8D6708EDC500}"/>
      </w:docPartPr>
      <w:docPartBody>
        <w:p w:rsidR="00BF342B" w:rsidRDefault="00DB39CC" w:rsidP="00DB39CC">
          <w:pPr>
            <w:pStyle w:val="3DC84BAB11154D55A8E37BF05D7491F43"/>
          </w:pPr>
          <w:r w:rsidRPr="00791A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63B0E41F5004694BDD7B0EEB95F80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5B8AA0-5D8A-439B-A036-21D1B6922FFA}"/>
      </w:docPartPr>
      <w:docPartBody>
        <w:p w:rsidR="00BF342B" w:rsidRDefault="00DB39CC" w:rsidP="00DB39CC">
          <w:pPr>
            <w:pStyle w:val="163B0E41F5004694BDD7B0EEB95F80FD3"/>
          </w:pPr>
          <w:r w:rsidRPr="00791A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7CA978C47E844AB86A00EACB34448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C18C3B-1387-47BE-878F-7E709130DCBD}"/>
      </w:docPartPr>
      <w:docPartBody>
        <w:p w:rsidR="00BF342B" w:rsidRDefault="00DB39CC" w:rsidP="00DB39CC">
          <w:pPr>
            <w:pStyle w:val="77CA978C47E844AB86A00EACB344487F3"/>
          </w:pPr>
          <w:r w:rsidRPr="00791A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DD2DAF226C4449C9FADA6666E675B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C00711-ED4D-4DC6-9EAE-5853DC3F07F6}"/>
      </w:docPartPr>
      <w:docPartBody>
        <w:p w:rsidR="00BF342B" w:rsidRDefault="00DB39CC" w:rsidP="00DB39CC">
          <w:pPr>
            <w:pStyle w:val="1DD2DAF226C4449C9FADA6666E675BFC3"/>
          </w:pPr>
          <w:r w:rsidRPr="00791A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A1C3A60C1DF4B00B11CA15F7BE3B5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8CB006-D85B-4C38-93A8-4B8FF7B21DA5}"/>
      </w:docPartPr>
      <w:docPartBody>
        <w:p w:rsidR="00BF342B" w:rsidRDefault="00DB39CC" w:rsidP="00DB39CC">
          <w:pPr>
            <w:pStyle w:val="8A1C3A60C1DF4B00B11CA15F7BE3B59D3"/>
          </w:pPr>
          <w:r w:rsidRPr="00791A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505C2BC91384641B13EED10613AEE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DA833C-4DF4-4AD1-BE11-5DC34304047F}"/>
      </w:docPartPr>
      <w:docPartBody>
        <w:p w:rsidR="00BF342B" w:rsidRDefault="00DB39CC" w:rsidP="00DB39CC">
          <w:pPr>
            <w:pStyle w:val="2505C2BC91384641B13EED10613AEE123"/>
          </w:pPr>
          <w:r w:rsidRPr="00791A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0D42A82C8B84C6CAAFC8B29E8837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7157CA-4FD8-4C7B-9040-A37F1D6374F9}"/>
      </w:docPartPr>
      <w:docPartBody>
        <w:p w:rsidR="00BF342B" w:rsidRDefault="00DB39CC" w:rsidP="00DB39CC">
          <w:pPr>
            <w:pStyle w:val="10D42A82C8B84C6CAAFC8B29E88379B93"/>
          </w:pPr>
          <w:r w:rsidRPr="00791A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50F0C42825F4A479D1E537320293C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56D6F0-3C79-4AFB-96E5-87220BE92BBE}"/>
      </w:docPartPr>
      <w:docPartBody>
        <w:p w:rsidR="00BF342B" w:rsidRDefault="00DB39CC" w:rsidP="00DB39CC">
          <w:pPr>
            <w:pStyle w:val="650F0C42825F4A479D1E537320293C563"/>
          </w:pPr>
          <w:r w:rsidRPr="00791A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398C2D0C5DF4C778A93C3CB2DF880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8F227C-B995-4935-B136-91CC2E3A92FD}"/>
      </w:docPartPr>
      <w:docPartBody>
        <w:p w:rsidR="00BF342B" w:rsidRDefault="00DB39CC" w:rsidP="00DB39CC">
          <w:pPr>
            <w:pStyle w:val="7398C2D0C5DF4C778A93C3CB2DF880463"/>
          </w:pPr>
          <w:r w:rsidRPr="00791A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F6E7057A456444CA69ADBDB6F2C1F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702297-D315-4AFB-B0F5-C073BC8E7D24}"/>
      </w:docPartPr>
      <w:docPartBody>
        <w:p w:rsidR="00BF342B" w:rsidRDefault="00DB39CC" w:rsidP="00DB39CC">
          <w:pPr>
            <w:pStyle w:val="CF6E7057A456444CA69ADBDB6F2C1FFC3"/>
          </w:pPr>
          <w:r w:rsidRPr="00791A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38832E3D92B4DB9B8A7342300EB1D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1F843B-8505-4C33-9570-08061845015B}"/>
      </w:docPartPr>
      <w:docPartBody>
        <w:p w:rsidR="00BF342B" w:rsidRDefault="00DB39CC" w:rsidP="00DB39CC">
          <w:pPr>
            <w:pStyle w:val="438832E3D92B4DB9B8A7342300EB1DCE3"/>
          </w:pPr>
          <w:r w:rsidRPr="00791A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20ED2E7FE914FD1924A179F367D43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7B12D7-CEE0-4BDF-B04F-0618A2E425F5}"/>
      </w:docPartPr>
      <w:docPartBody>
        <w:p w:rsidR="00BF342B" w:rsidRDefault="00DB39CC" w:rsidP="00DB39CC">
          <w:pPr>
            <w:pStyle w:val="320ED2E7FE914FD1924A179F367D43A33"/>
          </w:pPr>
          <w:r w:rsidRPr="00791A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C2F232033E44BE6AC38F286316742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8B51FA-5C30-4D71-AC6E-DEA214E6C592}"/>
      </w:docPartPr>
      <w:docPartBody>
        <w:p w:rsidR="00BF342B" w:rsidRDefault="00DB39CC" w:rsidP="00DB39CC">
          <w:pPr>
            <w:pStyle w:val="2C2F232033E44BE6AC38F286316742CE3"/>
          </w:pPr>
          <w:r w:rsidRPr="00791A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24C13FCBDD84C96852584342A8D61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4A967E-6722-4C12-9174-5358AD3BE38D}"/>
      </w:docPartPr>
      <w:docPartBody>
        <w:p w:rsidR="00BF342B" w:rsidRDefault="00DB39CC" w:rsidP="00DB39CC">
          <w:pPr>
            <w:pStyle w:val="D24C13FCBDD84C96852584342A8D61FB3"/>
          </w:pPr>
          <w:r w:rsidRPr="00791A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788A3D626284356A3D832804C1B1D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397927-2E50-4707-8FE0-5335808DA8F3}"/>
      </w:docPartPr>
      <w:docPartBody>
        <w:p w:rsidR="00BF342B" w:rsidRDefault="00DB39CC" w:rsidP="00DB39CC">
          <w:pPr>
            <w:pStyle w:val="2788A3D626284356A3D832804C1B1DAF3"/>
          </w:pPr>
          <w:r w:rsidRPr="00791A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8814DB6CD95410DAACCD27DEDE3D1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104ACE-2425-401C-9CF0-D6F2E6DCFF6F}"/>
      </w:docPartPr>
      <w:docPartBody>
        <w:p w:rsidR="00BF342B" w:rsidRDefault="00DB39CC" w:rsidP="00DB39CC">
          <w:pPr>
            <w:pStyle w:val="18814DB6CD95410DAACCD27DEDE3D1A43"/>
          </w:pPr>
          <w:r w:rsidRPr="00791A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376B67FF8DB4B36AFC52242CFC716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5912AD-CE0A-4E20-A4AF-F7D4530E5B1B}"/>
      </w:docPartPr>
      <w:docPartBody>
        <w:p w:rsidR="00BF342B" w:rsidRDefault="00DB39CC" w:rsidP="00DB39CC">
          <w:pPr>
            <w:pStyle w:val="0376B67FF8DB4B36AFC52242CFC716643"/>
          </w:pPr>
          <w:r w:rsidRPr="00791A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F98BE9801374B2C94D9440D7D3A0B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2BFF78-254A-478E-A1E5-4AE223BB94C7}"/>
      </w:docPartPr>
      <w:docPartBody>
        <w:p w:rsidR="00BF342B" w:rsidRDefault="00DB39CC" w:rsidP="00DB39CC">
          <w:pPr>
            <w:pStyle w:val="6F98BE9801374B2C94D9440D7D3A0BB63"/>
          </w:pPr>
          <w:r w:rsidRPr="00791A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3CC4C4DA95049CA9CDCEF7FF033F2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455B41-A394-4B02-AD08-29A94995693A}"/>
      </w:docPartPr>
      <w:docPartBody>
        <w:p w:rsidR="00BF342B" w:rsidRDefault="00DB39CC" w:rsidP="00DB39CC">
          <w:pPr>
            <w:pStyle w:val="13CC4C4DA95049CA9CDCEF7FF033F2663"/>
          </w:pPr>
          <w:r w:rsidRPr="00791A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53364D737AF4FEA85481E39A12A76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4A329C-00FD-4CEE-8A62-FE02C6B9B439}"/>
      </w:docPartPr>
      <w:docPartBody>
        <w:p w:rsidR="00BF342B" w:rsidRDefault="00DB39CC" w:rsidP="00DB39CC">
          <w:pPr>
            <w:pStyle w:val="A53364D737AF4FEA85481E39A12A76743"/>
          </w:pPr>
          <w:r w:rsidRPr="00791A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E1241F127BC443F9C9BDE4C96505A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DDB612-2143-43DC-958D-91EA76F8B86F}"/>
      </w:docPartPr>
      <w:docPartBody>
        <w:p w:rsidR="00BF342B" w:rsidRDefault="00DB39CC" w:rsidP="00DB39CC">
          <w:pPr>
            <w:pStyle w:val="7E1241F127BC443F9C9BDE4C96505A203"/>
          </w:pPr>
          <w:r w:rsidRPr="00791A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2028CF5732048098D1DD47727F11A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427EAA-24EB-4C10-99AB-411E44CE87E4}"/>
      </w:docPartPr>
      <w:docPartBody>
        <w:p w:rsidR="00BF342B" w:rsidRDefault="00DB39CC" w:rsidP="00DB39CC">
          <w:pPr>
            <w:pStyle w:val="92028CF5732048098D1DD47727F11ACC3"/>
          </w:pPr>
          <w:r w:rsidRPr="00791A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E32983070A24A4EB068452EF7F93D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66BC06-B299-4AC6-AC5D-581FE38B2E0B}"/>
      </w:docPartPr>
      <w:docPartBody>
        <w:p w:rsidR="00BF342B" w:rsidRDefault="00DB39CC" w:rsidP="00DB39CC">
          <w:pPr>
            <w:pStyle w:val="7E32983070A24A4EB068452EF7F93DDE3"/>
          </w:pPr>
          <w:r w:rsidRPr="00791A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A7C67EB44AA4EC8BFEEFCC6F9D9C6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16606D-78BA-476F-80E7-4A81B8819EFC}"/>
      </w:docPartPr>
      <w:docPartBody>
        <w:p w:rsidR="00BF342B" w:rsidRDefault="00DB39CC" w:rsidP="00DB39CC">
          <w:pPr>
            <w:pStyle w:val="AA7C67EB44AA4EC8BFEEFCC6F9D9C6573"/>
          </w:pPr>
          <w:r w:rsidRPr="00791A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CBC44F619714A27904DFEB01DD055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76CA45-B0D8-414D-AA87-9113CA7018BC}"/>
      </w:docPartPr>
      <w:docPartBody>
        <w:p w:rsidR="00BF342B" w:rsidRDefault="00DB39CC" w:rsidP="00DB39CC">
          <w:pPr>
            <w:pStyle w:val="0CBC44F619714A27904DFEB01DD055823"/>
          </w:pPr>
          <w:r w:rsidRPr="00791A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79A877A514F41EB92716F37FA574D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A9F16A-BA17-4F30-810D-344F0CDBBFB0}"/>
      </w:docPartPr>
      <w:docPartBody>
        <w:p w:rsidR="00BF342B" w:rsidRDefault="00DB39CC" w:rsidP="00DB39CC">
          <w:pPr>
            <w:pStyle w:val="379A877A514F41EB92716F37FA574DEC3"/>
          </w:pPr>
          <w:r w:rsidRPr="00791A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8EECDAFC18E4FBCA3C0D4E6504BC2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6D9D83-70F5-4C6B-A4AF-68E49DFA2C2B}"/>
      </w:docPartPr>
      <w:docPartBody>
        <w:p w:rsidR="00BF342B" w:rsidRDefault="00DB39CC" w:rsidP="00DB39CC">
          <w:pPr>
            <w:pStyle w:val="C8EECDAFC18E4FBCA3C0D4E6504BC2C13"/>
          </w:pPr>
          <w:r w:rsidRPr="00791A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306E8DF8364460F8BF61B1270FCB1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35F237-2759-425E-9A34-A31C13092873}"/>
      </w:docPartPr>
      <w:docPartBody>
        <w:p w:rsidR="00BF342B" w:rsidRDefault="00DB39CC" w:rsidP="00DB39CC">
          <w:pPr>
            <w:pStyle w:val="8306E8DF8364460F8BF61B1270FCB17C3"/>
          </w:pPr>
          <w:r w:rsidRPr="00791A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BF35CC8DEBC4177868B6252E54D21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C158A7-887D-435B-823A-4E6210E6442F}"/>
      </w:docPartPr>
      <w:docPartBody>
        <w:p w:rsidR="00BF342B" w:rsidRDefault="00DB39CC" w:rsidP="00DB39CC">
          <w:pPr>
            <w:pStyle w:val="CBF35CC8DEBC4177868B6252E54D21C43"/>
          </w:pPr>
          <w:r w:rsidRPr="00791A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B91B139F9BC40E38A7470D47F235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6A8AD5-BD5C-4CAB-AF80-EA5D144B3AC3}"/>
      </w:docPartPr>
      <w:docPartBody>
        <w:p w:rsidR="00BF342B" w:rsidRDefault="00DB39CC" w:rsidP="00DB39CC">
          <w:pPr>
            <w:pStyle w:val="0B91B139F9BC40E38A7470D47F2351E63"/>
          </w:pPr>
          <w:r w:rsidRPr="00791A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3B4FAA107A548468567E7A46A353C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733D98-FB56-4F4F-9F83-46ED03B8268F}"/>
      </w:docPartPr>
      <w:docPartBody>
        <w:p w:rsidR="00BF342B" w:rsidRDefault="00DB39CC" w:rsidP="00DB39CC">
          <w:pPr>
            <w:pStyle w:val="F3B4FAA107A548468567E7A46A353C783"/>
          </w:pPr>
          <w:r w:rsidRPr="00791A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EBCD213A30A48439343CD5118A8B9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A77EB3-4A23-49FA-B416-6B551D5CDD9B}"/>
      </w:docPartPr>
      <w:docPartBody>
        <w:p w:rsidR="00BF342B" w:rsidRDefault="00DB39CC" w:rsidP="00DB39CC">
          <w:pPr>
            <w:pStyle w:val="2EBCD213A30A48439343CD5118A8B95A3"/>
          </w:pPr>
          <w:r w:rsidRPr="00791A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987A41CB994496BB1EC6E55FAE3B9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0A78CE-97B0-46B0-8EB9-324760960E9F}"/>
      </w:docPartPr>
      <w:docPartBody>
        <w:p w:rsidR="00BF342B" w:rsidRDefault="00DB39CC" w:rsidP="00DB39CC">
          <w:pPr>
            <w:pStyle w:val="6987A41CB994496BB1EC6E55FAE3B9483"/>
          </w:pPr>
          <w:r w:rsidRPr="00791A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903E136F2544976ADBEB6B72FC977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84857A-32CD-4F30-89EB-4293D0D55738}"/>
      </w:docPartPr>
      <w:docPartBody>
        <w:p w:rsidR="00BF342B" w:rsidRDefault="00DB39CC" w:rsidP="00DB39CC">
          <w:pPr>
            <w:pStyle w:val="3903E136F2544976ADBEB6B72FC9775B3"/>
          </w:pPr>
          <w:r w:rsidRPr="00791A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3E854AD75684D87BB07F7296689CD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F537E1-2655-4FD1-BDCC-18DE1F66A0B3}"/>
      </w:docPartPr>
      <w:docPartBody>
        <w:p w:rsidR="00BF342B" w:rsidRDefault="00DB39CC" w:rsidP="00DB39CC">
          <w:pPr>
            <w:pStyle w:val="F3E854AD75684D87BB07F7296689CD1B3"/>
          </w:pPr>
          <w:r w:rsidRPr="00791A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E6429FD0B20485382AAEB9EF456AE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C6BAAE-D670-4F29-9838-15EE8C63A579}"/>
      </w:docPartPr>
      <w:docPartBody>
        <w:p w:rsidR="00BF342B" w:rsidRDefault="00DB39CC" w:rsidP="00DB39CC">
          <w:pPr>
            <w:pStyle w:val="CE6429FD0B20485382AAEB9EF456AE433"/>
          </w:pPr>
          <w:r w:rsidRPr="00791A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29A9A963B564DE390405D1E1CC050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0E9580-32C7-4C72-B24B-573C2DC26E77}"/>
      </w:docPartPr>
      <w:docPartBody>
        <w:p w:rsidR="00BF342B" w:rsidRDefault="00DB39CC" w:rsidP="00DB39CC">
          <w:pPr>
            <w:pStyle w:val="229A9A963B564DE390405D1E1CC0504A3"/>
          </w:pPr>
          <w:r w:rsidRPr="00791A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898F6D9680C4459955B6A749DDAF4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0A2433-5A86-4EE4-94A8-4F194368AEE1}"/>
      </w:docPartPr>
      <w:docPartBody>
        <w:p w:rsidR="00BF342B" w:rsidRDefault="00DB39CC" w:rsidP="00DB39CC">
          <w:pPr>
            <w:pStyle w:val="D898F6D9680C4459955B6A749DDAF46E3"/>
          </w:pPr>
          <w:r w:rsidRPr="00791A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6893A605ECA4911BD1FB632DC0987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78FB93-0CF1-4258-BA2B-739EC8A66ACD}"/>
      </w:docPartPr>
      <w:docPartBody>
        <w:p w:rsidR="00BF342B" w:rsidRDefault="00DB39CC" w:rsidP="00DB39CC">
          <w:pPr>
            <w:pStyle w:val="16893A605ECA4911BD1FB632DC0987653"/>
          </w:pPr>
          <w:r w:rsidRPr="00791A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9DC991442E34277B83A179758828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9292AA-2F60-4C90-86E5-094A3A49A8E3}"/>
      </w:docPartPr>
      <w:docPartBody>
        <w:p w:rsidR="00BF342B" w:rsidRDefault="00DB39CC" w:rsidP="00DB39CC">
          <w:pPr>
            <w:pStyle w:val="E9DC991442E34277B83A179758828CA83"/>
          </w:pPr>
          <w:r w:rsidRPr="00B858C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B173CD60FD34A08851743B0D99DEC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0A6410-0B6D-40C6-B326-D1B40AD3FE86}"/>
      </w:docPartPr>
      <w:docPartBody>
        <w:p w:rsidR="00BF342B" w:rsidRDefault="00DB39CC" w:rsidP="00DB39CC">
          <w:pPr>
            <w:pStyle w:val="8B173CD60FD34A08851743B0D99DEC163"/>
          </w:pPr>
          <w:r w:rsidRPr="00B858C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5501A10A6B44CA9B7BD2E25EF2344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288B44-E4ED-42F2-87A6-27FFC7EA4366}"/>
      </w:docPartPr>
      <w:docPartBody>
        <w:p w:rsidR="00BF342B" w:rsidRDefault="00DB39CC" w:rsidP="00DB39CC">
          <w:pPr>
            <w:pStyle w:val="B5501A10A6B44CA9B7BD2E25EF23448E3"/>
          </w:pPr>
          <w:r w:rsidRPr="00B858C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3FAD41D1B1B4683946B7D4946ADF1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EDD4E6-ADAA-4A2F-B1AE-F2149225B193}"/>
      </w:docPartPr>
      <w:docPartBody>
        <w:p w:rsidR="00BF342B" w:rsidRDefault="00DB39CC" w:rsidP="00DB39CC">
          <w:pPr>
            <w:pStyle w:val="A3FAD41D1B1B4683946B7D4946ADF1023"/>
          </w:pPr>
          <w:r w:rsidRPr="00B858C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F1173792B6B471FAA11344ABCE3D6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80F4C5-1D55-4B15-8991-83A7457D226F}"/>
      </w:docPartPr>
      <w:docPartBody>
        <w:p w:rsidR="004E373A" w:rsidRDefault="00DB39CC" w:rsidP="00DB39CC">
          <w:pPr>
            <w:pStyle w:val="7F1173792B6B471FAA11344ABCE3D6553"/>
          </w:pPr>
          <w:r w:rsidRPr="00791A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350428373E94C94A9CE95F55B1A2C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648067-41F6-4572-B15C-06C98B6674F5}"/>
      </w:docPartPr>
      <w:docPartBody>
        <w:p w:rsidR="004E373A" w:rsidRDefault="00DB39CC" w:rsidP="00DB39CC">
          <w:pPr>
            <w:pStyle w:val="E350428373E94C94A9CE95F55B1A2CB93"/>
          </w:pPr>
          <w:r w:rsidRPr="003B766B">
            <w:rPr>
              <w:rStyle w:val="PlaceholderText"/>
              <w:rFonts w:ascii="Arial" w:hAnsi="Arial" w:cs="Arial"/>
            </w:rPr>
            <w:t>Click or tap here to enter text.</w:t>
          </w:r>
        </w:p>
      </w:docPartBody>
    </w:docPart>
    <w:docPart>
      <w:docPartPr>
        <w:name w:val="597BD623ECF043EDAE913E4598E11B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CE5056-7BE6-4B9E-835B-02992D00C08E}"/>
      </w:docPartPr>
      <w:docPartBody>
        <w:p w:rsidR="004E373A" w:rsidRDefault="00DB39CC" w:rsidP="00DB39CC">
          <w:pPr>
            <w:pStyle w:val="597BD623ECF043EDAE913E4598E11BC43"/>
          </w:pPr>
          <w:r w:rsidRPr="00B858C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566D529A22A40E8AD649FE240FF1F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7E8AE0-3C27-472C-BCB3-6B7C7F876718}"/>
      </w:docPartPr>
      <w:docPartBody>
        <w:p w:rsidR="004E373A" w:rsidRDefault="00DB39CC" w:rsidP="00DB39CC">
          <w:pPr>
            <w:pStyle w:val="C566D529A22A40E8AD649FE240FF1F913"/>
          </w:pPr>
          <w:r w:rsidRPr="00B858C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EEACFB1D25C41C5A4F11C4E9218DE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3A241F-A544-44D7-88C4-D0924E705376}"/>
      </w:docPartPr>
      <w:docPartBody>
        <w:p w:rsidR="004E373A" w:rsidRDefault="00DB39CC" w:rsidP="00DB39CC">
          <w:pPr>
            <w:pStyle w:val="2EEACFB1D25C41C5A4F11C4E9218DE483"/>
          </w:pPr>
          <w:r w:rsidRPr="003B766B">
            <w:rPr>
              <w:rStyle w:val="PlaceholderText"/>
              <w:rFonts w:ascii="Arial" w:hAnsi="Arial" w:cs="Arial"/>
            </w:rPr>
            <w:t>Click or tap here to enter text.</w:t>
          </w:r>
        </w:p>
      </w:docPartBody>
    </w:docPart>
    <w:docPart>
      <w:docPartPr>
        <w:name w:val="6570EC11C7874250AF54DF1A2B5361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D66471-A23F-4ADB-8298-B12C32B7FFB0}"/>
      </w:docPartPr>
      <w:docPartBody>
        <w:p w:rsidR="004E373A" w:rsidRDefault="00DB39CC" w:rsidP="00DB39CC">
          <w:pPr>
            <w:pStyle w:val="6570EC11C7874250AF54DF1A2B5361FA3"/>
          </w:pPr>
          <w:r w:rsidRPr="00B858C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5AEEE222DDC46DC8DE5E9E0F12EC2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221965-3E89-4712-9138-89A2ABBBD764}"/>
      </w:docPartPr>
      <w:docPartBody>
        <w:p w:rsidR="004E373A" w:rsidRDefault="00DB39CC" w:rsidP="00DB39CC">
          <w:pPr>
            <w:pStyle w:val="A5AEEE222DDC46DC8DE5E9E0F12EC2633"/>
          </w:pPr>
          <w:r w:rsidRPr="00B858C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354F962D104430F91DDC26BC69C54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5CBC0C-B5D5-45C3-8EBF-DE912FE91A0B}"/>
      </w:docPartPr>
      <w:docPartBody>
        <w:p w:rsidR="00055052" w:rsidRDefault="00DB39CC" w:rsidP="00DB39CC">
          <w:pPr>
            <w:pStyle w:val="4354F962D104430F91DDC26BC69C54A23"/>
          </w:pPr>
          <w:r w:rsidRPr="00791A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0B92A441DE34259A6FB63C5EF1F50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FA0F66-2186-466C-83BE-D441C55FC902}"/>
      </w:docPartPr>
      <w:docPartBody>
        <w:p w:rsidR="00055052" w:rsidRDefault="00DB39CC" w:rsidP="00DB39CC">
          <w:pPr>
            <w:pStyle w:val="80B92A441DE34259A6FB63C5EF1F50F43"/>
          </w:pPr>
          <w:r w:rsidRPr="00791A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7ED7E16D3C74513ABB1E82B911372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23D71D-5379-4975-B166-9F87A2D980DC}"/>
      </w:docPartPr>
      <w:docPartBody>
        <w:p w:rsidR="00055052" w:rsidRDefault="00DB39CC" w:rsidP="00DB39CC">
          <w:pPr>
            <w:pStyle w:val="67ED7E16D3C74513ABB1E82B911372FC3"/>
          </w:pPr>
          <w:r w:rsidRPr="00791A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16BCC89E7224F06B8B4B96EBB273B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E6B3D3-3CE2-46F4-85D9-86FD09E31E66}"/>
      </w:docPartPr>
      <w:docPartBody>
        <w:p w:rsidR="00055052" w:rsidRDefault="00DB39CC" w:rsidP="00DB39CC">
          <w:pPr>
            <w:pStyle w:val="C16BCC89E7224F06B8B4B96EBB273B233"/>
          </w:pPr>
          <w:r w:rsidRPr="00791A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2AB9A1F789D4FECA7BEFDD1934083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16BA76-C15C-4AD3-BC4E-E5590EE3EBF9}"/>
      </w:docPartPr>
      <w:docPartBody>
        <w:p w:rsidR="00055052" w:rsidRDefault="00DB39CC" w:rsidP="00DB39CC">
          <w:pPr>
            <w:pStyle w:val="12AB9A1F789D4FECA7BEFDD1934083DE3"/>
          </w:pPr>
          <w:r w:rsidRPr="00791A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DFD351E269D4700B303745422EAFF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293F55-C004-4A9A-ADFC-BFC99029399F}"/>
      </w:docPartPr>
      <w:docPartBody>
        <w:p w:rsidR="00055052" w:rsidRDefault="00DB39CC" w:rsidP="00DB39CC">
          <w:pPr>
            <w:pStyle w:val="DDFD351E269D4700B303745422EAFF7B3"/>
          </w:pPr>
          <w:r w:rsidRPr="00791A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B48F0FB8B0A410290648813EA1368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5A0E82-E188-4523-884B-2F6C6A351D25}"/>
      </w:docPartPr>
      <w:docPartBody>
        <w:p w:rsidR="00055052" w:rsidRDefault="00DB39CC" w:rsidP="00DB39CC">
          <w:pPr>
            <w:pStyle w:val="5B48F0FB8B0A410290648813EA1368123"/>
          </w:pPr>
          <w:r w:rsidRPr="00791A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9D4170E2BBB47508C4C6582096752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6C5D00-BD28-4B2A-9ED5-C4E028030C7C}"/>
      </w:docPartPr>
      <w:docPartBody>
        <w:p w:rsidR="00055052" w:rsidRDefault="00DB39CC" w:rsidP="00DB39CC">
          <w:pPr>
            <w:pStyle w:val="69D4170E2BBB47508C4C6582096752083"/>
          </w:pPr>
          <w:r w:rsidRPr="00791A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F87FB0E862149B9B4494E888C857E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D88376-9CFB-44E2-83EB-12EF6696CCF0}"/>
      </w:docPartPr>
      <w:docPartBody>
        <w:p w:rsidR="00055052" w:rsidRDefault="00DB39CC" w:rsidP="00DB39CC">
          <w:pPr>
            <w:pStyle w:val="7F87FB0E862149B9B4494E888C857E343"/>
          </w:pPr>
          <w:r w:rsidRPr="00791A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3B8A5A502774499A404991CA1F936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427E63-BD60-4E86-B48C-AB68D481E995}"/>
      </w:docPartPr>
      <w:docPartBody>
        <w:p w:rsidR="00055052" w:rsidRDefault="00DB39CC" w:rsidP="00DB39CC">
          <w:pPr>
            <w:pStyle w:val="D3B8A5A502774499A404991CA1F9363A3"/>
          </w:pPr>
          <w:r w:rsidRPr="00791A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062C9E234E74DCE82A29EB2985178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E6E0D0-0FB1-45A2-80B4-114BFD610B82}"/>
      </w:docPartPr>
      <w:docPartBody>
        <w:p w:rsidR="00055052" w:rsidRDefault="00DB39CC" w:rsidP="00DB39CC">
          <w:pPr>
            <w:pStyle w:val="7062C9E234E74DCE82A29EB2985178333"/>
          </w:pPr>
          <w:r w:rsidRPr="00791AF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9EAAD410D63469EBDB72256FEAAB0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11CE8E-5787-4925-9E15-5BE61DE46159}"/>
      </w:docPartPr>
      <w:docPartBody>
        <w:p w:rsidR="00055052" w:rsidRDefault="00DB39CC" w:rsidP="00DB39CC">
          <w:pPr>
            <w:pStyle w:val="E9EAAD410D63469EBDB72256FEAAB04D3"/>
          </w:pPr>
          <w:r w:rsidRPr="00791AF0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F771D"/>
    <w:rsid w:val="00055052"/>
    <w:rsid w:val="004E373A"/>
    <w:rsid w:val="005428AD"/>
    <w:rsid w:val="007E3103"/>
    <w:rsid w:val="00A82FF1"/>
    <w:rsid w:val="00A93E75"/>
    <w:rsid w:val="00BF342B"/>
    <w:rsid w:val="00CF771D"/>
    <w:rsid w:val="00DB39CC"/>
    <w:rsid w:val="00F34D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B39CC"/>
    <w:rPr>
      <w:color w:val="808080"/>
    </w:rPr>
  </w:style>
  <w:style w:type="paragraph" w:customStyle="1" w:styleId="2F99E8FD3BEC4553A11348232D51BF433">
    <w:name w:val="2F99E8FD3BEC4553A11348232D51BF433"/>
    <w:rsid w:val="00DB39CC"/>
    <w:rPr>
      <w:rFonts w:eastAsiaTheme="minorHAnsi"/>
    </w:rPr>
  </w:style>
  <w:style w:type="paragraph" w:customStyle="1" w:styleId="3C750322A3734E04B69B5AC73564E68A3">
    <w:name w:val="3C750322A3734E04B69B5AC73564E68A3"/>
    <w:rsid w:val="00DB39CC"/>
    <w:rPr>
      <w:rFonts w:eastAsiaTheme="minorHAnsi"/>
    </w:rPr>
  </w:style>
  <w:style w:type="paragraph" w:customStyle="1" w:styleId="95126AA8E40A4E0DA3C05FBA552376013">
    <w:name w:val="95126AA8E40A4E0DA3C05FBA552376013"/>
    <w:rsid w:val="00DB39CC"/>
    <w:rPr>
      <w:rFonts w:eastAsiaTheme="minorHAnsi"/>
    </w:rPr>
  </w:style>
  <w:style w:type="paragraph" w:customStyle="1" w:styleId="A38D2700B36241949BA9647DAEABDDFD3">
    <w:name w:val="A38D2700B36241949BA9647DAEABDDFD3"/>
    <w:rsid w:val="00DB39CC"/>
    <w:rPr>
      <w:rFonts w:eastAsiaTheme="minorHAnsi"/>
    </w:rPr>
  </w:style>
  <w:style w:type="paragraph" w:customStyle="1" w:styleId="02D43508A7394CB394DA379009D7473B3">
    <w:name w:val="02D43508A7394CB394DA379009D7473B3"/>
    <w:rsid w:val="00DB39CC"/>
    <w:rPr>
      <w:rFonts w:eastAsiaTheme="minorHAnsi"/>
    </w:rPr>
  </w:style>
  <w:style w:type="paragraph" w:customStyle="1" w:styleId="DF254BC5AECC4FEABD7ECAE54F9676EE3">
    <w:name w:val="DF254BC5AECC4FEABD7ECAE54F9676EE3"/>
    <w:rsid w:val="00DB39CC"/>
    <w:rPr>
      <w:rFonts w:eastAsiaTheme="minorHAnsi"/>
    </w:rPr>
  </w:style>
  <w:style w:type="paragraph" w:customStyle="1" w:styleId="D1511B6DB396416DB15F8C4779EE32903">
    <w:name w:val="D1511B6DB396416DB15F8C4779EE32903"/>
    <w:rsid w:val="00DB39CC"/>
    <w:rPr>
      <w:rFonts w:eastAsiaTheme="minorHAnsi"/>
    </w:rPr>
  </w:style>
  <w:style w:type="paragraph" w:customStyle="1" w:styleId="4354F962D104430F91DDC26BC69C54A23">
    <w:name w:val="4354F962D104430F91DDC26BC69C54A23"/>
    <w:rsid w:val="00DB39CC"/>
    <w:rPr>
      <w:rFonts w:eastAsiaTheme="minorHAnsi"/>
    </w:rPr>
  </w:style>
  <w:style w:type="paragraph" w:customStyle="1" w:styleId="80B92A441DE34259A6FB63C5EF1F50F43">
    <w:name w:val="80B92A441DE34259A6FB63C5EF1F50F43"/>
    <w:rsid w:val="00DB39CC"/>
    <w:rPr>
      <w:rFonts w:eastAsiaTheme="minorHAnsi"/>
    </w:rPr>
  </w:style>
  <w:style w:type="paragraph" w:customStyle="1" w:styleId="67ED7E16D3C74513ABB1E82B911372FC3">
    <w:name w:val="67ED7E16D3C74513ABB1E82B911372FC3"/>
    <w:rsid w:val="00DB39CC"/>
    <w:rPr>
      <w:rFonts w:eastAsiaTheme="minorHAnsi"/>
    </w:rPr>
  </w:style>
  <w:style w:type="paragraph" w:customStyle="1" w:styleId="C16BCC89E7224F06B8B4B96EBB273B233">
    <w:name w:val="C16BCC89E7224F06B8B4B96EBB273B233"/>
    <w:rsid w:val="00DB39CC"/>
    <w:rPr>
      <w:rFonts w:eastAsiaTheme="minorHAnsi"/>
    </w:rPr>
  </w:style>
  <w:style w:type="paragraph" w:customStyle="1" w:styleId="12AB9A1F789D4FECA7BEFDD1934083DE3">
    <w:name w:val="12AB9A1F789D4FECA7BEFDD1934083DE3"/>
    <w:rsid w:val="00DB39CC"/>
    <w:rPr>
      <w:rFonts w:eastAsiaTheme="minorHAnsi"/>
    </w:rPr>
  </w:style>
  <w:style w:type="paragraph" w:customStyle="1" w:styleId="DDFD351E269D4700B303745422EAFF7B3">
    <w:name w:val="DDFD351E269D4700B303745422EAFF7B3"/>
    <w:rsid w:val="00DB39CC"/>
    <w:rPr>
      <w:rFonts w:eastAsiaTheme="minorHAnsi"/>
    </w:rPr>
  </w:style>
  <w:style w:type="paragraph" w:customStyle="1" w:styleId="5B48F0FB8B0A410290648813EA1368123">
    <w:name w:val="5B48F0FB8B0A410290648813EA1368123"/>
    <w:rsid w:val="00DB39CC"/>
    <w:rPr>
      <w:rFonts w:eastAsiaTheme="minorHAnsi"/>
    </w:rPr>
  </w:style>
  <w:style w:type="paragraph" w:customStyle="1" w:styleId="69D4170E2BBB47508C4C6582096752083">
    <w:name w:val="69D4170E2BBB47508C4C6582096752083"/>
    <w:rsid w:val="00DB39CC"/>
    <w:rPr>
      <w:rFonts w:eastAsiaTheme="minorHAnsi"/>
    </w:rPr>
  </w:style>
  <w:style w:type="paragraph" w:customStyle="1" w:styleId="7F87FB0E862149B9B4494E888C857E343">
    <w:name w:val="7F87FB0E862149B9B4494E888C857E343"/>
    <w:rsid w:val="00DB39CC"/>
    <w:rPr>
      <w:rFonts w:eastAsiaTheme="minorHAnsi"/>
    </w:rPr>
  </w:style>
  <w:style w:type="paragraph" w:customStyle="1" w:styleId="D3B8A5A502774499A404991CA1F9363A3">
    <w:name w:val="D3B8A5A502774499A404991CA1F9363A3"/>
    <w:rsid w:val="00DB39CC"/>
    <w:rPr>
      <w:rFonts w:eastAsiaTheme="minorHAnsi"/>
    </w:rPr>
  </w:style>
  <w:style w:type="paragraph" w:customStyle="1" w:styleId="7062C9E234E74DCE82A29EB2985178333">
    <w:name w:val="7062C9E234E74DCE82A29EB2985178333"/>
    <w:rsid w:val="00DB39CC"/>
    <w:rPr>
      <w:rFonts w:eastAsiaTheme="minorHAnsi"/>
    </w:rPr>
  </w:style>
  <w:style w:type="paragraph" w:customStyle="1" w:styleId="E9EAAD410D63469EBDB72256FEAAB04D3">
    <w:name w:val="E9EAAD410D63469EBDB72256FEAAB04D3"/>
    <w:rsid w:val="00DB39CC"/>
    <w:rPr>
      <w:rFonts w:eastAsiaTheme="minorHAnsi"/>
    </w:rPr>
  </w:style>
  <w:style w:type="paragraph" w:customStyle="1" w:styleId="468FDD76E60942FEB047DE3908FB52D63">
    <w:name w:val="468FDD76E60942FEB047DE3908FB52D63"/>
    <w:rsid w:val="00DB39CC"/>
    <w:rPr>
      <w:rFonts w:eastAsiaTheme="minorHAnsi"/>
    </w:rPr>
  </w:style>
  <w:style w:type="paragraph" w:customStyle="1" w:styleId="2BF9EFD591F0485BAE6AF5AECB4085E63">
    <w:name w:val="2BF9EFD591F0485BAE6AF5AECB4085E63"/>
    <w:rsid w:val="00DB39CC"/>
    <w:rPr>
      <w:rFonts w:eastAsiaTheme="minorHAnsi"/>
    </w:rPr>
  </w:style>
  <w:style w:type="paragraph" w:customStyle="1" w:styleId="2672DB129D334E80A87947F6C5D9F9873">
    <w:name w:val="2672DB129D334E80A87947F6C5D9F9873"/>
    <w:rsid w:val="00DB39CC"/>
    <w:rPr>
      <w:rFonts w:eastAsiaTheme="minorHAnsi"/>
    </w:rPr>
  </w:style>
  <w:style w:type="paragraph" w:customStyle="1" w:styleId="B100EB49FE804385BCA9F9101B549B9C3">
    <w:name w:val="B100EB49FE804385BCA9F9101B549B9C3"/>
    <w:rsid w:val="00DB39CC"/>
    <w:rPr>
      <w:rFonts w:eastAsiaTheme="minorHAnsi"/>
    </w:rPr>
  </w:style>
  <w:style w:type="paragraph" w:customStyle="1" w:styleId="3A000CA0189544ADA87C44ECE1DE3FB83">
    <w:name w:val="3A000CA0189544ADA87C44ECE1DE3FB83"/>
    <w:rsid w:val="00DB39CC"/>
    <w:rPr>
      <w:rFonts w:eastAsiaTheme="minorHAnsi"/>
    </w:rPr>
  </w:style>
  <w:style w:type="paragraph" w:customStyle="1" w:styleId="A4FE365D3CFB40A480886531C360CA2B3">
    <w:name w:val="A4FE365D3CFB40A480886531C360CA2B3"/>
    <w:rsid w:val="00DB39CC"/>
    <w:rPr>
      <w:rFonts w:eastAsiaTheme="minorHAnsi"/>
    </w:rPr>
  </w:style>
  <w:style w:type="paragraph" w:customStyle="1" w:styleId="EC2837BCC21842738160AE8FDE1B72B83">
    <w:name w:val="EC2837BCC21842738160AE8FDE1B72B83"/>
    <w:rsid w:val="00DB39CC"/>
    <w:rPr>
      <w:rFonts w:eastAsiaTheme="minorHAnsi"/>
    </w:rPr>
  </w:style>
  <w:style w:type="paragraph" w:customStyle="1" w:styleId="B6930C7467E849F8ACCB15F234865C263">
    <w:name w:val="B6930C7467E849F8ACCB15F234865C263"/>
    <w:rsid w:val="00DB39CC"/>
    <w:rPr>
      <w:rFonts w:eastAsiaTheme="minorHAnsi"/>
    </w:rPr>
  </w:style>
  <w:style w:type="paragraph" w:customStyle="1" w:styleId="BE0F161AE7D148E19942D77A5ABAEF533">
    <w:name w:val="BE0F161AE7D148E19942D77A5ABAEF533"/>
    <w:rsid w:val="00DB39CC"/>
    <w:rPr>
      <w:rFonts w:eastAsiaTheme="minorHAnsi"/>
    </w:rPr>
  </w:style>
  <w:style w:type="paragraph" w:customStyle="1" w:styleId="2CA52CAB8FD547F788742BFFEE75FEB73">
    <w:name w:val="2CA52CAB8FD547F788742BFFEE75FEB73"/>
    <w:rsid w:val="00DB39CC"/>
    <w:rPr>
      <w:rFonts w:eastAsiaTheme="minorHAnsi"/>
    </w:rPr>
  </w:style>
  <w:style w:type="paragraph" w:customStyle="1" w:styleId="B704E72559DD4E76AE764A88D38054873">
    <w:name w:val="B704E72559DD4E76AE764A88D38054873"/>
    <w:rsid w:val="00DB39CC"/>
    <w:rPr>
      <w:rFonts w:eastAsiaTheme="minorHAnsi"/>
    </w:rPr>
  </w:style>
  <w:style w:type="paragraph" w:customStyle="1" w:styleId="D486730A09024C4CB0ACC8103E8538BA3">
    <w:name w:val="D486730A09024C4CB0ACC8103E8538BA3"/>
    <w:rsid w:val="00DB39CC"/>
    <w:rPr>
      <w:rFonts w:eastAsiaTheme="minorHAnsi"/>
    </w:rPr>
  </w:style>
  <w:style w:type="paragraph" w:customStyle="1" w:styleId="746B891AD71C4440A14BB0B291DC2D9B3">
    <w:name w:val="746B891AD71C4440A14BB0B291DC2D9B3"/>
    <w:rsid w:val="00DB39CC"/>
    <w:rPr>
      <w:rFonts w:eastAsiaTheme="minorHAnsi"/>
    </w:rPr>
  </w:style>
  <w:style w:type="paragraph" w:customStyle="1" w:styleId="13AAEC3FFD884BEDAD0D078066429E213">
    <w:name w:val="13AAEC3FFD884BEDAD0D078066429E213"/>
    <w:rsid w:val="00DB39CC"/>
    <w:rPr>
      <w:rFonts w:eastAsiaTheme="minorHAnsi"/>
    </w:rPr>
  </w:style>
  <w:style w:type="paragraph" w:customStyle="1" w:styleId="785125735F934848832BDA54C87824EC3">
    <w:name w:val="785125735F934848832BDA54C87824EC3"/>
    <w:rsid w:val="00DB39CC"/>
    <w:rPr>
      <w:rFonts w:eastAsiaTheme="minorHAnsi"/>
    </w:rPr>
  </w:style>
  <w:style w:type="paragraph" w:customStyle="1" w:styleId="3A33691C6C99435698F47F1A0757ED7C3">
    <w:name w:val="3A33691C6C99435698F47F1A0757ED7C3"/>
    <w:rsid w:val="00DB39CC"/>
    <w:rPr>
      <w:rFonts w:eastAsiaTheme="minorHAnsi"/>
    </w:rPr>
  </w:style>
  <w:style w:type="paragraph" w:customStyle="1" w:styleId="7504F04A332C448C8FCB414971D3C4893">
    <w:name w:val="7504F04A332C448C8FCB414971D3C4893"/>
    <w:rsid w:val="00DB39CC"/>
    <w:rPr>
      <w:rFonts w:eastAsiaTheme="minorHAnsi"/>
    </w:rPr>
  </w:style>
  <w:style w:type="paragraph" w:customStyle="1" w:styleId="22BA15A195F941858092F85FCCC5477B3">
    <w:name w:val="22BA15A195F941858092F85FCCC5477B3"/>
    <w:rsid w:val="00DB39CC"/>
    <w:rPr>
      <w:rFonts w:eastAsiaTheme="minorHAnsi"/>
    </w:rPr>
  </w:style>
  <w:style w:type="paragraph" w:customStyle="1" w:styleId="3DC84BAB11154D55A8E37BF05D7491F43">
    <w:name w:val="3DC84BAB11154D55A8E37BF05D7491F43"/>
    <w:rsid w:val="00DB39CC"/>
    <w:rPr>
      <w:rFonts w:eastAsiaTheme="minorHAnsi"/>
    </w:rPr>
  </w:style>
  <w:style w:type="paragraph" w:customStyle="1" w:styleId="163B0E41F5004694BDD7B0EEB95F80FD3">
    <w:name w:val="163B0E41F5004694BDD7B0EEB95F80FD3"/>
    <w:rsid w:val="00DB39CC"/>
    <w:rPr>
      <w:rFonts w:eastAsiaTheme="minorHAnsi"/>
    </w:rPr>
  </w:style>
  <w:style w:type="paragraph" w:customStyle="1" w:styleId="77CA978C47E844AB86A00EACB344487F3">
    <w:name w:val="77CA978C47E844AB86A00EACB344487F3"/>
    <w:rsid w:val="00DB39CC"/>
    <w:rPr>
      <w:rFonts w:eastAsiaTheme="minorHAnsi"/>
    </w:rPr>
  </w:style>
  <w:style w:type="paragraph" w:customStyle="1" w:styleId="1DD2DAF226C4449C9FADA6666E675BFC3">
    <w:name w:val="1DD2DAF226C4449C9FADA6666E675BFC3"/>
    <w:rsid w:val="00DB39CC"/>
    <w:rPr>
      <w:rFonts w:eastAsiaTheme="minorHAnsi"/>
    </w:rPr>
  </w:style>
  <w:style w:type="paragraph" w:customStyle="1" w:styleId="8A1C3A60C1DF4B00B11CA15F7BE3B59D3">
    <w:name w:val="8A1C3A60C1DF4B00B11CA15F7BE3B59D3"/>
    <w:rsid w:val="00DB39CC"/>
    <w:rPr>
      <w:rFonts w:eastAsiaTheme="minorHAnsi"/>
    </w:rPr>
  </w:style>
  <w:style w:type="paragraph" w:customStyle="1" w:styleId="2505C2BC91384641B13EED10613AEE123">
    <w:name w:val="2505C2BC91384641B13EED10613AEE123"/>
    <w:rsid w:val="00DB39CC"/>
    <w:rPr>
      <w:rFonts w:eastAsiaTheme="minorHAnsi"/>
    </w:rPr>
  </w:style>
  <w:style w:type="paragraph" w:customStyle="1" w:styleId="10D42A82C8B84C6CAAFC8B29E88379B93">
    <w:name w:val="10D42A82C8B84C6CAAFC8B29E88379B93"/>
    <w:rsid w:val="00DB39CC"/>
    <w:rPr>
      <w:rFonts w:eastAsiaTheme="minorHAnsi"/>
    </w:rPr>
  </w:style>
  <w:style w:type="paragraph" w:customStyle="1" w:styleId="650F0C42825F4A479D1E537320293C563">
    <w:name w:val="650F0C42825F4A479D1E537320293C563"/>
    <w:rsid w:val="00DB39CC"/>
    <w:rPr>
      <w:rFonts w:eastAsiaTheme="minorHAnsi"/>
    </w:rPr>
  </w:style>
  <w:style w:type="paragraph" w:customStyle="1" w:styleId="7398C2D0C5DF4C778A93C3CB2DF880463">
    <w:name w:val="7398C2D0C5DF4C778A93C3CB2DF880463"/>
    <w:rsid w:val="00DB39CC"/>
    <w:rPr>
      <w:rFonts w:eastAsiaTheme="minorHAnsi"/>
    </w:rPr>
  </w:style>
  <w:style w:type="paragraph" w:customStyle="1" w:styleId="CF6E7057A456444CA69ADBDB6F2C1FFC3">
    <w:name w:val="CF6E7057A456444CA69ADBDB6F2C1FFC3"/>
    <w:rsid w:val="00DB39CC"/>
    <w:rPr>
      <w:rFonts w:eastAsiaTheme="minorHAnsi"/>
    </w:rPr>
  </w:style>
  <w:style w:type="paragraph" w:customStyle="1" w:styleId="438832E3D92B4DB9B8A7342300EB1DCE3">
    <w:name w:val="438832E3D92B4DB9B8A7342300EB1DCE3"/>
    <w:rsid w:val="00DB39CC"/>
    <w:rPr>
      <w:rFonts w:eastAsiaTheme="minorHAnsi"/>
    </w:rPr>
  </w:style>
  <w:style w:type="paragraph" w:customStyle="1" w:styleId="320ED2E7FE914FD1924A179F367D43A33">
    <w:name w:val="320ED2E7FE914FD1924A179F367D43A33"/>
    <w:rsid w:val="00DB39CC"/>
    <w:rPr>
      <w:rFonts w:eastAsiaTheme="minorHAnsi"/>
    </w:rPr>
  </w:style>
  <w:style w:type="paragraph" w:customStyle="1" w:styleId="2C2F232033E44BE6AC38F286316742CE3">
    <w:name w:val="2C2F232033E44BE6AC38F286316742CE3"/>
    <w:rsid w:val="00DB39CC"/>
    <w:rPr>
      <w:rFonts w:eastAsiaTheme="minorHAnsi"/>
    </w:rPr>
  </w:style>
  <w:style w:type="paragraph" w:customStyle="1" w:styleId="D24C13FCBDD84C96852584342A8D61FB3">
    <w:name w:val="D24C13FCBDD84C96852584342A8D61FB3"/>
    <w:rsid w:val="00DB39CC"/>
    <w:rPr>
      <w:rFonts w:eastAsiaTheme="minorHAnsi"/>
    </w:rPr>
  </w:style>
  <w:style w:type="paragraph" w:customStyle="1" w:styleId="2788A3D626284356A3D832804C1B1DAF3">
    <w:name w:val="2788A3D626284356A3D832804C1B1DAF3"/>
    <w:rsid w:val="00DB39CC"/>
    <w:rPr>
      <w:rFonts w:eastAsiaTheme="minorHAnsi"/>
    </w:rPr>
  </w:style>
  <w:style w:type="paragraph" w:customStyle="1" w:styleId="18814DB6CD95410DAACCD27DEDE3D1A43">
    <w:name w:val="18814DB6CD95410DAACCD27DEDE3D1A43"/>
    <w:rsid w:val="00DB39CC"/>
    <w:rPr>
      <w:rFonts w:eastAsiaTheme="minorHAnsi"/>
    </w:rPr>
  </w:style>
  <w:style w:type="paragraph" w:customStyle="1" w:styleId="0376B67FF8DB4B36AFC52242CFC716643">
    <w:name w:val="0376B67FF8DB4B36AFC52242CFC716643"/>
    <w:rsid w:val="00DB39CC"/>
    <w:rPr>
      <w:rFonts w:eastAsiaTheme="minorHAnsi"/>
    </w:rPr>
  </w:style>
  <w:style w:type="paragraph" w:customStyle="1" w:styleId="6F98BE9801374B2C94D9440D7D3A0BB63">
    <w:name w:val="6F98BE9801374B2C94D9440D7D3A0BB63"/>
    <w:rsid w:val="00DB39CC"/>
    <w:rPr>
      <w:rFonts w:eastAsiaTheme="minorHAnsi"/>
    </w:rPr>
  </w:style>
  <w:style w:type="paragraph" w:customStyle="1" w:styleId="13CC4C4DA95049CA9CDCEF7FF033F2663">
    <w:name w:val="13CC4C4DA95049CA9CDCEF7FF033F2663"/>
    <w:rsid w:val="00DB39CC"/>
    <w:rPr>
      <w:rFonts w:eastAsiaTheme="minorHAnsi"/>
    </w:rPr>
  </w:style>
  <w:style w:type="paragraph" w:customStyle="1" w:styleId="A53364D737AF4FEA85481E39A12A76743">
    <w:name w:val="A53364D737AF4FEA85481E39A12A76743"/>
    <w:rsid w:val="00DB39CC"/>
    <w:rPr>
      <w:rFonts w:eastAsiaTheme="minorHAnsi"/>
    </w:rPr>
  </w:style>
  <w:style w:type="paragraph" w:customStyle="1" w:styleId="7E1241F127BC443F9C9BDE4C96505A203">
    <w:name w:val="7E1241F127BC443F9C9BDE4C96505A203"/>
    <w:rsid w:val="00DB39CC"/>
    <w:rPr>
      <w:rFonts w:eastAsiaTheme="minorHAnsi"/>
    </w:rPr>
  </w:style>
  <w:style w:type="paragraph" w:customStyle="1" w:styleId="92028CF5732048098D1DD47727F11ACC3">
    <w:name w:val="92028CF5732048098D1DD47727F11ACC3"/>
    <w:rsid w:val="00DB39CC"/>
    <w:rPr>
      <w:rFonts w:eastAsiaTheme="minorHAnsi"/>
    </w:rPr>
  </w:style>
  <w:style w:type="paragraph" w:customStyle="1" w:styleId="7E32983070A24A4EB068452EF7F93DDE3">
    <w:name w:val="7E32983070A24A4EB068452EF7F93DDE3"/>
    <w:rsid w:val="00DB39CC"/>
    <w:rPr>
      <w:rFonts w:eastAsiaTheme="minorHAnsi"/>
    </w:rPr>
  </w:style>
  <w:style w:type="paragraph" w:customStyle="1" w:styleId="AA7C67EB44AA4EC8BFEEFCC6F9D9C6573">
    <w:name w:val="AA7C67EB44AA4EC8BFEEFCC6F9D9C6573"/>
    <w:rsid w:val="00DB39CC"/>
    <w:rPr>
      <w:rFonts w:eastAsiaTheme="minorHAnsi"/>
    </w:rPr>
  </w:style>
  <w:style w:type="paragraph" w:customStyle="1" w:styleId="0CBC44F619714A27904DFEB01DD055823">
    <w:name w:val="0CBC44F619714A27904DFEB01DD055823"/>
    <w:rsid w:val="00DB39CC"/>
    <w:rPr>
      <w:rFonts w:eastAsiaTheme="minorHAnsi"/>
    </w:rPr>
  </w:style>
  <w:style w:type="paragraph" w:customStyle="1" w:styleId="379A877A514F41EB92716F37FA574DEC3">
    <w:name w:val="379A877A514F41EB92716F37FA574DEC3"/>
    <w:rsid w:val="00DB39CC"/>
    <w:rPr>
      <w:rFonts w:eastAsiaTheme="minorHAnsi"/>
    </w:rPr>
  </w:style>
  <w:style w:type="paragraph" w:customStyle="1" w:styleId="C8EECDAFC18E4FBCA3C0D4E6504BC2C13">
    <w:name w:val="C8EECDAFC18E4FBCA3C0D4E6504BC2C13"/>
    <w:rsid w:val="00DB39CC"/>
    <w:rPr>
      <w:rFonts w:eastAsiaTheme="minorHAnsi"/>
    </w:rPr>
  </w:style>
  <w:style w:type="paragraph" w:customStyle="1" w:styleId="8306E8DF8364460F8BF61B1270FCB17C3">
    <w:name w:val="8306E8DF8364460F8BF61B1270FCB17C3"/>
    <w:rsid w:val="00DB39CC"/>
    <w:rPr>
      <w:rFonts w:eastAsiaTheme="minorHAnsi"/>
    </w:rPr>
  </w:style>
  <w:style w:type="paragraph" w:customStyle="1" w:styleId="CBF35CC8DEBC4177868B6252E54D21C43">
    <w:name w:val="CBF35CC8DEBC4177868B6252E54D21C43"/>
    <w:rsid w:val="00DB39CC"/>
    <w:rPr>
      <w:rFonts w:eastAsiaTheme="minorHAnsi"/>
    </w:rPr>
  </w:style>
  <w:style w:type="paragraph" w:customStyle="1" w:styleId="0B91B139F9BC40E38A7470D47F2351E63">
    <w:name w:val="0B91B139F9BC40E38A7470D47F2351E63"/>
    <w:rsid w:val="00DB39CC"/>
    <w:rPr>
      <w:rFonts w:eastAsiaTheme="minorHAnsi"/>
    </w:rPr>
  </w:style>
  <w:style w:type="paragraph" w:customStyle="1" w:styleId="F3B4FAA107A548468567E7A46A353C783">
    <w:name w:val="F3B4FAA107A548468567E7A46A353C783"/>
    <w:rsid w:val="00DB39CC"/>
    <w:rPr>
      <w:rFonts w:eastAsiaTheme="minorHAnsi"/>
    </w:rPr>
  </w:style>
  <w:style w:type="paragraph" w:customStyle="1" w:styleId="2EBCD213A30A48439343CD5118A8B95A3">
    <w:name w:val="2EBCD213A30A48439343CD5118A8B95A3"/>
    <w:rsid w:val="00DB39CC"/>
    <w:rPr>
      <w:rFonts w:eastAsiaTheme="minorHAnsi"/>
    </w:rPr>
  </w:style>
  <w:style w:type="paragraph" w:customStyle="1" w:styleId="6987A41CB994496BB1EC6E55FAE3B9483">
    <w:name w:val="6987A41CB994496BB1EC6E55FAE3B9483"/>
    <w:rsid w:val="00DB39CC"/>
    <w:rPr>
      <w:rFonts w:eastAsiaTheme="minorHAnsi"/>
    </w:rPr>
  </w:style>
  <w:style w:type="paragraph" w:customStyle="1" w:styleId="3903E136F2544976ADBEB6B72FC9775B3">
    <w:name w:val="3903E136F2544976ADBEB6B72FC9775B3"/>
    <w:rsid w:val="00DB39CC"/>
    <w:rPr>
      <w:rFonts w:eastAsiaTheme="minorHAnsi"/>
    </w:rPr>
  </w:style>
  <w:style w:type="paragraph" w:customStyle="1" w:styleId="CE6429FD0B20485382AAEB9EF456AE433">
    <w:name w:val="CE6429FD0B20485382AAEB9EF456AE433"/>
    <w:rsid w:val="00DB39CC"/>
    <w:rPr>
      <w:rFonts w:eastAsiaTheme="minorHAnsi"/>
    </w:rPr>
  </w:style>
  <w:style w:type="paragraph" w:customStyle="1" w:styleId="229A9A963B564DE390405D1E1CC0504A3">
    <w:name w:val="229A9A963B564DE390405D1E1CC0504A3"/>
    <w:rsid w:val="00DB39CC"/>
    <w:rPr>
      <w:rFonts w:eastAsiaTheme="minorHAnsi"/>
    </w:rPr>
  </w:style>
  <w:style w:type="paragraph" w:customStyle="1" w:styleId="F3E854AD75684D87BB07F7296689CD1B3">
    <w:name w:val="F3E854AD75684D87BB07F7296689CD1B3"/>
    <w:rsid w:val="00DB39CC"/>
    <w:rPr>
      <w:rFonts w:eastAsiaTheme="minorHAnsi"/>
    </w:rPr>
  </w:style>
  <w:style w:type="paragraph" w:customStyle="1" w:styleId="D898F6D9680C4459955B6A749DDAF46E3">
    <w:name w:val="D898F6D9680C4459955B6A749DDAF46E3"/>
    <w:rsid w:val="00DB39CC"/>
    <w:pPr>
      <w:ind w:left="720"/>
      <w:contextualSpacing/>
    </w:pPr>
    <w:rPr>
      <w:rFonts w:eastAsiaTheme="minorHAnsi"/>
    </w:rPr>
  </w:style>
  <w:style w:type="paragraph" w:customStyle="1" w:styleId="16893A605ECA4911BD1FB632DC0987653">
    <w:name w:val="16893A605ECA4911BD1FB632DC0987653"/>
    <w:rsid w:val="00DB39CC"/>
    <w:pPr>
      <w:ind w:left="720"/>
      <w:contextualSpacing/>
    </w:pPr>
    <w:rPr>
      <w:rFonts w:eastAsiaTheme="minorHAnsi"/>
    </w:rPr>
  </w:style>
  <w:style w:type="paragraph" w:customStyle="1" w:styleId="E9DC991442E34277B83A179758828CA83">
    <w:name w:val="E9DC991442E34277B83A179758828CA83"/>
    <w:rsid w:val="00DB39CC"/>
    <w:pPr>
      <w:ind w:left="720"/>
      <w:contextualSpacing/>
    </w:pPr>
    <w:rPr>
      <w:rFonts w:eastAsiaTheme="minorHAnsi"/>
    </w:rPr>
  </w:style>
  <w:style w:type="paragraph" w:customStyle="1" w:styleId="8B173CD60FD34A08851743B0D99DEC163">
    <w:name w:val="8B173CD60FD34A08851743B0D99DEC163"/>
    <w:rsid w:val="00DB39CC"/>
    <w:pPr>
      <w:ind w:left="720"/>
      <w:contextualSpacing/>
    </w:pPr>
    <w:rPr>
      <w:rFonts w:eastAsiaTheme="minorHAnsi"/>
    </w:rPr>
  </w:style>
  <w:style w:type="paragraph" w:customStyle="1" w:styleId="B5501A10A6B44CA9B7BD2E25EF23448E3">
    <w:name w:val="B5501A10A6B44CA9B7BD2E25EF23448E3"/>
    <w:rsid w:val="00DB39CC"/>
    <w:pPr>
      <w:ind w:left="720"/>
      <w:contextualSpacing/>
    </w:pPr>
    <w:rPr>
      <w:rFonts w:eastAsiaTheme="minorHAnsi"/>
    </w:rPr>
  </w:style>
  <w:style w:type="paragraph" w:customStyle="1" w:styleId="A3FAD41D1B1B4683946B7D4946ADF1023">
    <w:name w:val="A3FAD41D1B1B4683946B7D4946ADF1023"/>
    <w:rsid w:val="00DB39CC"/>
    <w:pPr>
      <w:ind w:left="720"/>
      <w:contextualSpacing/>
    </w:pPr>
    <w:rPr>
      <w:rFonts w:eastAsiaTheme="minorHAnsi"/>
    </w:rPr>
  </w:style>
  <w:style w:type="paragraph" w:customStyle="1" w:styleId="7F1173792B6B471FAA11344ABCE3D6553">
    <w:name w:val="7F1173792B6B471FAA11344ABCE3D6553"/>
    <w:rsid w:val="00DB39CC"/>
    <w:rPr>
      <w:rFonts w:eastAsiaTheme="minorHAnsi"/>
    </w:rPr>
  </w:style>
  <w:style w:type="paragraph" w:customStyle="1" w:styleId="E350428373E94C94A9CE95F55B1A2CB93">
    <w:name w:val="E350428373E94C94A9CE95F55B1A2CB93"/>
    <w:rsid w:val="00DB39CC"/>
    <w:rPr>
      <w:rFonts w:eastAsiaTheme="minorHAnsi"/>
    </w:rPr>
  </w:style>
  <w:style w:type="paragraph" w:customStyle="1" w:styleId="597BD623ECF043EDAE913E4598E11BC43">
    <w:name w:val="597BD623ECF043EDAE913E4598E11BC43"/>
    <w:rsid w:val="00DB39CC"/>
    <w:rPr>
      <w:rFonts w:eastAsiaTheme="minorHAnsi"/>
    </w:rPr>
  </w:style>
  <w:style w:type="paragraph" w:customStyle="1" w:styleId="C566D529A22A40E8AD649FE240FF1F913">
    <w:name w:val="C566D529A22A40E8AD649FE240FF1F913"/>
    <w:rsid w:val="00DB39CC"/>
    <w:rPr>
      <w:rFonts w:eastAsiaTheme="minorHAnsi"/>
    </w:rPr>
  </w:style>
  <w:style w:type="paragraph" w:customStyle="1" w:styleId="2EEACFB1D25C41C5A4F11C4E9218DE483">
    <w:name w:val="2EEACFB1D25C41C5A4F11C4E9218DE483"/>
    <w:rsid w:val="00DB39CC"/>
    <w:rPr>
      <w:rFonts w:eastAsiaTheme="minorHAnsi"/>
    </w:rPr>
  </w:style>
  <w:style w:type="paragraph" w:customStyle="1" w:styleId="6570EC11C7874250AF54DF1A2B5361FA3">
    <w:name w:val="6570EC11C7874250AF54DF1A2B5361FA3"/>
    <w:rsid w:val="00DB39CC"/>
    <w:rPr>
      <w:rFonts w:eastAsiaTheme="minorHAnsi"/>
    </w:rPr>
  </w:style>
  <w:style w:type="paragraph" w:customStyle="1" w:styleId="A5AEEE222DDC46DC8DE5E9E0F12EC2633">
    <w:name w:val="A5AEEE222DDC46DC8DE5E9E0F12EC2633"/>
    <w:rsid w:val="00DB39CC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282</Words>
  <Characters>7314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queline Cook</dc:creator>
  <cp:keywords/>
  <dc:description/>
  <cp:lastModifiedBy>Linbeck Group</cp:lastModifiedBy>
  <cp:revision>3</cp:revision>
  <cp:lastPrinted>2021-10-20T18:09:00Z</cp:lastPrinted>
  <dcterms:created xsi:type="dcterms:W3CDTF">2024-02-21T18:00:00Z</dcterms:created>
  <dcterms:modified xsi:type="dcterms:W3CDTF">2024-02-21T18:02:00Z</dcterms:modified>
</cp:coreProperties>
</file>